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CommentReference"/>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w:t>
      </w:r>
      <w:commentRangeStart w:id="3"/>
      <w:r w:rsidR="00486026">
        <w:rPr>
          <w:b/>
          <w:bCs/>
        </w:rPr>
        <w:t>using machine learning techniques and vulnerability predictors</w:t>
      </w:r>
      <w:commentRangeEnd w:id="3"/>
      <w:r w:rsidR="002C09F7">
        <w:rPr>
          <w:rStyle w:val="CommentReference"/>
        </w:rPr>
        <w:commentReference w:id="3"/>
      </w:r>
    </w:p>
    <w:p w14:paraId="50121370" w14:textId="3C9ED0EE" w:rsidR="00721207" w:rsidRDefault="00721207" w:rsidP="002D08B2">
      <w:pPr>
        <w:jc w:val="center"/>
        <w:rPr>
          <w:b/>
          <w:bCs/>
        </w:rPr>
      </w:pPr>
      <w:r>
        <w:rPr>
          <w:b/>
          <w:bCs/>
        </w:rPr>
        <w:t>Abstract</w:t>
      </w:r>
    </w:p>
    <w:p w14:paraId="7A87BEB9" w14:textId="439A95B4" w:rsidR="00721207" w:rsidRDefault="006C4119" w:rsidP="004E388A">
      <w:pPr>
        <w:jc w:val="both"/>
      </w:pPr>
      <w:r>
        <w:t xml:space="preserve">This paper trains a </w:t>
      </w:r>
      <w:r w:rsidR="00D94FB7">
        <w:t>household-level</w:t>
      </w:r>
      <w:r>
        <w:t xml:space="preserve"> disaster risk classifier for </w:t>
      </w:r>
      <w:commentRangeStart w:id="4"/>
      <w:commentRangeStart w:id="5"/>
      <w:commentRangeStart w:id="6"/>
      <w:r>
        <w:t>cold</w:t>
      </w:r>
      <w:commentRangeEnd w:id="4"/>
      <w:r w:rsidR="00D94FB7">
        <w:rPr>
          <w:rStyle w:val="CommentReference"/>
        </w:rPr>
        <w:commentReference w:id="4"/>
      </w:r>
      <w:commentRangeEnd w:id="5"/>
      <w:r w:rsidR="003019FA">
        <w:rPr>
          <w:rStyle w:val="CommentReference"/>
        </w:rPr>
        <w:commentReference w:id="5"/>
      </w:r>
      <w:commentRangeEnd w:id="6"/>
      <w:r w:rsidR="002D08B2">
        <w:rPr>
          <w:rStyle w:val="CommentReference"/>
        </w:rPr>
        <w:commentReference w:id="6"/>
      </w:r>
      <w:r w:rsidR="00486026">
        <w:t xml:space="preserve"> wave</w:t>
      </w:r>
      <w:r>
        <w:t xml:space="preserve">-related disasters based on supervised machine learning algorithms. The households’ features considered for this task </w:t>
      </w:r>
      <w:del w:id="7" w:author="RENATO JOSE QUILICHE ALTAMIRANO" w:date="2022-11-21T00:42:00Z">
        <w:r w:rsidDel="00210C7A">
          <w:delText>come from</w:delText>
        </w:r>
      </w:del>
      <w:ins w:id="8" w:author="RENATO JOSE QUILICHE ALTAMIRANO" w:date="2022-11-21T00:42:00Z">
        <w:del w:id="9" w:author="Leiras Adriana" w:date="2022-11-29T16:09:00Z">
          <w:r w:rsidR="00210C7A" w:rsidDel="002C09F7">
            <w:delText>proxies</w:delText>
          </w:r>
        </w:del>
      </w:ins>
      <w:ins w:id="10" w:author="Leiras Adriana" w:date="2022-11-29T16:09:00Z">
        <w:r w:rsidR="002C09F7">
          <w:t>proxy</w:t>
        </w:r>
      </w:ins>
      <w:r>
        <w:t xml:space="preserve"> </w:t>
      </w:r>
      <w:del w:id="11" w:author="RENATO JOSE QUILICHE ALTAMIRANO" w:date="2022-11-21T00:42:00Z">
        <w:r w:rsidDel="00210C7A">
          <w:delText xml:space="preserve">multidimensional </w:delText>
        </w:r>
      </w:del>
      <w:ins w:id="12"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ins w:id="13" w:author="Leiras Adriana" w:date="2022-11-29T16:10:00Z">
        <w:r w:rsidR="002C09F7">
          <w:t xml:space="preserve"> </w:t>
        </w:r>
      </w:ins>
      <w:del w:id="14" w:author="Leiras Adriana" w:date="2022-11-29T16:10:00Z">
        <w:r w:rsidR="002523B7" w:rsidDel="002C09F7">
          <w:delText xml:space="preserve"> 2003 </w:delText>
        </w:r>
      </w:del>
      <w:r w:rsidR="002523B7">
        <w:t>-28°</w:t>
      </w:r>
      <w:ins w:id="15" w:author="Leiras Adriana" w:date="2022-11-29T16:10:00Z">
        <w:r w:rsidR="002C09F7">
          <w:t xml:space="preserve">in </w:t>
        </w:r>
        <w:r w:rsidR="002C09F7">
          <w:t>2003</w:t>
        </w:r>
        <w:r w:rsidR="002C09F7">
          <w:t xml:space="preserve"> and </w:t>
        </w:r>
      </w:ins>
      <w:del w:id="16" w:author="Leiras Adriana" w:date="2022-11-29T16:10:00Z">
        <w:r w:rsidR="002523B7" w:rsidDel="002C09F7">
          <w:delText>,</w:delText>
        </w:r>
      </w:del>
      <w:del w:id="17" w:author="Leiras Adriana" w:date="2022-11-29T16:11:00Z">
        <w:r w:rsidR="002523B7" w:rsidDel="002C09F7">
          <w:delText xml:space="preserve"> </w:delText>
        </w:r>
      </w:del>
      <w:del w:id="18" w:author="Leiras Adriana" w:date="2022-11-29T16:10:00Z">
        <w:r w:rsidR="002523B7" w:rsidDel="002C09F7">
          <w:delText>2004</w:delText>
        </w:r>
      </w:del>
      <w:del w:id="19" w:author="Leiras Adriana" w:date="2022-11-29T16:11:00Z">
        <w:r w:rsidR="002523B7" w:rsidDel="002C09F7">
          <w:delText xml:space="preserve"> </w:delText>
        </w:r>
      </w:del>
      <w:r w:rsidR="002523B7">
        <w:t>-35°</w:t>
      </w:r>
      <w:ins w:id="20" w:author="Leiras Adriana" w:date="2022-11-29T16:10:00Z">
        <w:r w:rsidR="002C09F7">
          <w:t xml:space="preserve"> in </w:t>
        </w:r>
        <w:r w:rsidR="002C09F7">
          <w:t>2004</w:t>
        </w:r>
      </w:ins>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21" w:author="RENATO JOSE QUILICHE ALTAMIRANO" w:date="2022-11-21T00:45:00Z">
        <w:r w:rsidDel="00DA3F81">
          <w:delText>Based on</w:delText>
        </w:r>
      </w:del>
      <w:ins w:id="22"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commentRangeStart w:id="23"/>
      <w:commentRangeStart w:id="24"/>
      <w:r w:rsidRPr="00665441">
        <w:t>Introduction</w:t>
      </w:r>
      <w:commentRangeEnd w:id="23"/>
      <w:r>
        <w:rPr>
          <w:rStyle w:val="CommentReference"/>
        </w:rPr>
        <w:commentReference w:id="23"/>
      </w:r>
      <w:commentRangeEnd w:id="24"/>
      <w:r>
        <w:rPr>
          <w:rStyle w:val="CommentReference"/>
        </w:rPr>
        <w:commentReference w:id="24"/>
      </w:r>
    </w:p>
    <w:p w14:paraId="268D924E" w14:textId="1DA681E1" w:rsidR="00CE36EA" w:rsidRDefault="00D91DC4" w:rsidP="00D91DC4">
      <w:pPr>
        <w:jc w:val="both"/>
      </w:pPr>
      <w:commentRangeStart w:id="25"/>
      <w:r>
        <w:t>Clime</w:t>
      </w:r>
      <w:commentRangeEnd w:id="25"/>
      <w:r>
        <w:rPr>
          <w:rStyle w:val="CommentReference"/>
        </w:rPr>
        <w:commentReference w:id="25"/>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26"/>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26"/>
      <w:r>
        <w:rPr>
          <w:rStyle w:val="CommentReference"/>
        </w:rPr>
        <w:commentReference w:id="26"/>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148F26E5"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27" w:author="RENATO JOSE QUILICHE ALTAMIRANO" w:date="2022-11-17T19:52:00Z">
        <w:r w:rsidR="005E7925" w:rsidDel="00614183">
          <w:delText>disasters</w:delText>
        </w:r>
      </w:del>
      <w:ins w:id="28" w:author="RENATO JOSE QUILICHE ALTAMIRANO" w:date="2022-11-17T19:52:00Z">
        <w:r w:rsidR="00614183">
          <w:t>disaster</w:t>
        </w:r>
      </w:ins>
      <w:ins w:id="29" w:author="Leiras Adriana" w:date="2022-11-29T16:13:00Z">
        <w:r w:rsidR="002C09F7">
          <w:t xml:space="preserve"> </w:t>
        </w:r>
        <w:r w:rsidR="002C09F7">
          <w:lastRenderedPageBreak/>
          <w:t>strike</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7F390C28" w:rsidR="003019FA" w:rsidDel="000F7142" w:rsidRDefault="003019FA" w:rsidP="003019FA">
      <w:pPr>
        <w:jc w:val="both"/>
        <w:rPr>
          <w:del w:id="30" w:author="RENATO JOSE QUILICHE ALTAMIRANO" w:date="2022-11-17T19:53:00Z"/>
        </w:rPr>
      </w:pPr>
      <w:commentRangeStart w:id="31"/>
      <w:commentRangeStart w:id="32"/>
      <w:del w:id="33" w:author="RENATO JOSE QUILICHE ALTAMIRANO" w:date="2022-11-17T19:53:00Z">
        <w:r w:rsidDel="00614183">
          <w:delText>xxx</w:delText>
        </w:r>
        <w:commentRangeEnd w:id="31"/>
        <w:r w:rsidDel="00614183">
          <w:rPr>
            <w:rStyle w:val="CommentReference"/>
          </w:rPr>
          <w:commentReference w:id="31"/>
        </w:r>
        <w:commentRangeEnd w:id="32"/>
        <w:r w:rsidR="00731651" w:rsidDel="00614183">
          <w:rPr>
            <w:rStyle w:val="CommentReference"/>
          </w:rPr>
          <w:commentReference w:id="32"/>
        </w:r>
      </w:del>
      <w:ins w:id="34" w:author="RENATO JOSE QUILICHE ALTAMIRANO" w:date="2022-11-17T20:27:00Z">
        <w:r w:rsidR="008E4DA5">
          <w:t xml:space="preserve">The increase in </w:t>
        </w:r>
      </w:ins>
      <w:ins w:id="35" w:author="Leiras Adriana" w:date="2022-11-29T16:14:00Z">
        <w:r w:rsidR="002C09F7">
          <w:t xml:space="preserve">the </w:t>
        </w:r>
        <w:r w:rsidR="002C09F7">
          <w:t xml:space="preserve">frequency </w:t>
        </w:r>
        <w:r w:rsidR="002C09F7">
          <w:t xml:space="preserve">of </w:t>
        </w:r>
      </w:ins>
      <w:ins w:id="36" w:author="RENATO JOSE QUILICHE ALTAMIRANO" w:date="2022-11-17T20:27:00Z">
        <w:r w:rsidR="008E4DA5">
          <w:t>cold wave</w:t>
        </w:r>
      </w:ins>
      <w:ins w:id="37" w:author="RENATO JOSE QUILICHE ALTAMIRANO" w:date="2022-11-17T21:06:00Z">
        <w:r w:rsidR="00FD7876">
          <w:t>-related disasters</w:t>
        </w:r>
      </w:ins>
      <w:ins w:id="38" w:author="RENATO JOSE QUILICHE ALTAMIRANO" w:date="2022-11-17T20:27:00Z">
        <w:r w:rsidR="008E4DA5">
          <w:t xml:space="preserve"> </w:t>
        </w:r>
        <w:del w:id="39" w:author="Leiras Adriana" w:date="2022-11-29T16:14:00Z">
          <w:r w:rsidR="008E4DA5" w:rsidDel="002C09F7">
            <w:delText xml:space="preserve">frequency </w:delText>
          </w:r>
        </w:del>
        <w:r w:rsidR="008E4DA5">
          <w:t>during the last century disproportionately affected low-income countries (</w:t>
        </w:r>
      </w:ins>
      <w:ins w:id="40" w:author="RENATO JOSE QUILICHE ALTAMIRANO" w:date="2022-11-17T20:29:00Z">
        <w:r w:rsidR="008E4DA5">
          <w:t>Amirkhani et al., 2022;</w:t>
        </w:r>
      </w:ins>
      <w:ins w:id="41" w:author="RENATO JOSE QUILICHE ALTAMIRANO" w:date="2022-11-17T20:30:00Z">
        <w:r w:rsidR="008E4DA5">
          <w:t xml:space="preserve"> Lopez-Bueno et al., 2020</w:t>
        </w:r>
      </w:ins>
      <w:ins w:id="42" w:author="RENATO JOSE QUILICHE ALTAMIRANO" w:date="2022-11-17T20:27:00Z">
        <w:r w:rsidR="008E4DA5">
          <w:t>)</w:t>
        </w:r>
      </w:ins>
      <w:ins w:id="43" w:author="RENATO JOSE QUILICHE ALTAMIRANO" w:date="2022-11-17T20:30:00Z">
        <w:r w:rsidR="008E4DA5">
          <w:t>.</w:t>
        </w:r>
      </w:ins>
      <w:ins w:id="44" w:author="Leiras Adriana" w:date="2022-11-29T16:15:00Z">
        <w:r w:rsidR="002C09F7">
          <w:t xml:space="preserve"> </w:t>
        </w:r>
      </w:ins>
      <w:ins w:id="45" w:author="RENATO JOSE QUILICHE ALTAMIRANO" w:date="2022-11-17T20:30:00Z">
        <w:del w:id="46" w:author="Leiras Adriana" w:date="2022-11-29T16:15:00Z">
          <w:r w:rsidR="008E4DA5" w:rsidDel="002C09F7">
            <w:delText xml:space="preserve"> </w:delText>
          </w:r>
        </w:del>
      </w:ins>
      <w:ins w:id="47" w:author="RENATO JOSE QUILICHE ALTAMIRANO" w:date="2022-11-17T20:34:00Z">
        <w:r w:rsidR="008E4DA5">
          <w:t>India, Bangladesh, Poland</w:t>
        </w:r>
      </w:ins>
      <w:ins w:id="48" w:author="Leiras Adriana" w:date="2022-11-29T16:15:00Z">
        <w:r w:rsidR="002C09F7">
          <w:t>,</w:t>
        </w:r>
      </w:ins>
      <w:ins w:id="49" w:author="RENATO JOSE QUILICHE ALTAMIRANO" w:date="2022-11-17T20:35:00Z">
        <w:r w:rsidR="008E4DA5">
          <w:t xml:space="preserve"> and Russia are the </w:t>
        </w:r>
      </w:ins>
      <w:ins w:id="50" w:author="Leiras Adriana" w:date="2022-11-29T16:15:00Z">
        <w:r w:rsidR="002C09F7">
          <w:t xml:space="preserve">most-affected </w:t>
        </w:r>
      </w:ins>
      <w:ins w:id="51" w:author="RENATO JOSE QUILICHE ALTAMIRANO" w:date="2022-11-17T20:35:00Z">
        <w:r w:rsidR="008E4DA5">
          <w:t>countries</w:t>
        </w:r>
        <w:del w:id="52" w:author="Leiras Adriana" w:date="2022-11-29T16:15:00Z">
          <w:r w:rsidR="008E4DA5" w:rsidDel="002C09F7">
            <w:delText xml:space="preserve"> </w:delText>
          </w:r>
        </w:del>
      </w:ins>
      <w:ins w:id="53" w:author="RENATO JOSE QUILICHE ALTAMIRANO" w:date="2022-11-17T20:42:00Z">
        <w:del w:id="54" w:author="Leiras Adriana" w:date="2022-11-29T16:15:00Z">
          <w:r w:rsidR="000F7142" w:rsidDel="002C09F7">
            <w:delText>where</w:delText>
          </w:r>
        </w:del>
      </w:ins>
      <w:ins w:id="55" w:author="RENATO JOSE QUILICHE ALTAMIRANO" w:date="2022-11-17T20:35:00Z">
        <w:del w:id="56" w:author="Leiras Adriana" w:date="2022-11-29T16:15:00Z">
          <w:r w:rsidR="008E4DA5" w:rsidDel="002C09F7">
            <w:delText xml:space="preserve"> more disasters</w:delText>
          </w:r>
        </w:del>
      </w:ins>
      <w:ins w:id="57" w:author="RENATO JOSE QUILICHE ALTAMIRANO" w:date="2022-11-17T21:07:00Z">
        <w:del w:id="58" w:author="Leiras Adriana" w:date="2022-11-29T16:15:00Z">
          <w:r w:rsidR="00FD7876" w:rsidDel="002C09F7">
            <w:delText xml:space="preserve"> of this kind</w:delText>
          </w:r>
        </w:del>
      </w:ins>
      <w:ins w:id="59" w:author="RENATO JOSE QUILICHE ALTAMIRANO" w:date="2022-11-17T20:35:00Z">
        <w:del w:id="60" w:author="Leiras Adriana" w:date="2022-11-29T16:15:00Z">
          <w:r w:rsidR="008E4DA5" w:rsidDel="002C09F7">
            <w:delText xml:space="preserve"> were triggered</w:delText>
          </w:r>
        </w:del>
        <w:r w:rsidR="008E4DA5">
          <w:t xml:space="preserve">, </w:t>
        </w:r>
      </w:ins>
      <w:ins w:id="61" w:author="RENATO JOSE QUILICHE ALTAMIRANO" w:date="2022-11-17T20:46:00Z">
        <w:r w:rsidR="000F7142">
          <w:t>harming</w:t>
        </w:r>
      </w:ins>
      <w:ins w:id="62" w:author="RENATO JOSE QUILICHE ALTAMIRANO" w:date="2022-11-17T20:35:00Z">
        <w:r w:rsidR="008E4DA5">
          <w:t xml:space="preserve"> </w:t>
        </w:r>
      </w:ins>
      <w:ins w:id="63" w:author="RENATO JOSE QUILICHE ALTAMIRANO" w:date="2022-11-17T20:40:00Z">
        <w:r w:rsidR="000F7142">
          <w:t xml:space="preserve">1227 </w:t>
        </w:r>
      </w:ins>
      <w:ins w:id="64" w:author="RENATO JOSE QUILICHE ALTAMIRANO" w:date="2022-11-17T20:42:00Z">
        <w:r w:rsidR="000F7142">
          <w:t>million</w:t>
        </w:r>
      </w:ins>
      <w:ins w:id="65" w:author="RENATO JOSE QUILICHE ALTAMIRANO" w:date="2022-11-17T20:46:00Z">
        <w:r w:rsidR="000F7142">
          <w:t xml:space="preserve"> people </w:t>
        </w:r>
      </w:ins>
      <w:ins w:id="66" w:author="RENATO JOSE QUILICHE ALTAMIRANO" w:date="2022-11-17T20:41:00Z">
        <w:r w:rsidR="000F7142">
          <w:t>and</w:t>
        </w:r>
      </w:ins>
      <w:ins w:id="67" w:author="RENATO JOSE QUILICHE ALTAMIRANO" w:date="2022-11-17T20:46:00Z">
        <w:r w:rsidR="000F7142">
          <w:t xml:space="preserve"> </w:t>
        </w:r>
        <w:del w:id="68" w:author="Leiras Adriana" w:date="2022-11-29T16:15:00Z">
          <w:r w:rsidR="000F7142" w:rsidDel="002C09F7">
            <w:delText>producing</w:delText>
          </w:r>
        </w:del>
      </w:ins>
      <w:ins w:id="69" w:author="RENATO JOSE QUILICHE ALTAMIRANO" w:date="2022-11-17T20:41:00Z">
        <w:del w:id="70" w:author="Leiras Adriana" w:date="2022-11-29T16:15:00Z">
          <w:r w:rsidR="000F7142" w:rsidDel="002C09F7">
            <w:delText xml:space="preserve"> </w:delText>
          </w:r>
        </w:del>
      </w:ins>
      <w:ins w:id="71" w:author="Leiras Adriana" w:date="2022-11-29T16:15:00Z">
        <w:r w:rsidR="002C09F7">
          <w:t xml:space="preserve">generating </w:t>
        </w:r>
      </w:ins>
      <w:ins w:id="72" w:author="RENATO JOSE QUILICHE ALTAMIRANO" w:date="2022-11-17T20:44:00Z">
        <w:r w:rsidR="000F7142">
          <w:t xml:space="preserve">184 thousand </w:t>
        </w:r>
      </w:ins>
      <w:ins w:id="73" w:author="RENATO JOSE QUILICHE ALTAMIRANO" w:date="2022-11-17T20:45:00Z">
        <w:r w:rsidR="000F7142">
          <w:t>deaths</w:t>
        </w:r>
      </w:ins>
      <w:ins w:id="74" w:author="RENATO JOSE QUILICHE ALTAMIRANO" w:date="2022-11-17T20:51:00Z">
        <w:r w:rsidR="003D0AB4">
          <w:t xml:space="preserve"> since 2000</w:t>
        </w:r>
      </w:ins>
      <w:ins w:id="75" w:author="RENATO JOSE QUILICHE ALTAMIRANO" w:date="2022-11-17T20:45:00Z">
        <w:r w:rsidR="000F7142">
          <w:t>.</w:t>
        </w:r>
      </w:ins>
      <w:ins w:id="76" w:author="RENATO JOSE QUILICHE ALTAMIRANO" w:date="2022-11-17T20:51:00Z">
        <w:r w:rsidR="003D0AB4">
          <w:t xml:space="preserve"> </w:t>
        </w:r>
      </w:ins>
      <w:ins w:id="77" w:author="RENATO JOSE QUILICHE ALTAMIRANO" w:date="2022-11-17T21:07:00Z">
        <w:r w:rsidR="00FD7876">
          <w:t>Disasters triggered by cold waves</w:t>
        </w:r>
      </w:ins>
      <w:ins w:id="78" w:author="RENATO JOSE QUILICHE ALTAMIRANO" w:date="2022-11-17T20:54:00Z">
        <w:r w:rsidR="003D0AB4">
          <w:t xml:space="preserve"> </w:t>
        </w:r>
      </w:ins>
      <w:ins w:id="79" w:author="RENATO JOSE QUILICHE ALTAMIRANO" w:date="2022-11-17T20:59:00Z">
        <w:r w:rsidR="00FD7876">
          <w:t>cause</w:t>
        </w:r>
      </w:ins>
      <w:ins w:id="80" w:author="RENATO JOSE QUILICHE ALTAMIRANO" w:date="2022-11-17T20:58:00Z">
        <w:r w:rsidR="00FD7876">
          <w:t xml:space="preserve"> </w:t>
        </w:r>
      </w:ins>
      <w:ins w:id="81" w:author="RENATO JOSE QUILICHE ALTAMIRANO" w:date="2022-11-17T20:59:00Z">
        <w:r w:rsidR="00FD7876">
          <w:t>losses of human lives</w:t>
        </w:r>
      </w:ins>
      <w:ins w:id="82" w:author="RENATO JOSE QUILICHE ALTAMIRANO" w:date="2022-11-17T20:54:00Z">
        <w:r w:rsidR="003D0AB4">
          <w:t xml:space="preserve"> in cases of high vulnerability, where </w:t>
        </w:r>
      </w:ins>
      <w:ins w:id="83" w:author="RENATO JOSE QUILICHE ALTAMIRANO" w:date="2022-11-17T20:55:00Z">
        <w:r w:rsidR="003D0AB4">
          <w:t xml:space="preserve">households have poor infrastructure and </w:t>
        </w:r>
      </w:ins>
      <w:ins w:id="84" w:author="RENATO JOSE QUILICHE ALTAMIRANO" w:date="2022-11-17T21:04:00Z">
        <w:r w:rsidR="00FD7876">
          <w:t xml:space="preserve">scarce </w:t>
        </w:r>
      </w:ins>
      <w:ins w:id="85" w:author="RENATO JOSE QUILICHE ALTAMIRANO" w:date="2022-11-17T20:55:00Z">
        <w:r w:rsidR="003D0AB4">
          <w:t>goods to face cold (</w:t>
        </w:r>
      </w:ins>
      <w:ins w:id="86" w:author="RENATO JOSE QUILICHE ALTAMIRANO" w:date="2022-11-17T20:56:00Z">
        <w:r w:rsidR="003D0AB4">
          <w:t>Lopez-Bueno et al., 2020</w:t>
        </w:r>
      </w:ins>
      <w:ins w:id="87" w:author="RENATO JOSE QUILICHE ALTAMIRANO" w:date="2022-11-17T20:55:00Z">
        <w:r w:rsidR="003D0AB4">
          <w:t>)</w:t>
        </w:r>
      </w:ins>
      <w:ins w:id="88" w:author="RENATO JOSE QUILICHE ALTAMIRANO" w:date="2022-11-17T20:54:00Z">
        <w:r w:rsidR="003D0AB4">
          <w:t xml:space="preserve"> or inhabitants </w:t>
        </w:r>
      </w:ins>
      <w:ins w:id="89" w:author="RENATO JOSE QUILICHE ALTAMIRANO" w:date="2022-11-17T20:55:00Z">
        <w:r w:rsidR="003D0AB4">
          <w:t xml:space="preserve">have a high prevalence of comorbidities </w:t>
        </w:r>
      </w:ins>
      <w:ins w:id="90"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91" w:author="RENATO JOSE QUILICHE ALTAMIRANO" w:date="2022-11-17T20:46:00Z"/>
        </w:rPr>
      </w:pPr>
    </w:p>
    <w:p w14:paraId="7E669760" w14:textId="3CD7122F" w:rsidR="00E466BE" w:rsidRDefault="003019FA" w:rsidP="003019FA">
      <w:pPr>
        <w:jc w:val="both"/>
      </w:pPr>
      <w:r>
        <w:t>This work focuses on disaster preparedness following a data-centric approach (EM-DAT, 2022).</w:t>
      </w:r>
      <w:del w:id="92" w:author="RENATO JOSE QUILICHE ALTAMIRANO" w:date="2022-11-17T21:06:00Z">
        <w:r w:rsidDel="00FD7876">
          <w:delText xml:space="preserve"> </w:delText>
        </w:r>
      </w:del>
      <w:ins w:id="93" w:author="Leiras Adriana" w:date="2022-11-29T16:18:00Z">
        <w:r w:rsidR="00533B64">
          <w:t xml:space="preserve"> </w:t>
        </w:r>
      </w:ins>
      <w:r>
        <w:t xml:space="preserve">We aim to predict which households would need to be prepared for a disaster that cold waves or severe winter conditions can trigger. This prediction must be accurate for the households that are </w:t>
      </w:r>
      <w:commentRangeStart w:id="94"/>
      <w:r>
        <w:t>at risk</w:t>
      </w:r>
      <w:commentRangeEnd w:id="94"/>
      <w:r w:rsidR="00731651">
        <w:rPr>
          <w:rStyle w:val="CommentReference"/>
        </w:rPr>
        <w:commentReference w:id="94"/>
      </w:r>
      <w:del w:id="95" w:author="RENATO JOSE QUILICHE ALTAMIRANO" w:date="2022-11-17T21:18:00Z">
        <w:r w:rsidR="00F33933" w:rsidRPr="00F33933" w:rsidDel="00597A35">
          <w:delText xml:space="preserve"> </w:delText>
        </w:r>
        <w:r w:rsidR="00F33933" w:rsidDel="00597A35">
          <w:delText>(</w:delText>
        </w:r>
      </w:del>
      <w:ins w:id="96" w:author="RENATO JOSE QUILICHE ALTAMIRANO" w:date="2022-11-17T21:18:00Z">
        <w:r w:rsidR="00597A35">
          <w:t xml:space="preserve">, </w:t>
        </w:r>
      </w:ins>
      <w:r w:rsidR="00F33933">
        <w:t>which represent demand points that must be attended</w:t>
      </w:r>
      <w:del w:id="97"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2E333239" w:rsidR="003019FA" w:rsidRDefault="00E466BE" w:rsidP="003019FA">
      <w:pPr>
        <w:jc w:val="both"/>
      </w:pPr>
      <w:r>
        <w:t>Our</w:t>
      </w:r>
      <w:r w:rsidR="003019FA">
        <w:t xml:space="preserve"> </w:t>
      </w:r>
      <w:r>
        <w:t xml:space="preserve">proposed </w:t>
      </w:r>
      <w:r w:rsidR="003019FA">
        <w:t xml:space="preserve">model </w:t>
      </w:r>
      <w:del w:id="98" w:author="Leiras Adriana" w:date="2022-11-29T16:24:00Z">
        <w:r w:rsidR="003019FA" w:rsidDel="00533B64">
          <w:delText xml:space="preserve">must </w:delText>
        </w:r>
      </w:del>
      <w:r w:rsidR="003019FA">
        <w:t>give</w:t>
      </w:r>
      <w:ins w:id="99" w:author="Leiras Adriana" w:date="2022-11-29T16:24:00Z">
        <w:r w:rsidR="00533B64">
          <w:t>s</w:t>
        </w:r>
      </w:ins>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ins w:id="100" w:author="Leiras Adriana" w:date="2022-11-29T16:24:00Z">
        <w:r w:rsidR="00533B64">
          <w:t xml:space="preserve">the </w:t>
        </w:r>
      </w:ins>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101" w:author="RENATO JOSE QUILICHE ALTAMIRANO" w:date="2022-11-17T21:20:00Z"/>
        </w:rPr>
      </w:pPr>
      <w:r>
        <w:t>Puno</w:t>
      </w:r>
      <w:r w:rsidR="003019FA">
        <w:t>, in Peru,</w:t>
      </w:r>
      <w:r>
        <w:t xml:space="preserve"> is affected by recurrent c</w:t>
      </w:r>
      <w:r w:rsidR="003D7DC2">
        <w:t>old waves</w:t>
      </w:r>
      <w:del w:id="102"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103"/>
      <w:r w:rsidR="00A31299">
        <w:t>ELTEs</w:t>
      </w:r>
      <w:commentRangeEnd w:id="103"/>
      <w:r w:rsidR="00A31299">
        <w:rPr>
          <w:rStyle w:val="CommentReference"/>
        </w:rPr>
        <w:commentReference w:id="103"/>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32DED247" w:rsidR="0027250E" w:rsidRDefault="0019344F" w:rsidP="0027250E">
      <w:pPr>
        <w:jc w:val="both"/>
      </w:pPr>
      <w:del w:id="104" w:author="RENATO JOSE QUILICHE ALTAMIRANO" w:date="2022-11-17T21:22:00Z">
        <w:r w:rsidDel="00612ED1">
          <w:delText xml:space="preserve">Cold waves </w:delText>
        </w:r>
      </w:del>
      <w:del w:id="105" w:author="RENATO JOSE QUILICHE ALTAMIRANO" w:date="2022-11-17T20:49:00Z">
        <w:r w:rsidDel="003D0AB4">
          <w:delText xml:space="preserve">and severe winter conditions or </w:delText>
        </w:r>
      </w:del>
      <w:del w:id="106"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107" w:author="RENATO JOSE QUILICHE ALTAMIRANO" w:date="2022-11-17T21:20:00Z">
        <w:r w:rsidR="00612ED1">
          <w:t>R</w:t>
        </w:r>
      </w:ins>
      <w:del w:id="108" w:author="RENATO JOSE QUILICHE ALTAMIRANO" w:date="2022-11-17T21:20:00Z">
        <w:r w:rsidR="006C4119" w:rsidDel="00612ED1">
          <w:delText>r</w:delText>
        </w:r>
      </w:del>
      <w:r w:rsidR="006C4119">
        <w:t>esearch on proactive disaster risk reduction would greatly impact</w:t>
      </w:r>
      <w:r>
        <w:t xml:space="preserve"> </w:t>
      </w:r>
      <w:del w:id="109" w:author="RENATO JOSE QUILICHE ALTAMIRANO" w:date="2022-11-17T21:20:00Z">
        <w:r w:rsidDel="00612ED1">
          <w:delText>this region</w:delText>
        </w:r>
        <w:r w:rsidR="00122FA8" w:rsidDel="00612ED1">
          <w:delText>.</w:delText>
        </w:r>
      </w:del>
      <w:ins w:id="110" w:author="RENATO JOSE QUILICHE ALTAMIRANO" w:date="2022-11-17T21:20:00Z">
        <w:r w:rsidR="00612ED1">
          <w:t>Puno beca</w:t>
        </w:r>
      </w:ins>
      <w:ins w:id="111" w:author="RENATO JOSE QUILICHE ALTAMIRANO" w:date="2022-11-17T21:21:00Z">
        <w:r w:rsidR="00612ED1">
          <w:t>use of the high prevalence of</w:t>
        </w:r>
      </w:ins>
      <w:ins w:id="112" w:author="RENATO JOSE QUILICHE ALTAMIRANO" w:date="2022-11-17T21:20:00Z">
        <w:r w:rsidR="00612ED1">
          <w:t xml:space="preserve"> agricultural households’,</w:t>
        </w:r>
      </w:ins>
      <w:ins w:id="113" w:author="RENATO JOSE QUILICHE ALTAMIRANO" w:date="2022-11-17T21:21:00Z">
        <w:r w:rsidR="00612ED1">
          <w:t xml:space="preserve"> in which</w:t>
        </w:r>
      </w:ins>
      <w:ins w:id="114" w:author="RENATO JOSE QUILICHE ALTAMIRANO" w:date="2022-11-17T21:20:00Z">
        <w:r w:rsidR="00612ED1">
          <w:t xml:space="preserve"> these disasters may cause economic losses that </w:t>
        </w:r>
        <w:del w:id="115" w:author="Leiras Adriana" w:date="2022-11-29T16:34:00Z">
          <w:r w:rsidR="00612ED1" w:rsidDel="00AF595B">
            <w:delText>have an impact on</w:delText>
          </w:r>
        </w:del>
      </w:ins>
      <w:ins w:id="116" w:author="Leiras Adriana" w:date="2022-11-29T16:34:00Z">
        <w:r w:rsidR="00AF595B">
          <w:t>impact</w:t>
        </w:r>
      </w:ins>
      <w:ins w:id="117" w:author="RENATO JOSE QUILICHE ALTAMIRANO" w:date="2022-11-17T21:20:00Z">
        <w:r w:rsidR="00612ED1">
          <w:t xml:space="preserve"> their long-run wealth. If a community is not prepared to face cold wave-related disasters, </w:t>
        </w:r>
        <w:del w:id="118" w:author="Leiras Adriana" w:date="2022-11-29T16:37:00Z">
          <w:r w:rsidR="00612ED1" w:rsidDel="00AF595B">
            <w:delText xml:space="preserve">then </w:delText>
          </w:r>
        </w:del>
        <w:r w:rsidR="00612ED1">
          <w:t xml:space="preserve">it might enter into a vicious cycle </w:t>
        </w:r>
        <w:del w:id="119" w:author="Leiras Adriana" w:date="2022-11-29T16:35:00Z">
          <w:r w:rsidR="00612ED1" w:rsidDel="00AF595B">
            <w:delText xml:space="preserve">where </w:delText>
          </w:r>
        </w:del>
      </w:ins>
      <w:ins w:id="120" w:author="Leiras Adriana" w:date="2022-11-29T16:35:00Z">
        <w:r w:rsidR="00AF595B">
          <w:t xml:space="preserve">of </w:t>
        </w:r>
      </w:ins>
      <w:ins w:id="121" w:author="RENATO JOSE QUILICHE ALTAMIRANO" w:date="2022-11-17T21:20:00Z">
        <w:r w:rsidR="00612ED1">
          <w:t>cold wave</w:t>
        </w:r>
      </w:ins>
      <w:ins w:id="122" w:author="Leiras Adriana" w:date="2022-11-29T16:35:00Z">
        <w:r w:rsidR="00AF595B">
          <w:t>s</w:t>
        </w:r>
      </w:ins>
      <w:ins w:id="123" w:author="RENATO JOSE QUILICHE ALTAMIRANO" w:date="2022-11-17T21:20:00Z">
        <w:r w:rsidR="00612ED1">
          <w:t xml:space="preserve"> affect</w:t>
        </w:r>
      </w:ins>
      <w:ins w:id="124" w:author="Leiras Adriana" w:date="2022-11-29T16:35:00Z">
        <w:r w:rsidR="00AF595B">
          <w:t>ing</w:t>
        </w:r>
      </w:ins>
      <w:ins w:id="125" w:author="RENATO JOSE QUILICHE ALTAMIRANO" w:date="2022-11-17T21:20:00Z">
        <w:r w:rsidR="00612ED1">
          <w:t xml:space="preserve"> </w:t>
        </w:r>
      </w:ins>
      <w:ins w:id="126" w:author="Leiras Adriana" w:date="2022-11-29T16:37:00Z">
        <w:r w:rsidR="00AF595B">
          <w:t xml:space="preserve">the </w:t>
        </w:r>
      </w:ins>
      <w:ins w:id="127" w:author="RENATO JOSE QUILICHE ALTAMIRANO" w:date="2022-11-17T21:20:00Z">
        <w:r w:rsidR="00612ED1">
          <w:t>economy</w:t>
        </w:r>
      </w:ins>
      <w:ins w:id="128" w:author="Leiras Adriana" w:date="2022-11-29T16:36:00Z">
        <w:r w:rsidR="00AF595B">
          <w:t>.</w:t>
        </w:r>
      </w:ins>
      <w:ins w:id="129" w:author="RENATO JOSE QUILICHE ALTAMIRANO" w:date="2022-11-17T21:20:00Z">
        <w:r w:rsidR="00612ED1">
          <w:t xml:space="preserve"> </w:t>
        </w:r>
        <w:del w:id="130" w:author="Leiras Adriana" w:date="2022-11-29T16:36:00Z">
          <w:r w:rsidR="00612ED1" w:rsidDel="00AF595B">
            <w:delText>and t</w:delText>
          </w:r>
        </w:del>
      </w:ins>
      <w:ins w:id="131" w:author="Leiras Adriana" w:date="2022-11-29T16:36:00Z">
        <w:r w:rsidR="00AF595B">
          <w:t>T</w:t>
        </w:r>
      </w:ins>
      <w:ins w:id="132" w:author="RENATO JOSE QUILICHE ALTAMIRANO" w:date="2022-11-17T21:20:00Z">
        <w:r w:rsidR="00612ED1">
          <w:t xml:space="preserve">his </w:t>
        </w:r>
      </w:ins>
      <w:ins w:id="133" w:author="Leiras Adriana" w:date="2022-11-29T16:36:00Z">
        <w:r w:rsidR="00AF595B">
          <w:t xml:space="preserve">vicious cycle </w:t>
        </w:r>
      </w:ins>
      <w:ins w:id="134" w:author="RENATO JOSE QUILICHE ALTAMIRANO" w:date="2022-11-17T21:20:00Z">
        <w:r w:rsidR="00612ED1">
          <w:t>affect</w:t>
        </w:r>
      </w:ins>
      <w:ins w:id="135" w:author="Leiras Adriana" w:date="2022-11-29T16:37:00Z">
        <w:r w:rsidR="00AF595B">
          <w:t>s</w:t>
        </w:r>
      </w:ins>
      <w:ins w:id="136" w:author="RENATO JOSE QUILICHE ALTAMIRANO" w:date="2022-11-17T21:20:00Z">
        <w:r w:rsidR="00612ED1">
          <w:t xml:space="preserve"> the ability to respond and recover from disasters, </w:t>
        </w:r>
        <w:del w:id="137" w:author="Leiras Adriana" w:date="2022-11-29T16:37:00Z">
          <w:r w:rsidR="00612ED1" w:rsidDel="00AF595B">
            <w:delText xml:space="preserve">finally </w:delText>
          </w:r>
        </w:del>
        <w:r w:rsidR="00612ED1">
          <w:t>producing a lower budget to invest in</w:t>
        </w:r>
        <w:del w:id="138" w:author="Leiras Adriana" w:date="2022-11-29T16:39:00Z">
          <w:r w:rsidR="00612ED1" w:rsidDel="00AF595B">
            <w:delText xml:space="preserve"> </w:delText>
          </w:r>
        </w:del>
        <w:del w:id="139" w:author="Leiras Adriana" w:date="2022-11-29T16:37:00Z">
          <w:r w:rsidR="00612ED1" w:rsidDel="00AF595B">
            <w:delText>creation of</w:delText>
          </w:r>
        </w:del>
        <w:del w:id="140" w:author="Leiras Adriana" w:date="2022-11-29T16:39:00Z">
          <w:r w:rsidR="00612ED1" w:rsidDel="00AF595B">
            <w:delText xml:space="preserve"> </w:delText>
          </w:r>
        </w:del>
      </w:ins>
      <w:ins w:id="141" w:author="Leiras Adriana" w:date="2022-11-29T16:39:00Z">
        <w:r w:rsidR="00AF595B">
          <w:t xml:space="preserve"> </w:t>
        </w:r>
      </w:ins>
      <w:ins w:id="142" w:author="RENATO JOSE QUILICHE ALTAMIRANO" w:date="2022-11-17T21:20:00Z">
        <w:r w:rsidR="00612ED1">
          <w:t>resilience</w:t>
        </w:r>
      </w:ins>
      <w:ins w:id="143" w:author="Leiras Adriana" w:date="2022-11-29T16:38:00Z">
        <w:r w:rsidR="00AF595B">
          <w:t xml:space="preserve"> mechanisms</w:t>
        </w:r>
      </w:ins>
      <w:ins w:id="144" w:author="RENATO JOSE QUILICHE ALTAMIRANO" w:date="2022-11-17T21:20:00Z">
        <w:r w:rsidR="00612ED1">
          <w:t xml:space="preserve"> (</w:t>
        </w:r>
        <w:proofErr w:type="spellStart"/>
        <w:r w:rsidR="00612ED1">
          <w:t>Besiou</w:t>
        </w:r>
        <w:proofErr w:type="spellEnd"/>
        <w:r w:rsidR="00612ED1">
          <w:t xml:space="preserve"> et al., 2021).</w:t>
        </w:r>
      </w:ins>
      <w:r w:rsidR="00122FA8">
        <w:t xml:space="preserve"> </w:t>
      </w:r>
      <w:ins w:id="145" w:author="RENATO JOSE QUILICHE ALTAMIRANO" w:date="2022-11-17T21:22:00Z">
        <w:del w:id="146" w:author="Leiras Adriana" w:date="2022-11-29T16:39:00Z">
          <w:r w:rsidR="00612ED1" w:rsidDel="00AF595B">
            <w:delText>Cold wave-</w:delText>
          </w:r>
        </w:del>
      </w:ins>
      <w:ins w:id="147" w:author="RENATO JOSE QUILICHE ALTAMIRANO" w:date="2022-11-17T21:21:00Z">
        <w:del w:id="148" w:author="Leiras Adriana" w:date="2022-11-29T16:39:00Z">
          <w:r w:rsidR="00612ED1" w:rsidDel="00AF595B">
            <w:delText>related disasters are recurrent in Puno.</w:delText>
          </w:r>
        </w:del>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w:t>
      </w:r>
      <w:r>
        <w:lastRenderedPageBreak/>
        <w:t xml:space="preserve">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149"/>
      <w:commentRangeStart w:id="150"/>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149"/>
      <w:r w:rsidR="00C55FC5">
        <w:rPr>
          <w:rStyle w:val="CommentReference"/>
        </w:rPr>
        <w:commentReference w:id="149"/>
      </w:r>
      <w:commentRangeEnd w:id="150"/>
      <w:r w:rsidR="00AF595B">
        <w:rPr>
          <w:rStyle w:val="CommentReference"/>
        </w:rPr>
        <w:commentReference w:id="150"/>
      </w:r>
    </w:p>
    <w:p w14:paraId="7790FBB3" w14:textId="11DBFDF5"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w:t>
      </w:r>
      <w:del w:id="151" w:author="Leiras Adriana" w:date="2022-11-29T16:42:00Z">
        <w:r w:rsidR="006C02AB" w:rsidDel="00D8716F">
          <w:delText xml:space="preserve">that </w:delText>
        </w:r>
      </w:del>
      <w:r w:rsidR="006C02AB">
        <w:t>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152"/>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152"/>
      <w:r w:rsidR="00E87C79">
        <w:rPr>
          <w:rStyle w:val="CommentReference"/>
        </w:rPr>
        <w:commentReference w:id="152"/>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579790C1" w:rsidR="00976B41" w:rsidRDefault="00BC6A17" w:rsidP="00976B41">
      <w:pPr>
        <w:jc w:val="both"/>
      </w:pPr>
      <w:r>
        <w:t>T</w:t>
      </w:r>
      <w:r w:rsidR="00976B41">
        <w:t xml:space="preserve">he remaining of this paper is divided into five sections. </w:t>
      </w:r>
      <w:commentRangeStart w:id="153"/>
      <w:r w:rsidR="00976B41">
        <w:t xml:space="preserve">Section 2 describes the main work on SLAs, so as machine learning applications to disaster risk management and </w:t>
      </w:r>
      <w:del w:id="154" w:author="Leiras Adriana" w:date="2022-11-29T16:42:00Z">
        <w:r w:rsidR="00976B41" w:rsidDel="00D8716F">
          <w:delText>emergencies</w:delText>
        </w:r>
      </w:del>
      <w:ins w:id="155" w:author="Leiras Adriana" w:date="2022-11-29T16:42:00Z">
        <w:r w:rsidR="00D8716F">
          <w:t>emergency</w:t>
        </w:r>
      </w:ins>
      <w:r w:rsidR="00976B41">
        <w:t xml:space="preserve"> assessment. </w:t>
      </w:r>
      <w:commentRangeEnd w:id="153"/>
      <w:r>
        <w:rPr>
          <w:rStyle w:val="CommentReference"/>
        </w:rPr>
        <w:commentReference w:id="153"/>
      </w:r>
      <w:r w:rsidR="00976B41">
        <w:t>Section 3 details the data collection methods and processing pipeline</w:t>
      </w:r>
      <w:del w:id="156" w:author="Leiras Adriana" w:date="2022-11-29T16:42:00Z">
        <w:r w:rsidR="00976B41" w:rsidDel="00D8716F">
          <w:delText>,</w:delText>
        </w:r>
      </w:del>
      <w:r>
        <w:t xml:space="preserve"> and</w:t>
      </w:r>
      <w:r w:rsidR="00976B41">
        <w:t xml:space="preserve"> </w:t>
      </w:r>
      <w:del w:id="157" w:author="Leiras Adriana" w:date="2022-11-29T16:42:00Z">
        <w:r w:rsidR="00976B41" w:rsidDel="00D8716F">
          <w:delText xml:space="preserve">the </w:delText>
        </w:r>
      </w:del>
      <w:r w:rsidR="00976B41">
        <w:t xml:space="preserve">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158" w:author="RENATO JOSE QUILICHE ALTAMIRANO" w:date="2022-11-17T21:22:00Z">
        <w:r w:rsidDel="00612ED1">
          <w:delText>Section  6</w:delText>
        </w:r>
      </w:del>
      <w:ins w:id="159"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w:t>
      </w:r>
      <w:del w:id="160" w:author="Leiras Adriana" w:date="2022-11-29T16:42:00Z">
        <w:r w:rsidR="00976B41" w:rsidDel="00D8716F">
          <w:delText>on</w:delText>
        </w:r>
      </w:del>
      <w:ins w:id="161" w:author="Leiras Adriana" w:date="2022-11-29T16:42:00Z">
        <w:r w:rsidR="00D8716F">
          <w:t>in</w:t>
        </w:r>
      </w:ins>
      <w:r w:rsidR="00976B41">
        <w:t xml:space="preserve"> disaster preparedness strategies and future research avenues.</w:t>
      </w:r>
    </w:p>
    <w:p w14:paraId="396B460F" w14:textId="25FB882C" w:rsidR="007555E9" w:rsidRDefault="007555E9">
      <w:pPr>
        <w:pStyle w:val="Heading1"/>
        <w:numPr>
          <w:ilvl w:val="0"/>
          <w:numId w:val="10"/>
        </w:numPr>
        <w:ind w:left="360"/>
        <w:rPr>
          <w:ins w:id="162" w:author="Leiras Adriana" w:date="2022-11-29T16:44:00Z"/>
          <w:bCs/>
        </w:rPr>
      </w:pPr>
      <w:r w:rsidRPr="00D04BAC">
        <w:rPr>
          <w:bCs/>
        </w:rPr>
        <w:t xml:space="preserve">Theoretical </w:t>
      </w:r>
      <w:r w:rsidR="00D94FB7">
        <w:rPr>
          <w:bCs/>
        </w:rPr>
        <w:t>foundation</w:t>
      </w:r>
    </w:p>
    <w:p w14:paraId="3DA3D075" w14:textId="5C640693" w:rsidR="00781801" w:rsidRDefault="00781801" w:rsidP="00781801">
      <w:pPr>
        <w:rPr>
          <w:ins w:id="163" w:author="Leiras Adriana" w:date="2022-11-29T17:34:00Z"/>
        </w:rPr>
      </w:pPr>
    </w:p>
    <w:p w14:paraId="045D2473" w14:textId="0E479C59" w:rsidR="00586780" w:rsidRDefault="00586780" w:rsidP="00781801">
      <w:pPr>
        <w:rPr>
          <w:ins w:id="164" w:author="Leiras Adriana" w:date="2022-11-29T16:44:00Z"/>
        </w:rPr>
      </w:pPr>
      <w:ins w:id="165" w:author="Leiras Adriana" w:date="2022-11-29T17:35:00Z">
        <w:r>
          <w:t>In this section, we fi</w:t>
        </w:r>
      </w:ins>
      <w:ins w:id="166" w:author="Leiras Adriana" w:date="2022-11-29T17:36:00Z">
        <w:r>
          <w:t>r</w:t>
        </w:r>
      </w:ins>
      <w:ins w:id="167" w:author="Leiras Adriana" w:date="2022-11-29T17:35:00Z">
        <w:r>
          <w:t xml:space="preserve">st </w:t>
        </w:r>
      </w:ins>
      <w:ins w:id="168" w:author="Leiras Adriana" w:date="2022-11-29T17:36:00Z">
        <w:r>
          <w:t>discuss</w:t>
        </w:r>
      </w:ins>
      <w:ins w:id="169" w:author="Leiras Adriana" w:date="2022-11-29T17:38:00Z">
        <w:r>
          <w:t xml:space="preserve"> disaster risk reduction </w:t>
        </w:r>
      </w:ins>
      <w:ins w:id="170" w:author="Leiras Adriana" w:date="2022-11-29T17:40:00Z">
        <w:r>
          <w:t xml:space="preserve">(DRR) </w:t>
        </w:r>
      </w:ins>
      <w:ins w:id="171" w:author="Leiras Adriana" w:date="2022-11-29T17:38:00Z">
        <w:r>
          <w:t>concepts</w:t>
        </w:r>
      </w:ins>
      <w:ins w:id="172" w:author="Leiras Adriana" w:date="2022-11-29T17:39:00Z">
        <w:r>
          <w:t xml:space="preserve">. </w:t>
        </w:r>
      </w:ins>
      <w:ins w:id="173" w:author="Leiras Adriana" w:date="2022-11-29T17:40:00Z">
        <w:r>
          <w:t>Then, we</w:t>
        </w:r>
      </w:ins>
      <w:ins w:id="174" w:author="Leiras Adriana" w:date="2022-11-29T17:39:00Z">
        <w:r>
          <w:t xml:space="preserve"> ove</w:t>
        </w:r>
      </w:ins>
      <w:ins w:id="175" w:author="Leiras Adriana" w:date="2022-11-29T17:40:00Z">
        <w:r>
          <w:t xml:space="preserve">rview the data science applications in </w:t>
        </w:r>
      </w:ins>
      <w:ins w:id="176" w:author="Leiras Adriana" w:date="2022-11-29T17:41:00Z">
        <w:r>
          <w:t>DRR.</w:t>
        </w:r>
      </w:ins>
      <w:ins w:id="177" w:author="Leiras Adriana" w:date="2022-11-29T17:39:00Z">
        <w:r>
          <w:t xml:space="preserve"> </w:t>
        </w:r>
      </w:ins>
    </w:p>
    <w:p w14:paraId="6734066C" w14:textId="481B4757" w:rsidR="00781801" w:rsidRPr="00781801" w:rsidDel="00781801" w:rsidRDefault="00781801" w:rsidP="00781801">
      <w:pPr>
        <w:rPr>
          <w:del w:id="178" w:author="Leiras Adriana" w:date="2022-11-29T16:44:00Z"/>
        </w:rPr>
        <w:pPrChange w:id="179" w:author="Leiras Adriana" w:date="2022-11-29T16:44:00Z">
          <w:pPr>
            <w:pStyle w:val="Heading1"/>
            <w:numPr>
              <w:numId w:val="10"/>
            </w:numPr>
            <w:ind w:left="360" w:hanging="360"/>
          </w:pPr>
        </w:pPrChange>
      </w:pPr>
    </w:p>
    <w:p w14:paraId="192C1476" w14:textId="5A75BE3B" w:rsidR="00861762" w:rsidRPr="004461BE" w:rsidRDefault="00696CB3" w:rsidP="003B2E79">
      <w:pPr>
        <w:pStyle w:val="Heading2"/>
        <w:numPr>
          <w:ilvl w:val="1"/>
          <w:numId w:val="12"/>
        </w:numPr>
      </w:pPr>
      <w:del w:id="180" w:author="Leiras Adriana" w:date="2022-11-29T16:44:00Z">
        <w:r w:rsidRPr="004461BE" w:rsidDel="00781801">
          <w:delText xml:space="preserve">The problem of </w:delText>
        </w:r>
      </w:del>
      <w:r w:rsidR="0041012C" w:rsidRPr="004461BE">
        <w:t>Disaster risk reduction</w:t>
      </w:r>
    </w:p>
    <w:p w14:paraId="78FA08C6" w14:textId="11FB5C8C" w:rsidR="00696CB3" w:rsidRDefault="0041012C" w:rsidP="00982351">
      <w:pPr>
        <w:jc w:val="both"/>
      </w:pPr>
      <w:r>
        <w:t xml:space="preserve">The most outstanding theory on disaster </w:t>
      </w:r>
      <w:del w:id="181" w:author="Leiras Adriana" w:date="2022-11-29T16:48:00Z">
        <w:r w:rsidDel="0050141A">
          <w:delText xml:space="preserve">risk </w:delText>
        </w:r>
        <w:r w:rsidR="009B6DCD" w:rsidDel="0050141A">
          <w:delText xml:space="preserve"> </w:delText>
        </w:r>
      </w:del>
      <w:ins w:id="182" w:author="Leiras Adriana" w:date="2022-11-29T16:48:00Z">
        <w:r w:rsidR="0050141A">
          <w:t>risk</w:t>
        </w:r>
        <w:r w:rsidR="0050141A">
          <w:t xml:space="preserve"> </w:t>
        </w:r>
      </w:ins>
      <w:r>
        <w:t>claims that risk is produced if three elements are combined for a geographic boundary</w:t>
      </w:r>
      <w:r w:rsidR="00982351">
        <w:t xml:space="preserve"> (</w:t>
      </w:r>
      <w:r w:rsidR="009B6DCD">
        <w:t xml:space="preserve">Mors, 2010; </w:t>
      </w:r>
      <w:r w:rsidR="00982351">
        <w:t>UNDRR, 2015; Twigg, 2004)</w:t>
      </w:r>
      <w:r>
        <w:t xml:space="preserve">: </w:t>
      </w:r>
      <w:del w:id="183" w:author="Leiras Adriana" w:date="2022-11-29T16:45:00Z">
        <w:r w:rsidDel="00781801">
          <w:delText>[</w:delText>
        </w:r>
      </w:del>
      <w:proofErr w:type="spellStart"/>
      <w:ins w:id="184" w:author="Leiras Adriana" w:date="2022-11-29T16:45:00Z">
        <w:r w:rsidR="00781801">
          <w:t>i</w:t>
        </w:r>
        <w:proofErr w:type="spellEnd"/>
        <w:r w:rsidR="00781801">
          <w:t>.</w:t>
        </w:r>
      </w:ins>
      <w:del w:id="185" w:author="Leiras Adriana" w:date="2022-11-29T16:45:00Z">
        <w:r w:rsidDel="00781801">
          <w:delText>1]</w:delText>
        </w:r>
      </w:del>
      <w:r>
        <w:t xml:space="preserve"> natural hazard, </w:t>
      </w:r>
      <w:ins w:id="186" w:author="Leiras Adriana" w:date="2022-11-29T16:48:00Z">
        <w:r w:rsidR="0050141A">
          <w:t>i.</w:t>
        </w:r>
      </w:ins>
      <w:del w:id="187" w:author="Leiras Adriana" w:date="2022-11-29T16:48:00Z">
        <w:r w:rsidDel="0050141A">
          <w:delText>that is</w:delText>
        </w:r>
      </w:del>
      <w:ins w:id="188" w:author="Leiras Adriana" w:date="2022-11-29T16:48:00Z">
        <w:r w:rsidR="0050141A">
          <w:t>e.,</w:t>
        </w:r>
      </w:ins>
      <w:r>
        <w:t xml:space="preserve"> the natural phenomenon that may harm communities</w:t>
      </w:r>
      <w:del w:id="189" w:author="Leiras Adriana" w:date="2022-11-29T16:45:00Z">
        <w:r w:rsidDel="00781801">
          <w:delText xml:space="preserve">, </w:delText>
        </w:r>
      </w:del>
      <w:ins w:id="190" w:author="Leiras Adriana" w:date="2022-11-29T16:45:00Z">
        <w:r w:rsidR="00781801">
          <w:t>;</w:t>
        </w:r>
        <w:r w:rsidR="00781801">
          <w:t xml:space="preserve"> </w:t>
        </w:r>
        <w:r w:rsidR="00781801">
          <w:t>i</w:t>
        </w:r>
        <w:r w:rsidR="00781801">
          <w:t xml:space="preserve">i. </w:t>
        </w:r>
      </w:ins>
      <w:del w:id="191" w:author="Leiras Adriana" w:date="2022-11-29T16:45:00Z">
        <w:r w:rsidDel="00781801">
          <w:delText xml:space="preserve">[2] </w:delText>
        </w:r>
      </w:del>
      <w:r>
        <w:t xml:space="preserve">exposure, </w:t>
      </w:r>
      <w:ins w:id="192" w:author="Leiras Adriana" w:date="2022-11-29T16:49:00Z">
        <w:r w:rsidR="0050141A">
          <w:t xml:space="preserve">i.e., </w:t>
        </w:r>
      </w:ins>
      <w:del w:id="193" w:author="Leiras Adriana" w:date="2022-11-29T16:49:00Z">
        <w:r w:rsidDel="0050141A">
          <w:delText xml:space="preserve">that is </w:delText>
        </w:r>
      </w:del>
      <w:r>
        <w:t xml:space="preserve">the condition of an </w:t>
      </w:r>
      <w:r>
        <w:lastRenderedPageBreak/>
        <w:t xml:space="preserve">agent </w:t>
      </w:r>
      <w:del w:id="194" w:author="Leiras Adriana" w:date="2022-11-29T16:49:00Z">
        <w:r w:rsidDel="0050141A">
          <w:delText>withing</w:delText>
        </w:r>
      </w:del>
      <w:ins w:id="195" w:author="Leiras Adriana" w:date="2022-11-29T16:49:00Z">
        <w:r w:rsidR="0050141A">
          <w:t>within</w:t>
        </w:r>
      </w:ins>
      <w:r>
        <w:t xml:space="preserve"> the geographic boundary of being exposed to such natural hazard</w:t>
      </w:r>
      <w:del w:id="196" w:author="Leiras Adriana" w:date="2022-11-29T16:45:00Z">
        <w:r w:rsidDel="00781801">
          <w:delText xml:space="preserve">, </w:delText>
        </w:r>
      </w:del>
      <w:ins w:id="197" w:author="Leiras Adriana" w:date="2022-11-29T16:45:00Z">
        <w:r w:rsidR="00781801">
          <w:t>;</w:t>
        </w:r>
        <w:r w:rsidR="00781801">
          <w:t xml:space="preserve"> </w:t>
        </w:r>
      </w:ins>
      <w:r>
        <w:t xml:space="preserve">and </w:t>
      </w:r>
      <w:ins w:id="198" w:author="Leiras Adriana" w:date="2022-11-29T16:46:00Z">
        <w:r w:rsidR="00781801">
          <w:t>i</w:t>
        </w:r>
        <w:r w:rsidR="00781801">
          <w:t>i</w:t>
        </w:r>
        <w:r w:rsidR="00781801">
          <w:t xml:space="preserve">i. </w:t>
        </w:r>
      </w:ins>
      <w:del w:id="199" w:author="Leiras Adriana" w:date="2022-11-29T16:46:00Z">
        <w:r w:rsidDel="00781801">
          <w:delText xml:space="preserve">[3] </w:delText>
        </w:r>
      </w:del>
      <w:r>
        <w:t>vulnerability</w:t>
      </w:r>
      <w:r w:rsidR="00982351">
        <w:t xml:space="preserve">, </w:t>
      </w:r>
      <w:del w:id="200" w:author="Leiras Adriana" w:date="2022-11-29T16:49:00Z">
        <w:r w:rsidR="00982351" w:rsidDel="0050141A">
          <w:delText>that</w:delText>
        </w:r>
      </w:del>
      <w:ins w:id="201" w:author="Leiras Adriana" w:date="2022-11-29T16:49:00Z">
        <w:r w:rsidR="0050141A">
          <w:t>which</w:t>
        </w:r>
      </w:ins>
      <w:r w:rsidR="00982351">
        <w:t xml:space="preserve"> shapes </w:t>
      </w:r>
      <w:ins w:id="202" w:author="Leiras Adriana" w:date="2022-11-29T16:49:00Z">
        <w:r w:rsidR="0050141A">
          <w:t xml:space="preserve">the </w:t>
        </w:r>
      </w:ins>
      <w:r w:rsidR="00982351">
        <w:t>consequences of a damaging event on agents.</w:t>
      </w:r>
      <w:r w:rsidR="009B6DCD">
        <w:t xml:space="preserve"> </w:t>
      </w:r>
    </w:p>
    <w:p w14:paraId="1D525CB7" w14:textId="6E0E3FB3" w:rsidR="00696CB3" w:rsidRDefault="009B6DCD" w:rsidP="00982351">
      <w:pPr>
        <w:jc w:val="both"/>
      </w:pPr>
      <w:r>
        <w:t xml:space="preserve">The importance of disaster risk reduction comes from </w:t>
      </w:r>
      <w:del w:id="203" w:author="Leiras Adriana" w:date="2022-11-29T16:49:00Z">
        <w:r w:rsidDel="0050141A">
          <w:delText xml:space="preserve">the </w:delText>
        </w:r>
        <w:r w:rsidR="00F8773A" w:rsidDel="0050141A">
          <w:delText xml:space="preserve">role of </w:delText>
        </w:r>
      </w:del>
      <w:r w:rsidR="00F8773A">
        <w:t xml:space="preserve">vulnerability shaping the magnitude of the losses related to agents’ exposure to natural hazards. Disaster risk </w:t>
      </w:r>
      <w:del w:id="204" w:author="Leiras Adriana" w:date="2022-11-29T16:50:00Z">
        <w:r w:rsidR="00F8773A" w:rsidDel="0050141A">
          <w:delText xml:space="preserve">is </w:delText>
        </w:r>
      </w:del>
      <w:ins w:id="205" w:author="Leiras Adriana" w:date="2022-11-29T16:50:00Z">
        <w:r w:rsidR="0050141A">
          <w:t>can be</w:t>
        </w:r>
        <w:r w:rsidR="0050141A">
          <w:t xml:space="preserve"> </w:t>
        </w:r>
      </w:ins>
      <w:r w:rsidR="00F8773A">
        <w:t xml:space="preserve">mitigated by </w:t>
      </w:r>
      <w:ins w:id="206" w:author="Leiras Adriana" w:date="2022-11-29T16:50:00Z">
        <w:r w:rsidR="0050141A">
          <w:t xml:space="preserve">the </w:t>
        </w:r>
      </w:ins>
      <w:r w:rsidR="00F8773A">
        <w:t xml:space="preserve">reduction of vulnerability, or equivalent, </w:t>
      </w:r>
      <w:ins w:id="207" w:author="Leiras Adriana" w:date="2022-11-29T16:52:00Z">
        <w:r w:rsidR="0050141A">
          <w:t xml:space="preserve">by </w:t>
        </w:r>
      </w:ins>
      <w:ins w:id="208" w:author="Leiras Adriana" w:date="2022-11-29T16:50:00Z">
        <w:r w:rsidR="0050141A">
          <w:t xml:space="preserve">the </w:t>
        </w:r>
      </w:ins>
      <w:r w:rsidR="00F8773A">
        <w:t>creation of resilience</w:t>
      </w:r>
      <w:ins w:id="209" w:author="Leiras Adriana" w:date="2022-11-29T16:50:00Z">
        <w:r w:rsidR="0050141A">
          <w:t>,</w:t>
        </w:r>
      </w:ins>
      <w:r w:rsidR="00696CB3">
        <w:t xml:space="preserve"> as </w:t>
      </w:r>
      <w:del w:id="210" w:author="Leiras Adriana" w:date="2022-11-29T16:50:00Z">
        <w:r w:rsidR="00696CB3" w:rsidDel="0050141A">
          <w:delText xml:space="preserve">it is </w:delText>
        </w:r>
      </w:del>
      <w:r w:rsidR="00696CB3">
        <w:t>stated in the Sendai Framework for Disaster Risk Reduction</w:t>
      </w:r>
      <w:r w:rsidR="00F8773A">
        <w:t xml:space="preserve"> (</w:t>
      </w:r>
      <w:proofErr w:type="spellStart"/>
      <w:r w:rsidR="00696CB3" w:rsidRPr="0050141A">
        <w:rPr>
          <w:rPrChange w:id="211" w:author="Leiras Adriana" w:date="2022-11-29T16:50:00Z">
            <w:rPr>
              <w:rFonts w:ascii="Arial" w:hAnsi="Arial" w:cs="Arial"/>
              <w:color w:val="222222"/>
              <w:sz w:val="20"/>
              <w:szCs w:val="20"/>
              <w:shd w:val="clear" w:color="auto" w:fill="FFFFFF"/>
            </w:rPr>
          </w:rPrChange>
        </w:rPr>
        <w:t>Aitsi-Selmi</w:t>
      </w:r>
      <w:proofErr w:type="spellEnd"/>
      <w:r w:rsidR="00696CB3" w:rsidRPr="0050141A">
        <w:rPr>
          <w:rPrChange w:id="212" w:author="Leiras Adriana" w:date="2022-11-29T16:50:00Z">
            <w:rPr>
              <w:rFonts w:ascii="Arial" w:hAnsi="Arial" w:cs="Arial"/>
              <w:color w:val="222222"/>
              <w:sz w:val="20"/>
              <w:szCs w:val="20"/>
              <w:shd w:val="clear" w:color="auto" w:fill="FFFFFF"/>
            </w:rPr>
          </w:rPrChange>
        </w:rPr>
        <w:t xml:space="preserve"> et al., 2015</w:t>
      </w:r>
      <w:r w:rsidR="00F8773A">
        <w:t>)</w:t>
      </w:r>
      <w:r w:rsidR="007F5FC8">
        <w:t>.</w:t>
      </w:r>
    </w:p>
    <w:p w14:paraId="0713BA4C" w14:textId="2BCBC2EA" w:rsidR="00875C91" w:rsidRDefault="004461BE" w:rsidP="00E83AD7">
      <w:pPr>
        <w:jc w:val="both"/>
        <w:rPr>
          <w:ins w:id="213"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214" w:author="RENATO JOSE QUILICHE ALTAMIRANO" w:date="2022-11-21T02:42:00Z">
        <w:r w:rsidR="009A5CAF">
          <w:t xml:space="preserve">In those cases, </w:t>
        </w:r>
      </w:ins>
      <w:del w:id="215" w:author="RENATO JOSE QUILICHE ALTAMIRANO" w:date="2022-11-21T02:42:00Z">
        <w:r w:rsidR="00E83AD7" w:rsidDel="009A5CAF">
          <w:delText>T</w:delText>
        </w:r>
      </w:del>
      <w:del w:id="216" w:author="RENATO JOSE QUILICHE ALTAMIRANO" w:date="2022-11-21T02:43:00Z">
        <w:r w:rsidR="00E83AD7" w:rsidDel="009A5CAF">
          <w:delText>he</w:delText>
        </w:r>
      </w:del>
      <w:ins w:id="217" w:author="RENATO JOSE QUILICHE ALTAMIRANO" w:date="2022-11-21T02:43:00Z">
        <w:r w:rsidR="009A5CAF">
          <w:t>the</w:t>
        </w:r>
      </w:ins>
      <w:r w:rsidR="00E83AD7">
        <w:t xml:space="preserve"> resources allocated to response and recovery from disasters </w:t>
      </w:r>
      <w:del w:id="218" w:author="RENATO JOSE QUILICHE ALTAMIRANO" w:date="2022-11-21T02:43:00Z">
        <w:r w:rsidR="00E83AD7" w:rsidDel="009A5CAF">
          <w:delText>m</w:delText>
        </w:r>
      </w:del>
      <w:ins w:id="219" w:author="RENATO JOSE QUILICHE ALTAMIRANO" w:date="2022-11-21T02:43:00Z">
        <w:r w:rsidR="009A5CAF">
          <w:t>are more likely to</w:t>
        </w:r>
      </w:ins>
      <w:del w:id="220" w:author="RENATO JOSE QUILICHE ALTAMIRANO" w:date="2022-11-21T02:42:00Z">
        <w:r w:rsidR="00E83AD7" w:rsidDel="009A5CAF">
          <w:delText>ay</w:delText>
        </w:r>
      </w:del>
      <w:r w:rsidR="00E83AD7">
        <w:t xml:space="preserve"> be higher </w:t>
      </w:r>
      <w:del w:id="221" w:author="RENATO JOSE QUILICHE ALTAMIRANO" w:date="2022-11-21T02:33:00Z">
        <w:r w:rsidR="00E83AD7" w:rsidDel="00E83AD7">
          <w:delText>that</w:delText>
        </w:r>
      </w:del>
      <w:ins w:id="222" w:author="RENATO JOSE QUILICHE ALTAMIRANO" w:date="2022-11-21T02:33:00Z">
        <w:r w:rsidR="00E83AD7">
          <w:t>than</w:t>
        </w:r>
      </w:ins>
      <w:r w:rsidR="00E83AD7">
        <w:t xml:space="preserve"> resources invested in risk mitigation and disaster preparedness.</w:t>
      </w:r>
      <w:ins w:id="223" w:author="RENATO JOSE QUILICHE ALTAMIRANO" w:date="2022-11-21T02:43:00Z">
        <w:r w:rsidR="009A5CAF">
          <w:t xml:space="preserve"> </w:t>
        </w:r>
      </w:ins>
      <w:ins w:id="224" w:author="RENATO JOSE QUILICHE ALTAMIRANO" w:date="2022-11-22T20:58:00Z">
        <w:r w:rsidR="00875C91">
          <w:t>Thus, the total cost of the disaster risk management cycle is</w:t>
        </w:r>
      </w:ins>
      <w:ins w:id="225" w:author="RENATO JOSE QUILICHE ALTAMIRANO" w:date="2022-11-22T20:59:00Z">
        <w:r w:rsidR="00875C91">
          <w:t xml:space="preserve"> </w:t>
        </w:r>
      </w:ins>
      <w:ins w:id="226" w:author="RENATO JOSE QUILICHE ALTAMIRANO" w:date="2022-11-22T21:04:00Z">
        <w:r w:rsidR="00516246">
          <w:t xml:space="preserve">steadily </w:t>
        </w:r>
      </w:ins>
      <w:ins w:id="227" w:author="RENATO JOSE QUILICHE ALTAMIRANO" w:date="2022-11-22T20:59:00Z">
        <w:r w:rsidR="00875C91">
          <w:t>high</w:t>
        </w:r>
      </w:ins>
      <w:ins w:id="228" w:author="Leiras Adriana" w:date="2022-11-29T16:53:00Z">
        <w:r w:rsidR="0050141A">
          <w:t>,</w:t>
        </w:r>
      </w:ins>
      <w:ins w:id="229" w:author="RENATO JOSE QUILICHE ALTAMIRANO" w:date="2022-11-22T20:58:00Z">
        <w:r w:rsidR="00875C91">
          <w:t xml:space="preserve"> as </w:t>
        </w:r>
      </w:ins>
      <w:ins w:id="230" w:author="RENATO JOSE QUILICHE ALTAMIRANO" w:date="2022-11-22T20:59:00Z">
        <w:r w:rsidR="00875C91">
          <w:t>illustrated by the</w:t>
        </w:r>
      </w:ins>
      <w:ins w:id="231" w:author="RENATO JOSE QUILICHE ALTAMIRANO" w:date="2022-11-22T20:58:00Z">
        <w:r w:rsidR="00875C91">
          <w:t xml:space="preserve"> red line in Figure 1.</w:t>
        </w:r>
      </w:ins>
    </w:p>
    <w:p w14:paraId="22868E15" w14:textId="3E63618B" w:rsidR="00E83AD7" w:rsidRDefault="009A5CAF" w:rsidP="00E83AD7">
      <w:pPr>
        <w:jc w:val="both"/>
      </w:pPr>
      <w:ins w:id="232" w:author="RENATO JOSE QUILICHE ALTAMIRANO" w:date="2022-11-21T02:43:00Z">
        <w:r>
          <w:t>In this regard,</w:t>
        </w:r>
      </w:ins>
      <w:r w:rsidR="00E83AD7" w:rsidRPr="00E83AD7">
        <w:t xml:space="preserve"> </w:t>
      </w:r>
      <w:r w:rsidR="00E83AD7">
        <w:t xml:space="preserve">Bosher et al. (2021) states that </w:t>
      </w:r>
      <w:ins w:id="233" w:author="RENATO JOSE QUILICHE ALTAMIRANO" w:date="2022-11-21T02:36:00Z">
        <w:r>
          <w:t xml:space="preserve">pre-disaster risk reduction and preparedness activities must aim to </w:t>
        </w:r>
      </w:ins>
      <w:ins w:id="234" w:author="RENATO JOSE QUILICHE ALTAMIRANO" w:date="2022-11-21T02:37:00Z">
        <w:r>
          <w:t xml:space="preserve">reduce the total cost of the disaster risk management lifecycle. </w:t>
        </w:r>
      </w:ins>
      <w:ins w:id="235" w:author="RENATO JOSE QUILICHE ALTAMIRANO" w:date="2022-11-21T02:38:00Z">
        <w:r>
          <w:t xml:space="preserve">If a community </w:t>
        </w:r>
      </w:ins>
      <w:ins w:id="236" w:author="RENATO JOSE QUILICHE ALTAMIRANO" w:date="2022-11-22T21:04:00Z">
        <w:r w:rsidR="00516246">
          <w:t xml:space="preserve">successfully </w:t>
        </w:r>
      </w:ins>
      <w:ins w:id="237" w:author="RENATO JOSE QUILICHE ALTAMIRANO" w:date="2022-11-21T02:43:00Z">
        <w:r w:rsidR="004712BD">
          <w:t>builds resili</w:t>
        </w:r>
      </w:ins>
      <w:ins w:id="238" w:author="RENATO JOSE QUILICHE ALTAMIRANO" w:date="2022-11-21T02:44:00Z">
        <w:r w:rsidR="004712BD">
          <w:t>ence</w:t>
        </w:r>
      </w:ins>
      <w:ins w:id="239" w:author="RENATO JOSE QUILICHE ALTAMIRANO" w:date="2022-11-21T02:38:00Z">
        <w:r>
          <w:t xml:space="preserve"> </w:t>
        </w:r>
      </w:ins>
      <w:ins w:id="240" w:author="RENATO JOSE QUILICHE ALTAMIRANO" w:date="2022-11-21T02:43:00Z">
        <w:r w:rsidR="004712BD">
          <w:t>through proactive interventions on disaster risk reduction and preparedness</w:t>
        </w:r>
      </w:ins>
      <w:ins w:id="241" w:author="RENATO JOSE QUILICHE ALTAMIRANO" w:date="2022-11-22T21:04:00Z">
        <w:r w:rsidR="00516246">
          <w:t xml:space="preserve">, </w:t>
        </w:r>
      </w:ins>
      <w:ins w:id="242" w:author="RENATO JOSE QUILICHE ALTAMIRANO" w:date="2022-11-21T02:44:00Z">
        <w:r w:rsidR="004712BD">
          <w:t>then future disasters would produce lower losses</w:t>
        </w:r>
      </w:ins>
      <w:ins w:id="243" w:author="RENATO JOSE QUILICHE ALTAMIRANO" w:date="2022-11-21T02:45:00Z">
        <w:r w:rsidR="004712BD">
          <w:t xml:space="preserve">. In </w:t>
        </w:r>
      </w:ins>
      <w:ins w:id="244" w:author="RENATO JOSE QUILICHE ALTAMIRANO" w:date="2022-11-22T21:08:00Z">
        <w:r w:rsidR="00516246">
          <w:t>such</w:t>
        </w:r>
      </w:ins>
      <w:ins w:id="245" w:author="RENATO JOSE QUILICHE ALTAMIRANO" w:date="2022-11-21T02:45:00Z">
        <w:r w:rsidR="004712BD">
          <w:t xml:space="preserve"> cases</w:t>
        </w:r>
      </w:ins>
      <w:ins w:id="246" w:author="RENATO JOSE QUILICHE ALTAMIRANO" w:date="2022-11-22T21:08:00Z">
        <w:r w:rsidR="00516246">
          <w:t xml:space="preserve">, </w:t>
        </w:r>
      </w:ins>
      <w:ins w:id="247" w:author="RENATO JOSE QUILICHE ALTAMIRANO" w:date="2022-11-21T02:45:00Z">
        <w:r w:rsidR="004712BD">
          <w:t xml:space="preserve">the total cost </w:t>
        </w:r>
      </w:ins>
      <w:ins w:id="248" w:author="RENATO JOSE QUILICHE ALTAMIRANO" w:date="2022-11-22T21:05:00Z">
        <w:r w:rsidR="00516246">
          <w:t xml:space="preserve">can be </w:t>
        </w:r>
      </w:ins>
      <w:ins w:id="249" w:author="RENATO JOSE QUILICHE ALTAMIRANO" w:date="2022-11-21T02:45:00Z">
        <w:r w:rsidR="004712BD">
          <w:t>smoothed</w:t>
        </w:r>
      </w:ins>
      <w:ins w:id="250" w:author="RENATO JOSE QUILICHE ALTAMIRANO" w:date="2022-11-22T21:05:00Z">
        <w:r w:rsidR="00516246">
          <w:t xml:space="preserve"> as it is illustrated by the green line in</w:t>
        </w:r>
      </w:ins>
      <w:ins w:id="251" w:author="RENATO JOSE QUILICHE ALTAMIRANO" w:date="2022-11-21T02:45:00Z">
        <w:r w:rsidR="004712BD">
          <w:t xml:space="preserve"> Figure </w:t>
        </w:r>
      </w:ins>
      <w:ins w:id="252" w:author="RENATO JOSE QUILICHE ALTAMIRANO" w:date="2022-11-22T21:05:00Z">
        <w:r w:rsidR="00516246">
          <w:t>1.</w:t>
        </w:r>
      </w:ins>
    </w:p>
    <w:p w14:paraId="05A1D77C" w14:textId="3C12F1F8" w:rsidR="003B2E79" w:rsidRPr="003B2E79" w:rsidRDefault="003B2E79" w:rsidP="00E83AD7">
      <w:pPr>
        <w:jc w:val="both"/>
        <w:rPr>
          <w:b/>
          <w:bCs/>
        </w:rPr>
      </w:pPr>
      <w:commentRangeStart w:id="253"/>
      <w:commentRangeStart w:id="254"/>
      <w:r w:rsidRPr="003B2E79">
        <w:rPr>
          <w:b/>
          <w:bCs/>
        </w:rPr>
        <w:t>Figure 1.</w:t>
      </w:r>
      <w:r>
        <w:rPr>
          <w:b/>
          <w:bCs/>
        </w:rPr>
        <w:t xml:space="preserve"> </w:t>
      </w:r>
      <w:r>
        <w:t>Theorical representation Disaster Management Helix optimization</w:t>
      </w:r>
      <w:commentRangeEnd w:id="253"/>
      <w:r w:rsidR="0050141A">
        <w:rPr>
          <w:rStyle w:val="CommentReference"/>
        </w:rPr>
        <w:commentReference w:id="253"/>
      </w:r>
      <w:commentRangeEnd w:id="254"/>
      <w:r w:rsidR="00E223A5">
        <w:rPr>
          <w:rStyle w:val="CommentReference"/>
        </w:rPr>
        <w:commentReference w:id="254"/>
      </w:r>
    </w:p>
    <w:p w14:paraId="45A51C48" w14:textId="77A3542C" w:rsidR="00E83AD7" w:rsidRPr="00E83AD7" w:rsidRDefault="004712BD" w:rsidP="00982351">
      <w:pPr>
        <w:jc w:val="both"/>
      </w:pPr>
      <w:ins w:id="255"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ins>
    </w:p>
    <w:p w14:paraId="561ECED7" w14:textId="7FB2F8DA" w:rsidR="00865699" w:rsidRDefault="00516246" w:rsidP="00982351">
      <w:pPr>
        <w:jc w:val="both"/>
        <w:rPr>
          <w:ins w:id="256" w:author="RENATO JOSE QUILICHE ALTAMIRANO" w:date="2022-11-22T21:49:00Z"/>
        </w:rPr>
      </w:pPr>
      <w:ins w:id="257" w:author="RENATO JOSE QUILICHE ALTAMIRANO" w:date="2022-11-22T21:09:00Z">
        <w:r>
          <w:t xml:space="preserve">The concept of disaster risk management helix </w:t>
        </w:r>
      </w:ins>
      <w:ins w:id="258" w:author="RENATO JOSE QUILICHE ALTAMIRANO" w:date="2022-11-22T21:10:00Z">
        <w:r>
          <w:t>illustrates better the dynamics of disaster risk reduction.</w:t>
        </w:r>
      </w:ins>
      <w:ins w:id="259" w:author="RENATO JOSE QUILICHE ALTAMIRANO" w:date="2022-11-22T21:26:00Z">
        <w:r w:rsidR="00391E2F">
          <w:t xml:space="preserve"> The </w:t>
        </w:r>
      </w:ins>
      <w:ins w:id="260" w:author="RENATO JOSE QUILICHE ALTAMIRANO" w:date="2022-11-22T21:32:00Z">
        <w:r w:rsidR="00391E2F">
          <w:t>long-term</w:t>
        </w:r>
      </w:ins>
      <w:ins w:id="261" w:author="RENATO JOSE QUILICHE ALTAMIRANO" w:date="2022-11-22T21:26:00Z">
        <w:r w:rsidR="00391E2F">
          <w:t xml:space="preserve"> </w:t>
        </w:r>
      </w:ins>
      <w:ins w:id="262" w:author="RENATO JOSE QUILICHE ALTAMIRANO" w:date="2022-11-22T21:29:00Z">
        <w:r w:rsidR="00391E2F">
          <w:t>matters when a community</w:t>
        </w:r>
      </w:ins>
      <w:ins w:id="263" w:author="RENATO JOSE QUILICHE ALTAMIRANO" w:date="2022-11-22T21:30:00Z">
        <w:r w:rsidR="00391E2F">
          <w:t xml:space="preserve"> faces recurrent disasters. </w:t>
        </w:r>
      </w:ins>
      <w:ins w:id="264" w:author="RENATO JOSE QUILICHE ALTAMIRANO" w:date="2022-11-22T21:37:00Z">
        <w:r w:rsidR="00B40409">
          <w:t xml:space="preserve">In cases where communities are affected by recurrent disasters, disaster risk might harm </w:t>
        </w:r>
      </w:ins>
      <w:ins w:id="265" w:author="Leiras Adriana" w:date="2022-11-29T17:43:00Z">
        <w:r w:rsidR="00E223A5">
          <w:t xml:space="preserve">the </w:t>
        </w:r>
      </w:ins>
      <w:ins w:id="266" w:author="RENATO JOSE QUILICHE ALTAMIRANO" w:date="2022-11-22T21:41:00Z">
        <w:r w:rsidR="00B40409">
          <w:t xml:space="preserve">overall economic environment by </w:t>
        </w:r>
      </w:ins>
      <w:ins w:id="267" w:author="RENATO JOSE QUILICHE ALTAMIRANO" w:date="2022-11-22T21:42:00Z">
        <w:r w:rsidR="00B40409">
          <w:t xml:space="preserve">having infrastructure destruction, </w:t>
        </w:r>
        <w:del w:id="268" w:author="Leiras Adriana" w:date="2022-11-29T17:44:00Z">
          <w:r w:rsidR="00B40409" w:rsidDel="00E223A5">
            <w:delText>agricultural systemic</w:delText>
          </w:r>
        </w:del>
      </w:ins>
      <w:ins w:id="269" w:author="Leiras Adriana" w:date="2022-11-29T17:44:00Z">
        <w:r w:rsidR="00E223A5">
          <w:t>systemic agricultural</w:t>
        </w:r>
      </w:ins>
      <w:ins w:id="270" w:author="RENATO JOSE QUILICHE ALTAMIRANO" w:date="2022-11-22T21:42:00Z">
        <w:r w:rsidR="00B40409">
          <w:t xml:space="preserve"> losses, </w:t>
        </w:r>
      </w:ins>
      <w:ins w:id="271" w:author="RENATO JOSE QUILICHE ALTAMIRANO" w:date="2022-11-22T21:45:00Z">
        <w:r w:rsidR="00865699">
          <w:t xml:space="preserve">and hazard </w:t>
        </w:r>
      </w:ins>
      <w:ins w:id="272" w:author="Leiras Adriana" w:date="2022-11-29T17:44:00Z">
        <w:r w:rsidR="00CD0AAF">
          <w:t xml:space="preserve">to </w:t>
        </w:r>
      </w:ins>
      <w:ins w:id="273" w:author="RENATO JOSE QUILICHE ALTAMIRANO" w:date="2022-11-22T21:45:00Z">
        <w:r w:rsidR="00865699">
          <w:t>public health (</w:t>
        </w:r>
      </w:ins>
      <w:ins w:id="274" w:author="RENATO JOSE QUILICHE ALTAMIRANO" w:date="2022-11-22T21:46:00Z">
        <w:r w:rsidR="00865699">
          <w:t>Ferreira, 2012; L</w:t>
        </w:r>
        <w:r w:rsidR="00865699" w:rsidRPr="00267C9A">
          <w:t>ó</w:t>
        </w:r>
        <w:r w:rsidR="00865699">
          <w:t>pez-Bueno et al., 2021; Quiliche and Mancilla, 2021</w:t>
        </w:r>
      </w:ins>
      <w:ins w:id="275" w:author="RENATO JOSE QUILICHE ALTAMIRANO" w:date="2022-11-22T21:45:00Z">
        <w:r w:rsidR="00865699">
          <w:t>).</w:t>
        </w:r>
      </w:ins>
      <w:ins w:id="276" w:author="RENATO JOSE QUILICHE ALTAMIRANO" w:date="2022-11-22T21:48:00Z">
        <w:r w:rsidR="00865699">
          <w:t xml:space="preserve"> </w:t>
        </w:r>
      </w:ins>
    </w:p>
    <w:p w14:paraId="48386FEB" w14:textId="5EA1176E" w:rsidR="00865699" w:rsidRDefault="00865699" w:rsidP="00982351">
      <w:pPr>
        <w:jc w:val="both"/>
        <w:rPr>
          <w:ins w:id="277" w:author="RENATO JOSE QUILICHE ALTAMIRANO" w:date="2022-11-22T21:17:00Z"/>
        </w:rPr>
      </w:pPr>
      <w:ins w:id="278" w:author="RENATO JOSE QUILICHE ALTAMIRANO" w:date="2022-11-22T21:48:00Z">
        <w:r>
          <w:t>The first contribution of this paper is that it proposes a so</w:t>
        </w:r>
      </w:ins>
      <w:ins w:id="279" w:author="RENATO JOSE QUILICHE ALTAMIRANO" w:date="2022-11-22T21:49:00Z">
        <w:r>
          <w:t xml:space="preserve">lution that is aware of the long-term dynamics of </w:t>
        </w:r>
      </w:ins>
      <w:ins w:id="280" w:author="Leiras Adriana" w:date="2022-11-29T17:44:00Z">
        <w:r w:rsidR="00CD0AAF">
          <w:t xml:space="preserve">the </w:t>
        </w:r>
      </w:ins>
      <w:ins w:id="281" w:author="RENATO JOSE QUILICHE ALTAMIRANO" w:date="2022-11-22T21:49:00Z">
        <w:r>
          <w:t xml:space="preserve">disaster risk management lifecycle. </w:t>
        </w:r>
      </w:ins>
      <w:ins w:id="282" w:author="RENATO JOSE QUILICHE ALTAMIRANO" w:date="2022-11-22T21:52:00Z">
        <w:r>
          <w:t>T</w:t>
        </w:r>
      </w:ins>
      <w:ins w:id="283" w:author="RENATO JOSE QUILICHE ALTAMIRANO" w:date="2022-11-22T21:51:00Z">
        <w:r>
          <w:t>he implementation of a Machine Learning classifier of this type</w:t>
        </w:r>
      </w:ins>
      <w:ins w:id="284" w:author="RENATO JOSE QUILICHE ALTAMIRANO" w:date="2022-11-22T21:52:00Z">
        <w:r>
          <w:t xml:space="preserve"> aims to anticipate </w:t>
        </w:r>
      </w:ins>
      <w:ins w:id="285" w:author="RENATO JOSE QUILICHE ALTAMIRANO" w:date="2022-11-22T21:53:00Z">
        <w:r w:rsidR="001F2424">
          <w:t>disaster-relate</w:t>
        </w:r>
      </w:ins>
      <w:ins w:id="286" w:author="RENATO JOSE QUILICHE ALTAMIRANO" w:date="2022-11-22T21:54:00Z">
        <w:r w:rsidR="001F2424">
          <w:t xml:space="preserve">d </w:t>
        </w:r>
      </w:ins>
      <w:ins w:id="287" w:author="RENATO JOSE QUILICHE ALTAMIRANO" w:date="2022-11-22T21:52:00Z">
        <w:r>
          <w:t>losses</w:t>
        </w:r>
      </w:ins>
      <w:ins w:id="288" w:author="RENATO JOSE QUILICHE ALTAMIRANO" w:date="2022-11-22T21:54:00Z">
        <w:r w:rsidR="001F2424">
          <w:t xml:space="preserve"> in order to target policies to mitigate risks and prepare agents for </w:t>
        </w:r>
        <w:del w:id="289" w:author="Leiras Adriana" w:date="2022-11-29T17:45:00Z">
          <w:r w:rsidR="001F2424" w:rsidDel="00CD0AAF">
            <w:delText xml:space="preserve">the </w:delText>
          </w:r>
        </w:del>
        <w:r w:rsidR="001F2424">
          <w:t>upcoming disaster</w:t>
        </w:r>
      </w:ins>
      <w:ins w:id="290" w:author="Leiras Adriana" w:date="2022-11-29T17:45:00Z">
        <w:r w:rsidR="00CD0AAF">
          <w:t>s</w:t>
        </w:r>
      </w:ins>
      <w:ins w:id="291" w:author="RENATO JOSE QUILICHE ALTAMIRANO" w:date="2022-11-22T21:54:00Z">
        <w:r w:rsidR="001F2424">
          <w:t>.</w:t>
        </w:r>
      </w:ins>
    </w:p>
    <w:p w14:paraId="1F742679" w14:textId="69F561DF" w:rsidR="00516246" w:rsidRDefault="00DA7099" w:rsidP="003B2E79">
      <w:pPr>
        <w:pStyle w:val="Heading2"/>
        <w:numPr>
          <w:ilvl w:val="1"/>
          <w:numId w:val="12"/>
        </w:numPr>
        <w:rPr>
          <w:ins w:id="292" w:author="RENATO JOSE QUILICHE ALTAMIRANO" w:date="2022-11-22T21:17:00Z"/>
        </w:rPr>
      </w:pPr>
      <w:ins w:id="293" w:author="RENATO JOSE QUILICHE ALTAMIRANO" w:date="2022-11-23T18:45:00Z">
        <w:del w:id="294" w:author="Leiras Adriana" w:date="2022-11-29T17:39:00Z">
          <w:r w:rsidDel="00586780">
            <w:lastRenderedPageBreak/>
            <w:delText>The role of d</w:delText>
          </w:r>
        </w:del>
      </w:ins>
      <w:ins w:id="295" w:author="Leiras Adriana" w:date="2022-11-29T17:39:00Z">
        <w:r w:rsidR="00586780">
          <w:t>D</w:t>
        </w:r>
      </w:ins>
      <w:ins w:id="296" w:author="RENATO JOSE QUILICHE ALTAMIRANO" w:date="2022-11-23T18:45:00Z">
        <w:r>
          <w:t>ata science</w:t>
        </w:r>
      </w:ins>
      <w:r w:rsidR="003B2E79">
        <w:t xml:space="preserve"> in disaster risk reduction</w:t>
      </w:r>
    </w:p>
    <w:p w14:paraId="5843898E" w14:textId="5A8B5632" w:rsidR="00E626D7" w:rsidRDefault="00CA5C90" w:rsidP="00982351">
      <w:pPr>
        <w:jc w:val="both"/>
        <w:rPr>
          <w:ins w:id="297" w:author="RENATO JOSE QUILICHE ALTAMIRANO" w:date="2022-11-22T22:51:00Z"/>
        </w:rPr>
      </w:pPr>
      <w:commentRangeStart w:id="298"/>
      <w:commentRangeStart w:id="299"/>
      <w:ins w:id="300" w:author="RENATO JOSE QUILICHE ALTAMIRANO" w:date="2022-11-22T22:06:00Z">
        <w:r>
          <w:t xml:space="preserve">Disaster risk depends on </w:t>
        </w:r>
      </w:ins>
      <w:ins w:id="301" w:author="RENATO JOSE QUILICHE ALTAMIRANO" w:date="2022-11-22T22:07:00Z">
        <w:r>
          <w:t xml:space="preserve">vulnerability. </w:t>
        </w:r>
      </w:ins>
      <w:ins w:id="302" w:author="RENATO JOSE QUILICHE ALTAMIRANO" w:date="2022-11-22T22:09:00Z">
        <w:r>
          <w:t>If an agent is resilient to disasters</w:t>
        </w:r>
      </w:ins>
      <w:ins w:id="303" w:author="RENATO JOSE QUILICHE ALTAMIRANO" w:date="2022-11-22T22:13:00Z">
        <w:r>
          <w:t xml:space="preserve">, then </w:t>
        </w:r>
        <w:r w:rsidR="00570E65">
          <w:t xml:space="preserve">it would have </w:t>
        </w:r>
      </w:ins>
      <w:ins w:id="304" w:author="RENATO JOSE QUILICHE ALTAMIRANO" w:date="2022-11-22T22:14:00Z">
        <w:r w:rsidR="00570E65">
          <w:t>small losses</w:t>
        </w:r>
      </w:ins>
      <w:ins w:id="305" w:author="RENATO JOSE QUILICHE ALTAMIRANO" w:date="2022-11-23T16:59:00Z">
        <w:r w:rsidR="00136C56">
          <w:t xml:space="preserve"> after a disastrous event</w:t>
        </w:r>
      </w:ins>
      <w:ins w:id="306" w:author="RENATO JOSE QUILICHE ALTAMIRANO" w:date="2022-11-22T22:14:00Z">
        <w:r w:rsidR="00570E65">
          <w:t>.</w:t>
        </w:r>
      </w:ins>
      <w:ins w:id="307" w:author="RENATO JOSE QUILICHE ALTAMIRANO" w:date="2022-11-22T22:13:00Z">
        <w:r>
          <w:t xml:space="preserve"> </w:t>
        </w:r>
      </w:ins>
      <w:ins w:id="308" w:author="RENATO JOSE QUILICHE ALTAMIRANO" w:date="2022-11-22T22:14:00Z">
        <w:r w:rsidR="00570E65">
          <w:t xml:space="preserve">Vulnerability is a set of conditions that an </w:t>
        </w:r>
      </w:ins>
      <w:ins w:id="309" w:author="RENATO JOSE QUILICHE ALTAMIRANO" w:date="2022-11-23T17:00:00Z">
        <w:r w:rsidR="00136C56">
          <w:t>agent posse</w:t>
        </w:r>
      </w:ins>
      <w:ins w:id="310" w:author="RENATO JOSE QUILICHE ALTAMIRANO" w:date="2022-11-22T22:14:00Z">
        <w:r w:rsidR="00570E65">
          <w:t xml:space="preserve"> that </w:t>
        </w:r>
      </w:ins>
      <w:ins w:id="311" w:author="RENATO JOSE QUILICHE ALTAMIRANO" w:date="2022-11-22T22:15:00Z">
        <w:r w:rsidR="00570E65">
          <w:t>make it more prone to high losses when it is affected by a hazardous event</w:t>
        </w:r>
      </w:ins>
      <w:ins w:id="312" w:author="RENATO JOSE QUILICHE ALTAMIRANO" w:date="2022-11-23T17:36:00Z">
        <w:r w:rsidR="001E7436">
          <w:t xml:space="preserve"> (</w:t>
        </w:r>
        <w:r w:rsidR="001E7436" w:rsidRPr="00E12ACA">
          <w:t>Christian et al., 2021; Sahana et al., 2019; Tasnuva et al., 2020; Ullah et al., 2021</w:t>
        </w:r>
        <w:r w:rsidR="001E7436">
          <w:t>)</w:t>
        </w:r>
      </w:ins>
      <w:ins w:id="313" w:author="RENATO JOSE QUILICHE ALTAMIRANO" w:date="2022-11-22T22:15:00Z">
        <w:r w:rsidR="00570E65">
          <w:t>.</w:t>
        </w:r>
      </w:ins>
      <w:ins w:id="314" w:author="RENATO JOSE QUILICHE ALTAMIRANO" w:date="2022-11-22T22:17:00Z">
        <w:r w:rsidR="00570E65">
          <w:t xml:space="preserve"> </w:t>
        </w:r>
      </w:ins>
      <w:ins w:id="315" w:author="RENATO JOSE QUILICHE ALTAMIRANO" w:date="2022-11-22T22:18:00Z">
        <w:r w:rsidR="00570E65">
          <w:t>Among natural hazards that jeopardize vulnerable communities</w:t>
        </w:r>
      </w:ins>
      <w:ins w:id="316" w:author="RENATO JOSE QUILICHE ALTAMIRANO" w:date="2022-11-22T22:19:00Z">
        <w:r w:rsidR="00570E65">
          <w:t xml:space="preserve">, clime-related hazards such as </w:t>
        </w:r>
      </w:ins>
      <w:ins w:id="317" w:author="RENATO JOSE QUILICHE ALTAMIRANO" w:date="2022-11-22T22:20:00Z">
        <w:r w:rsidR="00570E65">
          <w:t xml:space="preserve">rainfalls, heat waves, cold waves or storms </w:t>
        </w:r>
      </w:ins>
      <w:ins w:id="318" w:author="RENATO JOSE QUILICHE ALTAMIRANO" w:date="2022-11-22T22:21:00Z">
        <w:r w:rsidR="00570E65">
          <w:t xml:space="preserve">have an impact </w:t>
        </w:r>
      </w:ins>
      <w:ins w:id="319" w:author="RENATO JOSE QUILICHE ALTAMIRANO" w:date="2022-11-22T22:22:00Z">
        <w:r w:rsidR="00570E65">
          <w:t xml:space="preserve">that </w:t>
        </w:r>
      </w:ins>
      <w:ins w:id="320" w:author="RENATO JOSE QUILICHE ALTAMIRANO" w:date="2022-11-23T17:01:00Z">
        <w:r w:rsidR="00136C56">
          <w:t>covariate with</w:t>
        </w:r>
      </w:ins>
      <w:ins w:id="321" w:author="RENATO JOSE QUILICHE ALTAMIRANO" w:date="2022-11-22T22:22:00Z">
        <w:r w:rsidR="00570E65">
          <w:t xml:space="preserve"> the degree of vulnerability </w:t>
        </w:r>
      </w:ins>
      <w:ins w:id="322" w:author="RENATO JOSE QUILICHE ALTAMIRANO" w:date="2022-11-22T22:23:00Z">
        <w:r w:rsidR="00570E65">
          <w:t>of the agents within the geographic boundary exposed to such hazards</w:t>
        </w:r>
      </w:ins>
      <w:ins w:id="323" w:author="RENATO JOSE QUILICHE ALTAMIRANO" w:date="2022-11-23T01:53:00Z">
        <w:r w:rsidR="001666D0">
          <w:t xml:space="preserve"> (Renteria et al., 2021)</w:t>
        </w:r>
      </w:ins>
      <w:ins w:id="324" w:author="RENATO JOSE QUILICHE ALTAMIRANO" w:date="2022-11-22T22:23:00Z">
        <w:r w:rsidR="00570E65">
          <w:t xml:space="preserve">. </w:t>
        </w:r>
      </w:ins>
    </w:p>
    <w:p w14:paraId="5E4F74DF" w14:textId="3AA5A1AC" w:rsidR="00CA5C90" w:rsidRDefault="00E626D7" w:rsidP="00982351">
      <w:pPr>
        <w:jc w:val="both"/>
        <w:rPr>
          <w:ins w:id="325" w:author="RENATO JOSE QUILICHE ALTAMIRANO" w:date="2022-11-23T02:02:00Z"/>
        </w:rPr>
      </w:pPr>
      <w:ins w:id="326" w:author="RENATO JOSE QUILICHE ALTAMIRANO" w:date="2022-11-22T22:52:00Z">
        <w:r>
          <w:t xml:space="preserve">This </w:t>
        </w:r>
      </w:ins>
      <w:ins w:id="327" w:author="RENATO JOSE QUILICHE ALTAMIRANO" w:date="2022-11-23T02:01:00Z">
        <w:r w:rsidR="001666D0">
          <w:t>premise</w:t>
        </w:r>
      </w:ins>
      <w:ins w:id="328" w:author="RENATO JOSE QUILICHE ALTAMIRANO" w:date="2022-11-22T22:52:00Z">
        <w:r>
          <w:t xml:space="preserve"> is not</w:t>
        </w:r>
      </w:ins>
      <w:ins w:id="329" w:author="RENATO JOSE QUILICHE ALTAMIRANO" w:date="2022-11-23T02:01:00Z">
        <w:r w:rsidR="001666D0">
          <w:t xml:space="preserve"> directly</w:t>
        </w:r>
      </w:ins>
      <w:ins w:id="330" w:author="RENATO JOSE QUILICHE ALTAMIRANO" w:date="2022-11-22T22:52:00Z">
        <w:r>
          <w:t xml:space="preserve"> generalizable </w:t>
        </w:r>
      </w:ins>
      <w:ins w:id="331" w:author="RENATO JOSE QUILICHE ALTAMIRANO" w:date="2022-11-23T02:01:00Z">
        <w:r w:rsidR="001666D0">
          <w:t>for</w:t>
        </w:r>
      </w:ins>
      <w:ins w:id="332" w:author="RENATO JOSE QUILICHE ALTAMIRANO" w:date="2022-11-22T22:52:00Z">
        <w:r>
          <w:t xml:space="preserve"> all types of disasters. </w:t>
        </w:r>
      </w:ins>
      <w:ins w:id="333" w:author="RENATO JOSE QUILICHE ALTAMIRANO" w:date="2022-11-22T22:55:00Z">
        <w:r w:rsidR="006B7B5A">
          <w:t>For example, earthquakes</w:t>
        </w:r>
      </w:ins>
      <w:ins w:id="334" w:author="RENATO JOSE QUILICHE ALTAMIRANO" w:date="2022-11-22T22:43:00Z">
        <w:r w:rsidR="00370C9E">
          <w:t xml:space="preserve"> </w:t>
        </w:r>
      </w:ins>
      <w:ins w:id="335" w:author="RENATO JOSE QUILICHE ALTAMIRANO" w:date="2022-11-22T22:55:00Z">
        <w:r w:rsidR="006B7B5A">
          <w:t>imply</w:t>
        </w:r>
      </w:ins>
      <w:ins w:id="336" w:author="RENATO JOSE QUILICHE ALTAMIRANO" w:date="2022-11-22T22:44:00Z">
        <w:r>
          <w:t xml:space="preserve"> greater uncertainty regarding </w:t>
        </w:r>
      </w:ins>
      <w:ins w:id="337" w:author="RENATO JOSE QUILICHE ALTAMIRANO" w:date="2022-11-23T17:07:00Z">
        <w:r w:rsidR="00830CBE">
          <w:t>losses,</w:t>
        </w:r>
      </w:ins>
      <w:ins w:id="338" w:author="RENATO JOSE QUILICHE ALTAMIRANO" w:date="2022-11-23T17:06:00Z">
        <w:r w:rsidR="00830CBE">
          <w:t xml:space="preserve"> and th</w:t>
        </w:r>
      </w:ins>
      <w:ins w:id="339" w:author="RENATO JOSE QUILICHE ALTAMIRANO" w:date="2022-11-23T17:07:00Z">
        <w:r w:rsidR="00830CBE">
          <w:t>is means a different relationship between disaster risk and vulnerability</w:t>
        </w:r>
      </w:ins>
      <w:ins w:id="340" w:author="RENATO JOSE QUILICHE ALTAMIRANO" w:date="2022-11-22T22:44:00Z">
        <w:r>
          <w:t>. B</w:t>
        </w:r>
      </w:ins>
      <w:ins w:id="341" w:author="RENATO JOSE QUILICHE ALTAMIRANO" w:date="2022-11-22T22:25:00Z">
        <w:r w:rsidR="007A17D7">
          <w:t xml:space="preserve">uilding resilience </w:t>
        </w:r>
      </w:ins>
      <w:ins w:id="342" w:author="RENATO JOSE QUILICHE ALTAMIRANO" w:date="2022-11-22T22:44:00Z">
        <w:r>
          <w:t xml:space="preserve">for earthquakes </w:t>
        </w:r>
      </w:ins>
      <w:ins w:id="343" w:author="RENATO JOSE QUILICHE ALTAMIRANO" w:date="2022-11-22T22:25:00Z">
        <w:r w:rsidR="007A17D7">
          <w:t>may require additional efforts that are beyond the scope of this research.</w:t>
        </w:r>
      </w:ins>
      <w:ins w:id="344" w:author="RENATO JOSE QUILICHE ALTAMIRANO" w:date="2022-11-22T22:55:00Z">
        <w:r w:rsidR="006B7B5A">
          <w:t xml:space="preserve"> In contrast, </w:t>
        </w:r>
      </w:ins>
      <w:ins w:id="345" w:author="RENATO JOSE QUILICHE ALTAMIRANO" w:date="2022-11-22T22:56:00Z">
        <w:r w:rsidR="006B7B5A">
          <w:t>the adverse effects of recurrent clime-related hazards can be mitigated</w:t>
        </w:r>
      </w:ins>
      <w:ins w:id="346" w:author="RENATO JOSE QUILICHE ALTAMIRANO" w:date="2022-11-22T23:00:00Z">
        <w:r w:rsidR="006B7B5A">
          <w:t xml:space="preserve"> as</w:t>
        </w:r>
      </w:ins>
      <w:ins w:id="347" w:author="RENATO JOSE QUILICHE ALTAMIRANO" w:date="2022-11-23T17:14:00Z">
        <w:r w:rsidR="00830CBE">
          <w:t xml:space="preserve"> the requirements in terms of risk reduction are simpler. Furthermo</w:t>
        </w:r>
      </w:ins>
      <w:ins w:id="348" w:author="RENATO JOSE QUILICHE ALTAMIRANO" w:date="2022-11-23T17:15:00Z">
        <w:r w:rsidR="00830CBE">
          <w:t>re,</w:t>
        </w:r>
      </w:ins>
      <w:ins w:id="349" w:author="RENATO JOSE QUILICHE ALTAMIRANO" w:date="2022-11-22T23:00:00Z">
        <w:r w:rsidR="006B7B5A">
          <w:t xml:space="preserve"> these hazards tend to be seasonal, </w:t>
        </w:r>
      </w:ins>
      <w:ins w:id="350" w:author="RENATO JOSE QUILICHE ALTAMIRANO" w:date="2022-11-22T23:01:00Z">
        <w:r w:rsidR="006B7B5A">
          <w:t>localized in a geographic boundary</w:t>
        </w:r>
      </w:ins>
      <w:ins w:id="351" w:author="RENATO JOSE QUILICHE ALTAMIRANO" w:date="2022-11-22T23:03:00Z">
        <w:r w:rsidR="006B7B5A">
          <w:t xml:space="preserve"> and the magni</w:t>
        </w:r>
      </w:ins>
      <w:ins w:id="352" w:author="RENATO JOSE QUILICHE ALTAMIRANO" w:date="2022-11-22T23:04:00Z">
        <w:r w:rsidR="006B7B5A">
          <w:t xml:space="preserve">tude of </w:t>
        </w:r>
      </w:ins>
      <w:ins w:id="353" w:author="RENATO JOSE QUILICHE ALTAMIRANO" w:date="2022-11-22T23:03:00Z">
        <w:r w:rsidR="006B7B5A">
          <w:t xml:space="preserve">losses can be </w:t>
        </w:r>
      </w:ins>
      <w:ins w:id="354" w:author="RENATO JOSE QUILICHE ALTAMIRANO" w:date="2022-11-22T23:04:00Z">
        <w:r w:rsidR="006B7B5A">
          <w:t xml:space="preserve">relatively </w:t>
        </w:r>
      </w:ins>
      <w:ins w:id="355" w:author="RENATO JOSE QUILICHE ALTAMIRANO" w:date="2022-11-22T23:03:00Z">
        <w:r w:rsidR="006B7B5A">
          <w:t>eas</w:t>
        </w:r>
      </w:ins>
      <w:ins w:id="356" w:author="RENATO JOSE QUILICHE ALTAMIRANO" w:date="2022-11-22T23:04:00Z">
        <w:r w:rsidR="00AB1738">
          <w:t>y to</w:t>
        </w:r>
      </w:ins>
      <w:ins w:id="357" w:author="RENATO JOSE QUILICHE ALTAMIRANO" w:date="2022-11-22T23:03:00Z">
        <w:r w:rsidR="006B7B5A">
          <w:t xml:space="preserve"> anticipate</w:t>
        </w:r>
      </w:ins>
      <w:ins w:id="358" w:author="RENATO JOSE QUILICHE ALTAMIRANO" w:date="2022-11-23T02:19:00Z">
        <w:r w:rsidR="00791D29">
          <w:t xml:space="preserve"> (Simmons and Sutter, 2014)</w:t>
        </w:r>
      </w:ins>
      <w:ins w:id="359" w:author="RENATO JOSE QUILICHE ALTAMIRANO" w:date="2022-11-22T23:04:00Z">
        <w:r w:rsidR="00AB1738">
          <w:t>.</w:t>
        </w:r>
      </w:ins>
      <w:commentRangeEnd w:id="298"/>
      <w:r w:rsidR="009C58A8">
        <w:rPr>
          <w:rStyle w:val="CommentReference"/>
        </w:rPr>
        <w:commentReference w:id="298"/>
      </w:r>
      <w:commentRangeEnd w:id="299"/>
      <w:r w:rsidR="009C58A8">
        <w:rPr>
          <w:rStyle w:val="CommentReference"/>
        </w:rPr>
        <w:commentReference w:id="299"/>
      </w:r>
    </w:p>
    <w:p w14:paraId="77535B1C" w14:textId="6B1BC36E" w:rsidR="00DA7099" w:rsidRPr="00FE1814" w:rsidRDefault="008C14BA" w:rsidP="002A68D5">
      <w:pPr>
        <w:jc w:val="both"/>
        <w:rPr>
          <w:ins w:id="360" w:author="RENATO JOSE QUILICHE ALTAMIRANO" w:date="2022-11-23T18:46:00Z"/>
        </w:rPr>
      </w:pPr>
      <w:ins w:id="361" w:author="RENATO JOSE QUILICHE ALTAMIRANO" w:date="2022-11-23T02:05:00Z">
        <w:r>
          <w:t>Th</w:t>
        </w:r>
      </w:ins>
      <w:ins w:id="362" w:author="RENATO JOSE QUILICHE ALTAMIRANO" w:date="2022-11-23T17:49:00Z">
        <w:r w:rsidR="00125129">
          <w:t>e second contribution of th</w:t>
        </w:r>
      </w:ins>
      <w:ins w:id="363" w:author="RENATO JOSE QUILICHE ALTAMIRANO" w:date="2022-11-23T02:05:00Z">
        <w:r>
          <w:t xml:space="preserve">is paper </w:t>
        </w:r>
      </w:ins>
      <w:ins w:id="364" w:author="RENATO JOSE QUILICHE ALTAMIRANO" w:date="2022-11-23T17:49:00Z">
        <w:r w:rsidR="00125129">
          <w:t xml:space="preserve">is that it </w:t>
        </w:r>
      </w:ins>
      <w:ins w:id="365" w:author="RENATO JOSE QUILICHE ALTAMIRANO" w:date="2022-11-23T02:05:00Z">
        <w:r>
          <w:t xml:space="preserve">proposes </w:t>
        </w:r>
      </w:ins>
      <w:ins w:id="366" w:author="RENATO JOSE QUILICHE ALTAMIRANO" w:date="2022-11-23T17:50:00Z">
        <w:r w:rsidR="00125129">
          <w:t>a supervised learning model training</w:t>
        </w:r>
      </w:ins>
      <w:ins w:id="367" w:author="RENATO JOSE QUILICHE ALTAMIRANO" w:date="2022-11-23T02:05:00Z">
        <w:r>
          <w:t xml:space="preserve"> using features that measure </w:t>
        </w:r>
      </w:ins>
      <w:ins w:id="368" w:author="RENATO JOSE QUILICHE ALTAMIRANO" w:date="2022-11-23T17:21:00Z">
        <w:r w:rsidR="00B61474">
          <w:t xml:space="preserve">multiple dimensions of </w:t>
        </w:r>
      </w:ins>
      <w:ins w:id="369" w:author="RENATO JOSE QUILICHE ALTAMIRANO" w:date="2022-11-23T02:05:00Z">
        <w:r>
          <w:t xml:space="preserve">vulnerability. </w:t>
        </w:r>
      </w:ins>
      <w:ins w:id="370" w:author="RENATO JOSE QUILICHE ALTAMIRANO" w:date="2022-11-23T02:18:00Z">
        <w:r w:rsidR="00791D29">
          <w:t xml:space="preserve">Previous </w:t>
        </w:r>
        <w:del w:id="371" w:author="Leiras Adriana" w:date="2022-11-29T17:47:00Z">
          <w:r w:rsidR="00791D29" w:rsidDel="009C58A8">
            <w:delText>literature</w:delText>
          </w:r>
        </w:del>
      </w:ins>
      <w:ins w:id="372" w:author="Leiras Adriana" w:date="2022-11-29T17:47:00Z">
        <w:r w:rsidR="009C58A8">
          <w:t>studies</w:t>
        </w:r>
      </w:ins>
      <w:ins w:id="373" w:author="RENATO JOSE QUILICHE ALTAMIRANO" w:date="2022-11-23T02:18:00Z">
        <w:r w:rsidR="00791D29">
          <w:t xml:space="preserve"> addressed disaster preparedness with predictive analytics (Davis</w:t>
        </w:r>
      </w:ins>
      <w:ins w:id="374" w:author="RENATO JOSE QUILICHE ALTAMIRANO" w:date="2022-11-23T02:19:00Z">
        <w:r w:rsidR="00791D29">
          <w:t xml:space="preserve"> et al., 2010; Simmons and Sutter, 2014; Van Thang et al., 2022</w:t>
        </w:r>
      </w:ins>
      <w:ins w:id="375" w:author="RENATO JOSE QUILICHE ALTAMIRANO" w:date="2022-11-23T02:18:00Z">
        <w:r w:rsidR="00791D29">
          <w:t>)</w:t>
        </w:r>
      </w:ins>
      <w:ins w:id="376" w:author="RENATO JOSE QUILICHE ALTAMIRANO" w:date="2022-11-23T02:19:00Z">
        <w:r w:rsidR="00791D29">
          <w:t>.</w:t>
        </w:r>
      </w:ins>
      <w:ins w:id="377" w:author="RENATO JOSE QUILICHE ALTAMIRANO" w:date="2022-11-24T18:40:00Z">
        <w:r w:rsidR="00D67376">
          <w:t xml:space="preserve"> </w:t>
        </w:r>
      </w:ins>
      <w:ins w:id="378" w:author="RENATO JOSE QUILICHE ALTAMIRANO" w:date="2022-11-24T19:34:00Z">
        <w:r w:rsidR="001819BE">
          <w:t xml:space="preserve">There are several contributions </w:t>
        </w:r>
        <w:r w:rsidR="00EA2A9F">
          <w:t xml:space="preserve">of Machine Learning to disaster risk management. </w:t>
        </w:r>
      </w:ins>
      <w:ins w:id="379" w:author="RENATO JOSE QUILICHE ALTAMIRANO" w:date="2022-11-24T18:42:00Z">
        <w:r w:rsidR="00D67376">
          <w:t>Lu et al. (2021) performed a comprehensive review of appli</w:t>
        </w:r>
      </w:ins>
      <w:ins w:id="380" w:author="RENATO JOSE QUILICHE ALTAMIRANO" w:date="2022-11-24T18:48:00Z">
        <w:r w:rsidR="001A448E">
          <w:t>ed</w:t>
        </w:r>
      </w:ins>
      <w:ins w:id="381" w:author="RENATO JOSE QUILICHE ALTAMIRANO" w:date="2022-11-24T18:42:00Z">
        <w:r w:rsidR="00D67376">
          <w:t xml:space="preserve"> Machine Learning in</w:t>
        </w:r>
      </w:ins>
      <w:ins w:id="382" w:author="RENATO JOSE QUILICHE ALTAMIRANO" w:date="2022-11-24T18:48:00Z">
        <w:r w:rsidR="001A448E">
          <w:t xml:space="preserve"> context of</w:t>
        </w:r>
      </w:ins>
      <w:ins w:id="383" w:author="RENATO JOSE QUILICHE ALTAMIRANO" w:date="2022-11-24T18:42:00Z">
        <w:r w:rsidR="00D67376">
          <w:t xml:space="preserve"> </w:t>
        </w:r>
      </w:ins>
      <w:ins w:id="384" w:author="RENATO JOSE QUILICHE ALTAMIRANO" w:date="2022-11-24T18:43:00Z">
        <w:r w:rsidR="00D67376">
          <w:t>public health emergencies related to disasters</w:t>
        </w:r>
      </w:ins>
      <w:ins w:id="385" w:author="RENATO JOSE QUILICHE ALTAMIRANO" w:date="2022-11-24T18:48:00Z">
        <w:r w:rsidR="001A448E">
          <w:t>. The author</w:t>
        </w:r>
      </w:ins>
      <w:ins w:id="386" w:author="RENATO JOSE QUILICHE ALTAMIRANO" w:date="2022-11-24T19:34:00Z">
        <w:r w:rsidR="00EA2A9F">
          <w:t>s</w:t>
        </w:r>
      </w:ins>
      <w:ins w:id="387" w:author="RENATO JOSE QUILICHE ALTAMIRANO" w:date="2022-11-24T18:48:00Z">
        <w:r w:rsidR="001A448E">
          <w:t xml:space="preserve"> </w:t>
        </w:r>
      </w:ins>
      <w:ins w:id="388" w:author="RENATO JOSE QUILICHE ALTAMIRANO" w:date="2022-11-24T19:34:00Z">
        <w:r w:rsidR="00EA2A9F">
          <w:t>found</w:t>
        </w:r>
      </w:ins>
      <w:ins w:id="389" w:author="RENATO JOSE QUILICHE ALTAMIRANO" w:date="2022-11-24T18:48:00Z">
        <w:r w:rsidR="001A448E">
          <w:t xml:space="preserve"> that the main contribution of Machine Learning is</w:t>
        </w:r>
      </w:ins>
      <w:ins w:id="390" w:author="RENATO JOSE QUILICHE ALTAMIRANO" w:date="2022-11-24T19:19:00Z">
        <w:r w:rsidR="00070931">
          <w:t xml:space="preserve"> to</w:t>
        </w:r>
      </w:ins>
      <w:ins w:id="391" w:author="RENATO JOSE QUILICHE ALTAMIRANO" w:date="2022-11-24T19:20:00Z">
        <w:r w:rsidR="00070931">
          <w:t xml:space="preserve"> process information to</w:t>
        </w:r>
      </w:ins>
      <w:ins w:id="392" w:author="RENATO JOSE QUILICHE ALTAMIRANO" w:date="2022-11-24T19:19:00Z">
        <w:r w:rsidR="00070931">
          <w:t xml:space="preserve"> support decision-making</w:t>
        </w:r>
      </w:ins>
      <w:ins w:id="393" w:author="RENATO JOSE QUILICHE ALTAMIRANO" w:date="2022-11-24T18:48:00Z">
        <w:r w:rsidR="001A448E">
          <w:t xml:space="preserve"> </w:t>
        </w:r>
      </w:ins>
      <w:ins w:id="394" w:author="RENATO JOSE QUILICHE ALTAMIRANO" w:date="2022-11-24T18:49:00Z">
        <w:r w:rsidR="001A448E">
          <w:t>in</w:t>
        </w:r>
      </w:ins>
      <w:ins w:id="395" w:author="RENATO JOSE QUILICHE ALTAMIRANO" w:date="2022-11-24T19:20:00Z">
        <w:r w:rsidR="00070931">
          <w:t xml:space="preserve"> </w:t>
        </w:r>
      </w:ins>
      <w:ins w:id="396" w:author="RENATO JOSE QUILICHE ALTAMIRANO" w:date="2022-11-24T19:19:00Z">
        <w:r w:rsidR="00070931">
          <w:t>management</w:t>
        </w:r>
      </w:ins>
      <w:ins w:id="397" w:author="RENATO JOSE QUILICHE ALTAMIRANO" w:date="2022-11-24T19:20:00Z">
        <w:r w:rsidR="00070931">
          <w:t xml:space="preserve"> of risks</w:t>
        </w:r>
      </w:ins>
      <w:ins w:id="398" w:author="RENATO JOSE QUILICHE ALTAMIRANO" w:date="2022-11-24T18:49:00Z">
        <w:r w:rsidR="001A448E">
          <w:t>.</w:t>
        </w:r>
      </w:ins>
      <w:ins w:id="399" w:author="RENATO JOSE QUILICHE ALTAMIRANO" w:date="2022-11-24T19:19:00Z">
        <w:r w:rsidR="00070931">
          <w:t xml:space="preserve"> For example,</w:t>
        </w:r>
      </w:ins>
      <w:ins w:id="400" w:author="RENATO JOSE QUILICHE ALTAMIRANO" w:date="2022-11-24T18:49:00Z">
        <w:r w:rsidR="001A448E">
          <w:t xml:space="preserve"> </w:t>
        </w:r>
      </w:ins>
      <w:ins w:id="401" w:author="RENATO JOSE QUILICHE ALTAMIRANO" w:date="2022-11-24T19:19:00Z">
        <w:r w:rsidR="00070931">
          <w:t>a</w:t>
        </w:r>
      </w:ins>
      <w:ins w:id="402" w:author="RENATO JOSE QUILICHE ALTAMIRANO" w:date="2022-11-24T18:49:00Z">
        <w:r w:rsidR="001A448E">
          <w:t>utomated models can improve decision-making under time-sensitive conditions</w:t>
        </w:r>
      </w:ins>
      <w:ins w:id="403" w:author="RENATO JOSE QUILICHE ALTAMIRANO" w:date="2022-11-24T19:14:00Z">
        <w:r w:rsidR="00070931">
          <w:t xml:space="preserve"> by processing </w:t>
        </w:r>
      </w:ins>
      <w:ins w:id="404" w:author="RENATO JOSE QUILICHE ALTAMIRANO" w:date="2022-11-24T19:15:00Z">
        <w:r w:rsidR="00070931">
          <w:t>big data.</w:t>
        </w:r>
      </w:ins>
      <w:ins w:id="405" w:author="RENATO JOSE QUILICHE ALTAMIRANO" w:date="2022-11-24T18:49:00Z">
        <w:r w:rsidR="001A448E">
          <w:t xml:space="preserve"> </w:t>
        </w:r>
      </w:ins>
      <w:ins w:id="406" w:author="RENATO JOSE QUILICHE ALTAMIRANO" w:date="2022-11-24T19:34:00Z">
        <w:r w:rsidR="00EA2A9F">
          <w:t xml:space="preserve">In this sense, </w:t>
        </w:r>
      </w:ins>
      <w:ins w:id="407" w:author="RENATO JOSE QUILICHE ALTAMIRANO" w:date="2022-11-24T19:22:00Z">
        <w:r w:rsidR="00070931">
          <w:t xml:space="preserve">Machine Learning contributes </w:t>
        </w:r>
      </w:ins>
      <w:ins w:id="408" w:author="RENATO JOSE QUILICHE ALTAMIRANO" w:date="2022-11-24T19:32:00Z">
        <w:r w:rsidR="001819BE">
          <w:t>to</w:t>
        </w:r>
      </w:ins>
      <w:ins w:id="409" w:author="RENATO JOSE QUILICHE ALTAMIRANO" w:date="2022-11-24T19:22:00Z">
        <w:r w:rsidR="00070931">
          <w:t xml:space="preserve"> multiple </w:t>
        </w:r>
      </w:ins>
      <w:ins w:id="410" w:author="RENATO JOSE QUILICHE ALTAMIRANO" w:date="2022-11-24T19:23:00Z">
        <w:r w:rsidR="00070931">
          <w:t xml:space="preserve">edges of </w:t>
        </w:r>
      </w:ins>
      <w:ins w:id="411" w:author="RENATO JOSE QUILICHE ALTAMIRANO" w:date="2022-11-24T19:22:00Z">
        <w:r w:rsidR="00070931">
          <w:t>information management</w:t>
        </w:r>
      </w:ins>
      <w:ins w:id="412" w:author="RENATO JOSE QUILICHE ALTAMIRANO" w:date="2022-11-24T19:30:00Z">
        <w:r w:rsidR="001819BE">
          <w:t xml:space="preserve">: </w:t>
        </w:r>
      </w:ins>
      <w:ins w:id="413" w:author="RENATO JOSE QUILICHE ALTAMIRANO" w:date="2022-11-24T19:35:00Z">
        <w:r w:rsidR="00EA2A9F">
          <w:t xml:space="preserve">demand </w:t>
        </w:r>
      </w:ins>
      <w:ins w:id="414" w:author="RENATO JOSE QUILICHE ALTAMIRANO" w:date="2022-11-24T19:30:00Z">
        <w:r w:rsidR="001819BE">
          <w:t>forecast</w:t>
        </w:r>
      </w:ins>
      <w:ins w:id="415" w:author="RENATO JOSE QUILICHE ALTAMIRANO" w:date="2022-11-24T19:31:00Z">
        <w:r w:rsidR="001819BE">
          <w:t>s</w:t>
        </w:r>
      </w:ins>
      <w:ins w:id="416" w:author="RENATO JOSE QUILICHE ALTAMIRANO" w:date="2022-11-24T19:30:00Z">
        <w:r w:rsidR="001819BE">
          <w:t xml:space="preserve"> may help to reduce </w:t>
        </w:r>
      </w:ins>
      <w:ins w:id="417" w:author="RENATO JOSE QUILICHE ALTAMIRANO" w:date="2022-11-24T19:23:00Z">
        <w:r w:rsidR="00070931">
          <w:t>material convergence</w:t>
        </w:r>
      </w:ins>
      <w:ins w:id="418" w:author="RENATO JOSE QUILICHE ALTAMIRANO" w:date="2022-11-24T19:30:00Z">
        <w:r w:rsidR="001819BE">
          <w:t xml:space="preserve"> (Holguin-Veras et al., 2014)</w:t>
        </w:r>
      </w:ins>
      <w:ins w:id="419" w:author="RENATO JOSE QUILICHE ALTAMIRANO" w:date="2022-11-24T19:31:00Z">
        <w:r w:rsidR="001819BE">
          <w:t>, stochastic programming in transportation may help to avoid bottlenecks (</w:t>
        </w:r>
      </w:ins>
      <w:ins w:id="420" w:author="RENATO JOSE QUILICHE ALTAMIRANO" w:date="2022-11-24T19:32:00Z">
        <w:r w:rsidR="001819BE">
          <w:t>Alc</w:t>
        </w:r>
        <w:r w:rsidR="001819BE" w:rsidRPr="001819BE">
          <w:rPr>
            <w:rPrChange w:id="421" w:author="RENATO JOSE QUILICHE ALTAMIRANO" w:date="2022-11-24T19:32:00Z">
              <w:rPr>
                <w:lang w:val="es-ES"/>
              </w:rPr>
            </w:rPrChange>
          </w:rPr>
          <w:t>án</w:t>
        </w:r>
        <w:r w:rsidR="001819BE">
          <w:t>tara-Ayala, 2019</w:t>
        </w:r>
      </w:ins>
      <w:ins w:id="422" w:author="RENATO JOSE QUILICHE ALTAMIRANO" w:date="2022-11-24T19:31:00Z">
        <w:r w:rsidR="001819BE">
          <w:t>), and so on.</w:t>
        </w:r>
      </w:ins>
      <w:ins w:id="423" w:author="RENATO JOSE QUILICHE ALTAMIRANO" w:date="2022-11-24T19:33:00Z">
        <w:r w:rsidR="001819BE">
          <w:t xml:space="preserve"> </w:t>
        </w:r>
      </w:ins>
      <w:ins w:id="424" w:author="RENATO JOSE QUILICHE ALTAMIRANO" w:date="2022-11-24T19:35:00Z">
        <w:r w:rsidR="00EA2A9F">
          <w:t>Machine learning not only helps to predict</w:t>
        </w:r>
      </w:ins>
      <w:ins w:id="425" w:author="RENATO JOSE QUILICHE ALTAMIRANO" w:date="2022-11-24T19:33:00Z">
        <w:r w:rsidR="001819BE">
          <w:t>,</w:t>
        </w:r>
      </w:ins>
      <w:ins w:id="426" w:author="RENATO JOSE QUILICHE ALTAMIRANO" w:date="2022-11-24T19:35:00Z">
        <w:r w:rsidR="00EA2A9F">
          <w:t xml:space="preserve"> but it also helps to understand</w:t>
        </w:r>
      </w:ins>
      <w:ins w:id="427" w:author="RENATO JOSE QUILICHE ALTAMIRANO" w:date="2022-11-24T19:36:00Z">
        <w:r w:rsidR="00EA2A9F">
          <w:t xml:space="preserve"> complex phenomena.</w:t>
        </w:r>
      </w:ins>
      <w:ins w:id="428" w:author="RENATO JOSE QUILICHE ALTAMIRANO" w:date="2022-11-24T19:33:00Z">
        <w:r w:rsidR="001819BE">
          <w:t xml:space="preserve"> </w:t>
        </w:r>
      </w:ins>
      <w:ins w:id="429" w:author="RENATO JOSE QUILICHE ALTAMIRANO" w:date="2022-11-24T19:36:00Z">
        <w:r w:rsidR="00EA2A9F">
          <w:t>For instance, d</w:t>
        </w:r>
      </w:ins>
      <w:ins w:id="430" w:author="RENATO JOSE QUILICHE ALTAMIRANO" w:date="2022-11-24T18:50:00Z">
        <w:r w:rsidR="001A448E">
          <w:t>ata mining</w:t>
        </w:r>
      </w:ins>
      <w:ins w:id="431" w:author="RENATO JOSE QUILICHE ALTAMIRANO" w:date="2022-11-24T19:16:00Z">
        <w:r w:rsidR="00070931">
          <w:t xml:space="preserve"> applied to </w:t>
        </w:r>
      </w:ins>
      <w:ins w:id="432" w:author="RENATO JOSE QUILICHE ALTAMIRANO" w:date="2022-11-24T19:17:00Z">
        <w:r w:rsidR="00070931">
          <w:t xml:space="preserve">disaster </w:t>
        </w:r>
      </w:ins>
      <w:ins w:id="433" w:author="RENATO JOSE QUILICHE ALTAMIRANO" w:date="2022-11-24T19:18:00Z">
        <w:r w:rsidR="00070931">
          <w:t>risk management</w:t>
        </w:r>
      </w:ins>
      <w:ins w:id="434" w:author="RENATO JOSE QUILICHE ALTAMIRANO" w:date="2022-11-24T18:50:00Z">
        <w:r w:rsidR="001A448E">
          <w:t xml:space="preserve"> </w:t>
        </w:r>
      </w:ins>
      <w:ins w:id="435" w:author="RENATO JOSE QUILICHE ALTAMIRANO" w:date="2022-11-24T19:15:00Z">
        <w:r w:rsidR="00070931">
          <w:t>is</w:t>
        </w:r>
      </w:ins>
      <w:ins w:id="436" w:author="RENATO JOSE QUILICHE ALTAMIRANO" w:date="2022-11-24T19:36:00Z">
        <w:r w:rsidR="00EA2A9F">
          <w:t xml:space="preserve"> defined as</w:t>
        </w:r>
      </w:ins>
      <w:ins w:id="437" w:author="RENATO JOSE QUILICHE ALTAMIRANO" w:date="2022-11-24T19:15:00Z">
        <w:r w:rsidR="00070931">
          <w:t xml:space="preserve"> the process </w:t>
        </w:r>
      </w:ins>
      <w:ins w:id="438" w:author="RENATO JOSE QUILICHE ALTAMIRANO" w:date="2022-11-24T19:16:00Z">
        <w:r w:rsidR="00070931">
          <w:t>where algorithms</w:t>
        </w:r>
      </w:ins>
      <w:ins w:id="439" w:author="RENATO JOSE QUILICHE ALTAMIRANO" w:date="2022-11-24T18:50:00Z">
        <w:r w:rsidR="001A448E">
          <w:t xml:space="preserve"> find </w:t>
        </w:r>
      </w:ins>
      <w:ins w:id="440" w:author="RENATO JOSE QUILICHE ALTAMIRANO" w:date="2022-11-24T19:16:00Z">
        <w:r w:rsidR="00070931" w:rsidRPr="00FE1814">
          <w:t xml:space="preserve">insightful </w:t>
        </w:r>
      </w:ins>
      <w:ins w:id="441" w:author="RENATO JOSE QUILICHE ALTAMIRANO" w:date="2022-11-24T18:50:00Z">
        <w:r w:rsidR="001A448E" w:rsidRPr="00FE1814">
          <w:t>patter</w:t>
        </w:r>
      </w:ins>
      <w:ins w:id="442" w:author="RENATO JOSE QUILICHE ALTAMIRANO" w:date="2022-11-24T19:16:00Z">
        <w:r w:rsidR="00070931" w:rsidRPr="00FE1814">
          <w:t>n</w:t>
        </w:r>
      </w:ins>
      <w:ins w:id="443" w:author="RENATO JOSE QUILICHE ALTAMIRANO" w:date="2022-11-24T18:50:00Z">
        <w:r w:rsidR="001A448E" w:rsidRPr="00FE1814">
          <w:t>s in</w:t>
        </w:r>
      </w:ins>
      <w:ins w:id="444" w:author="RENATO JOSE QUILICHE ALTAMIRANO" w:date="2022-11-24T19:18:00Z">
        <w:r w:rsidR="00070931" w:rsidRPr="00FE1814">
          <w:t xml:space="preserve"> data that represents</w:t>
        </w:r>
      </w:ins>
      <w:ins w:id="445" w:author="RENATO JOSE QUILICHE ALTAMIRANO" w:date="2022-11-24T18:50:00Z">
        <w:r w:rsidR="001A448E" w:rsidRPr="00FE1814">
          <w:t xml:space="preserve"> chaotic environments characterized by high uncertainties (</w:t>
        </w:r>
      </w:ins>
      <w:ins w:id="446" w:author="RENATO JOSE QUILICHE ALTAMIRANO" w:date="2022-11-24T19:32:00Z">
        <w:r w:rsidR="001819BE" w:rsidRPr="00FE1814">
          <w:t xml:space="preserve">Fayyad and Shapiro, 1996; </w:t>
        </w:r>
      </w:ins>
      <w:ins w:id="447" w:author="RENATO JOSE QUILICHE ALTAMIRANO" w:date="2022-11-24T18:50:00Z">
        <w:r w:rsidR="001A448E" w:rsidRPr="00FE1814">
          <w:t>Tomasini and Van Wassenhove, 2009</w:t>
        </w:r>
      </w:ins>
      <w:ins w:id="448" w:author="RENATO JOSE QUILICHE ALTAMIRANO" w:date="2022-11-24T19:18:00Z">
        <w:r w:rsidR="00070931" w:rsidRPr="00FE1814">
          <w:t>; Behl and Dutta, 2018</w:t>
        </w:r>
      </w:ins>
      <w:ins w:id="449" w:author="RENATO JOSE QUILICHE ALTAMIRANO" w:date="2022-11-24T18:50:00Z">
        <w:r w:rsidR="001A448E" w:rsidRPr="00FE1814">
          <w:t>)</w:t>
        </w:r>
      </w:ins>
      <w:ins w:id="450" w:author="RENATO JOSE QUILICHE ALTAMIRANO" w:date="2022-11-24T19:18:00Z">
        <w:r w:rsidR="00070931" w:rsidRPr="00FE1814">
          <w:t>.</w:t>
        </w:r>
      </w:ins>
      <w:ins w:id="451" w:author="RENATO JOSE QUILICHE ALTAMIRANO" w:date="2022-11-24T20:00:00Z">
        <w:r w:rsidR="00275D30" w:rsidRPr="00FE1814">
          <w:t xml:space="preserve"> This work </w:t>
        </w:r>
      </w:ins>
      <w:ins w:id="452" w:author="RENATO JOSE QUILICHE ALTAMIRANO" w:date="2022-11-24T20:02:00Z">
        <w:r w:rsidR="00275D30" w:rsidRPr="00FE1814">
          <w:t>used Machine Learning methods for both prediction and interpretation goals.</w:t>
        </w:r>
      </w:ins>
      <w:ins w:id="453" w:author="RENATO JOSE QUILICHE ALTAMIRANO" w:date="2022-11-24T20:01:00Z">
        <w:r w:rsidR="00275D30" w:rsidRPr="00FE1814">
          <w:t xml:space="preserve"> </w:t>
        </w:r>
      </w:ins>
    </w:p>
    <w:p w14:paraId="575AACD8" w14:textId="7FFB029F" w:rsidR="002A68D5" w:rsidRDefault="00275D30" w:rsidP="002A68D5">
      <w:pPr>
        <w:jc w:val="both"/>
        <w:rPr>
          <w:ins w:id="454" w:author="RENATO JOSE QUILICHE ALTAMIRANO" w:date="2022-11-23T02:17:00Z"/>
        </w:rPr>
      </w:pPr>
      <w:ins w:id="455" w:author="RENATO JOSE QUILICHE ALTAMIRANO" w:date="2022-11-24T20:02:00Z">
        <w:r w:rsidRPr="00FE1814">
          <w:t xml:space="preserve">Regarding </w:t>
        </w:r>
      </w:ins>
      <w:ins w:id="456" w:author="RENATO JOSE QUILICHE ALTAMIRANO" w:date="2022-11-24T20:03:00Z">
        <w:r w:rsidRPr="00FE1814">
          <w:t>disaster risk understanding</w:t>
        </w:r>
      </w:ins>
      <w:ins w:id="457" w:author="RENATO JOSE QUILICHE ALTAMIRANO" w:date="2022-11-23T02:24:00Z">
        <w:r w:rsidR="0051408E" w:rsidRPr="00FE1814">
          <w:t>, few studies have considered comprehensive</w:t>
        </w:r>
        <w:r w:rsidR="0051408E">
          <w:t xml:space="preserve"> data on multidimensional vulnerability</w:t>
        </w:r>
      </w:ins>
      <w:ins w:id="458" w:author="Leiras Adriana" w:date="2022-11-29T17:48:00Z">
        <w:r w:rsidR="009C58A8">
          <w:t xml:space="preserve"> (for example,….)</w:t>
        </w:r>
      </w:ins>
      <w:ins w:id="459" w:author="RENATO JOSE QUILICHE ALTAMIRANO" w:date="2022-11-23T02:24:00Z">
        <w:r w:rsidR="0051408E">
          <w:t xml:space="preserve">. </w:t>
        </w:r>
      </w:ins>
      <w:ins w:id="460" w:author="RENATO JOSE QUILICHE ALTAMIRANO" w:date="2022-11-23T02:29:00Z">
        <w:r w:rsidR="0051408E">
          <w:t xml:space="preserve">The dimensions of vulnerability are </w:t>
        </w:r>
      </w:ins>
      <w:ins w:id="461" w:author="RENATO JOSE QUILICHE ALTAMIRANO" w:date="2022-11-23T17:24:00Z">
        <w:r w:rsidR="00B61474">
          <w:t>composed of variables with endogenous nature</w:t>
        </w:r>
      </w:ins>
      <w:ins w:id="462" w:author="RENATO JOSE QUILICHE ALTAMIRANO" w:date="2022-11-23T02:31:00Z">
        <w:r w:rsidR="0051408E">
          <w:t xml:space="preserve">. This matters because these features </w:t>
        </w:r>
      </w:ins>
      <w:ins w:id="463" w:author="RENATO JOSE QUILICHE ALTAMIRANO" w:date="2022-11-23T02:32:00Z">
        <w:r w:rsidR="0051408E">
          <w:t xml:space="preserve">are likely to </w:t>
        </w:r>
      </w:ins>
      <w:ins w:id="464" w:author="RENATO JOSE QUILICHE ALTAMIRANO" w:date="2022-11-23T17:24:00Z">
        <w:r w:rsidR="00B61474">
          <w:t xml:space="preserve">covariate with other predictors </w:t>
        </w:r>
      </w:ins>
      <w:ins w:id="465" w:author="RENATO JOSE QUILICHE ALTAMIRANO" w:date="2022-11-23T17:25:00Z">
        <w:r w:rsidR="00787CCF">
          <w:t>that are not considered in this paper,</w:t>
        </w:r>
      </w:ins>
      <w:ins w:id="466" w:author="RENATO JOSE QUILICHE ALTAMIRANO" w:date="2022-11-23T17:26:00Z">
        <w:r w:rsidR="00787CCF">
          <w:t xml:space="preserve"> as the focus is on vulnerability itself. For example,</w:t>
        </w:r>
      </w:ins>
      <w:ins w:id="467" w:author="RENATO JOSE QUILICHE ALTAMIRANO" w:date="2022-11-23T02:33:00Z">
        <w:r w:rsidR="0051408E">
          <w:t xml:space="preserve"> </w:t>
        </w:r>
        <w:r w:rsidR="008857FC">
          <w:t xml:space="preserve">vulnerable agents </w:t>
        </w:r>
      </w:ins>
      <w:ins w:id="468" w:author="RENATO JOSE QUILICHE ALTAMIRANO" w:date="2022-11-23T02:34:00Z">
        <w:r w:rsidR="008857FC">
          <w:t xml:space="preserve">tend to be settled in places with high exposure. </w:t>
        </w:r>
      </w:ins>
      <w:ins w:id="469" w:author="RENATO JOSE QUILICHE ALTAMIRANO" w:date="2022-11-23T17:26:00Z">
        <w:r w:rsidR="00787CCF">
          <w:t xml:space="preserve">The classifier is expected to capture this relationship to </w:t>
        </w:r>
      </w:ins>
      <w:ins w:id="470" w:author="RENATO JOSE QUILICHE ALTAMIRANO" w:date="2022-11-23T17:27:00Z">
        <w:r w:rsidR="00787CCF">
          <w:t>output</w:t>
        </w:r>
      </w:ins>
      <w:ins w:id="471" w:author="RENATO JOSE QUILICHE ALTAMIRANO" w:date="2022-11-23T17:26:00Z">
        <w:r w:rsidR="00787CCF">
          <w:t xml:space="preserve"> accurate predi</w:t>
        </w:r>
      </w:ins>
      <w:ins w:id="472" w:author="RENATO JOSE QUILICHE ALTAMIRANO" w:date="2022-11-23T17:27:00Z">
        <w:r w:rsidR="00787CCF">
          <w:t>ctions. In short, t</w:t>
        </w:r>
      </w:ins>
      <w:ins w:id="473" w:author="RENATO JOSE QUILICHE ALTAMIRANO" w:date="2022-11-23T02:34:00Z">
        <w:r w:rsidR="008857FC">
          <w:t xml:space="preserve">he amount of information that multidimensional vulnerability features provide </w:t>
        </w:r>
      </w:ins>
      <w:ins w:id="474" w:author="RENATO JOSE QUILICHE ALTAMIRANO" w:date="2022-11-23T02:42:00Z">
        <w:r w:rsidR="008857FC">
          <w:t xml:space="preserve">makes it feasible to </w:t>
        </w:r>
      </w:ins>
      <w:ins w:id="475" w:author="RENATO JOSE QUILICHE ALTAMIRANO" w:date="2022-11-23T02:48:00Z">
        <w:r w:rsidR="002A68D5">
          <w:t>train an accurate classifier.</w:t>
        </w:r>
      </w:ins>
    </w:p>
    <w:p w14:paraId="18F96A30" w14:textId="4B501B92" w:rsidR="00D6316D" w:rsidRDefault="00374285" w:rsidP="00982351">
      <w:pPr>
        <w:jc w:val="both"/>
        <w:rPr>
          <w:ins w:id="476" w:author="RENATO JOSE QUILICHE ALTAMIRANO" w:date="2022-11-23T03:08:00Z"/>
        </w:rPr>
      </w:pPr>
      <w:commentRangeStart w:id="477"/>
      <w:r>
        <w:t>Th</w:t>
      </w:r>
      <w:ins w:id="478" w:author="RENATO JOSE QUILICHE ALTAMIRANO" w:date="2022-11-23T02:56:00Z">
        <w:r>
          <w:t xml:space="preserve">e </w:t>
        </w:r>
      </w:ins>
      <w:commentRangeEnd w:id="477"/>
      <w:r w:rsidR="009C58A8">
        <w:rPr>
          <w:rStyle w:val="CommentReference"/>
        </w:rPr>
        <w:commentReference w:id="477"/>
      </w:r>
      <w:ins w:id="479" w:author="RENATO JOSE QUILICHE ALTAMIRANO" w:date="2022-11-23T17:34:00Z">
        <w:r w:rsidR="00787CCF">
          <w:t xml:space="preserve">Machine Learning approach </w:t>
        </w:r>
      </w:ins>
      <w:ins w:id="480" w:author="RENATO JOSE QUILICHE ALTAMIRANO" w:date="2022-11-23T02:57:00Z">
        <w:r>
          <w:t xml:space="preserve">is grounded on </w:t>
        </w:r>
      </w:ins>
      <w:ins w:id="481" w:author="RENATO JOSE QUILICHE ALTAMIRANO" w:date="2022-11-23T17:35:00Z">
        <w:r w:rsidR="001E7436">
          <w:t>previous results summarized in</w:t>
        </w:r>
      </w:ins>
      <w:ins w:id="482" w:author="RENATO JOSE QUILICHE ALTAMIRANO" w:date="2022-11-23T02:57:00Z">
        <w:r>
          <w:t xml:space="preserve"> exploratory statistical analysis </w:t>
        </w:r>
      </w:ins>
      <w:ins w:id="483" w:author="RENATO JOSE QUILICHE ALTAMIRANO" w:date="2022-11-23T02:58:00Z">
        <w:r>
          <w:t>for clime-related disasters (L</w:t>
        </w:r>
        <w:r w:rsidRPr="00267C9A">
          <w:t>ó</w:t>
        </w:r>
        <w:r>
          <w:t xml:space="preserve">pez-Bueno et al., 2021; Renteria et al., 2021). </w:t>
        </w:r>
      </w:ins>
      <w:del w:id="484" w:author="RENATO JOSE QUILICHE ALTAMIRANO" w:date="2022-11-23T02:56:00Z">
        <w:r w:rsidDel="00374285">
          <w:delText xml:space="preserve">is </w:delText>
        </w:r>
      </w:del>
      <w:ins w:id="485" w:author="RENATO JOSE QUILICHE ALTAMIRANO" w:date="2022-11-22T21:24:00Z">
        <w:r w:rsidR="00391E2F" w:rsidRPr="00E12ACA">
          <w:t>Th</w:t>
        </w:r>
      </w:ins>
      <w:ins w:id="486" w:author="RENATO JOSE QUILICHE ALTAMIRANO" w:date="2022-11-23T17:38:00Z">
        <w:r w:rsidR="001E7436">
          <w:t>e</w:t>
        </w:r>
      </w:ins>
      <w:ins w:id="487" w:author="RENATO JOSE QUILICHE ALTAMIRANO" w:date="2022-11-22T21:24:00Z">
        <w:r w:rsidR="00391E2F" w:rsidRPr="00E12ACA">
          <w:t xml:space="preserve"> </w:t>
        </w:r>
      </w:ins>
      <w:ins w:id="488" w:author="RENATO JOSE QUILICHE ALTAMIRANO" w:date="2022-11-23T03:06:00Z">
        <w:r w:rsidR="00D870F0">
          <w:t>probability</w:t>
        </w:r>
      </w:ins>
      <w:ins w:id="489" w:author="RENATO JOSE QUILICHE ALTAMIRANO" w:date="2022-11-23T17:38:00Z">
        <w:r w:rsidR="001E7436">
          <w:t xml:space="preserve"> that an agent would be affected by a </w:t>
        </w:r>
      </w:ins>
      <w:ins w:id="490" w:author="RENATO JOSE QUILICHE ALTAMIRANO" w:date="2022-11-23T17:39:00Z">
        <w:r w:rsidR="001E7436">
          <w:t xml:space="preserve">natural hazard </w:t>
        </w:r>
        <w:r w:rsidR="001E7436" w:rsidRPr="00E12ACA">
          <w:t>increase</w:t>
        </w:r>
      </w:ins>
      <w:ins w:id="491" w:author="RENATO JOSE QUILICHE ALTAMIRANO" w:date="2022-11-22T21:24:00Z">
        <w:r w:rsidR="00391E2F" w:rsidRPr="00E12ACA">
          <w:t xml:space="preserve"> when a set of characteristics are met</w:t>
        </w:r>
      </w:ins>
      <w:ins w:id="492"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xml:space="preserve">, low social development (Pessoa, 2012) and geographical exposure for the case of </w:t>
        </w:r>
        <w:r w:rsidRPr="00E12ACA">
          <w:lastRenderedPageBreak/>
          <w:t>disasters (Ullah et al.,</w:t>
        </w:r>
        <w:r w:rsidRPr="00374285">
          <w:t xml:space="preserve"> </w:t>
        </w:r>
        <w:r w:rsidRPr="00E12ACA">
          <w:t>2021)</w:t>
        </w:r>
      </w:ins>
      <w:ins w:id="493" w:author="RENATO JOSE QUILICHE ALTAMIRANO" w:date="2022-11-22T21:24:00Z">
        <w:r w:rsidR="00391E2F" w:rsidRPr="00E12ACA">
          <w:t>.</w:t>
        </w:r>
      </w:ins>
      <w:ins w:id="494" w:author="RENATO JOSE QUILICHE ALTAMIRANO" w:date="2022-11-23T03:06:00Z">
        <w:r w:rsidR="00D870F0">
          <w:t xml:space="preserve"> In this paper, </w:t>
        </w:r>
      </w:ins>
      <w:ins w:id="495" w:author="RENATO JOSE QUILICHE ALTAMIRANO" w:date="2022-11-23T03:07:00Z">
        <w:r w:rsidR="00D870F0" w:rsidRPr="00E12ACA">
          <w:t xml:space="preserve">vulnerability has four dimensions: economic, health, social and geographical. </w:t>
        </w:r>
        <w:r w:rsidR="00D870F0">
          <w:t>Low income</w:t>
        </w:r>
        <w:r w:rsidR="00D870F0" w:rsidRPr="00E12ACA">
          <w:t xml:space="preserve"> and bad infrastructure are the main drivers of vulnerability </w:t>
        </w:r>
        <w:r w:rsidR="00D870F0">
          <w:t xml:space="preserve">to clime-related disasters </w:t>
        </w:r>
        <w:r w:rsidR="00D870F0" w:rsidRPr="00E12ACA">
          <w:t xml:space="preserve">according to Tasnuva et al. (2020). </w:t>
        </w:r>
        <w:r w:rsidR="00D870F0">
          <w:t>Bad</w:t>
        </w:r>
        <w:r w:rsidR="00D870F0" w:rsidRPr="00E12ACA">
          <w:t xml:space="preserve"> outcomes in health, such as </w:t>
        </w:r>
        <w:r w:rsidR="00D870F0">
          <w:t xml:space="preserve">a </w:t>
        </w:r>
        <w:r w:rsidR="00D870F0" w:rsidRPr="00E12ACA">
          <w:t xml:space="preserve">high prevalence of chronic illness could be related with a higher vulnerability (Djalante et al., 2020). Certain </w:t>
        </w:r>
        <w:r w:rsidR="00D870F0">
          <w:t>configurations</w:t>
        </w:r>
        <w:r w:rsidR="00D870F0" w:rsidRPr="00E12ACA">
          <w:t xml:space="preserve"> </w:t>
        </w:r>
        <w:r w:rsidR="00D870F0">
          <w:t>of</w:t>
        </w:r>
        <w:r w:rsidR="00D870F0" w:rsidRPr="00E12ACA">
          <w:t xml:space="preserve"> so</w:t>
        </w:r>
        <w:r w:rsidR="00D870F0">
          <w:t>cio-economic</w:t>
        </w:r>
        <w:r w:rsidR="00D870F0" w:rsidRPr="00E12ACA">
          <w:t xml:space="preserve"> variables make households especially vulnerable, such as unemployment, </w:t>
        </w:r>
        <w:r w:rsidR="00D870F0">
          <w:t xml:space="preserve">and </w:t>
        </w:r>
        <w:r w:rsidR="00D870F0" w:rsidRPr="00E12ACA">
          <w:t xml:space="preserve">low educational achievement, </w:t>
        </w:r>
        <w:r w:rsidR="00D870F0">
          <w:t xml:space="preserve">there is evidence that </w:t>
        </w:r>
        <w:r w:rsidR="00D870F0" w:rsidRPr="00E12ACA">
          <w:t xml:space="preserve">younger and female head of households </w:t>
        </w:r>
        <w:r w:rsidR="00D870F0">
          <w:t>is</w:t>
        </w:r>
        <w:r w:rsidR="00D870F0" w:rsidRPr="00E12ACA">
          <w:t xml:space="preserve"> </w:t>
        </w:r>
        <w:r w:rsidR="00D870F0">
          <w:t>related to the probability of</w:t>
        </w:r>
        <w:r w:rsidR="00D870F0" w:rsidRPr="00E12ACA">
          <w:t xml:space="preserve"> </w:t>
        </w:r>
        <w:r w:rsidR="00D870F0">
          <w:t>being affected by a</w:t>
        </w:r>
        <w:r w:rsidR="00D870F0" w:rsidRPr="00E12ACA">
          <w:t xml:space="preserve"> disaster (Rapeli, 2017). Geographical vulnerability depends on household location, which </w:t>
        </w:r>
        <w:r w:rsidR="00D870F0">
          <w:t>at the same time is determined by</w:t>
        </w:r>
        <w:r w:rsidR="00D870F0" w:rsidRPr="00E12ACA">
          <w:t xml:space="preserve"> economic vulnerability: households located in vulnerable areas </w:t>
        </w:r>
        <w:r w:rsidR="00D870F0">
          <w:t xml:space="preserve">tend to be </w:t>
        </w:r>
        <w:r w:rsidR="00D870F0" w:rsidRPr="00E12ACA">
          <w:t>poor and this magnifies the vulnerability condition (Mattea, 2019).</w:t>
        </w:r>
      </w:ins>
    </w:p>
    <w:p w14:paraId="62A10D23" w14:textId="13DB250C" w:rsidR="00D870F0" w:rsidRPr="00136C56" w:rsidRDefault="00D870F0" w:rsidP="003B2E79">
      <w:pPr>
        <w:pStyle w:val="Heading2"/>
        <w:numPr>
          <w:ilvl w:val="1"/>
          <w:numId w:val="12"/>
        </w:numPr>
        <w:rPr>
          <w:ins w:id="496" w:author="RENATO JOSE QUILICHE ALTAMIRANO" w:date="2022-11-23T03:08:00Z"/>
          <w:rPrChange w:id="497" w:author="RENATO JOSE QUILICHE ALTAMIRANO" w:date="2022-11-23T16:59:00Z">
            <w:rPr>
              <w:ins w:id="498" w:author="RENATO JOSE QUILICHE ALTAMIRANO" w:date="2022-11-23T03:08:00Z"/>
              <w:lang w:val="es-ES"/>
            </w:rPr>
          </w:rPrChange>
        </w:rPr>
      </w:pPr>
      <w:commentRangeStart w:id="499"/>
      <w:ins w:id="500" w:author="RENATO JOSE QUILICHE ALTAMIRANO" w:date="2022-11-23T03:08:00Z">
        <w:r w:rsidRPr="003B2E79">
          <w:t>The</w:t>
        </w:r>
      </w:ins>
      <w:commentRangeEnd w:id="499"/>
      <w:r w:rsidR="00016B6C">
        <w:rPr>
          <w:rStyle w:val="CommentReference"/>
          <w:rFonts w:ascii="Calibri" w:hAnsi="Calibri"/>
          <w:b w:val="0"/>
        </w:rPr>
        <w:commentReference w:id="499"/>
      </w:r>
      <w:ins w:id="501" w:author="RENATO JOSE QUILICHE ALTAMIRANO" w:date="2022-11-23T03:08:00Z">
        <w:r w:rsidRPr="003B2E79">
          <w:t xml:space="preserve"> case of Puno, Per</w:t>
        </w:r>
        <w:r w:rsidRPr="00136C56">
          <w:rPr>
            <w:rPrChange w:id="502" w:author="RENATO JOSE QUILICHE ALTAMIRANO" w:date="2022-11-23T16:59:00Z">
              <w:rPr>
                <w:lang w:val="es-ES"/>
              </w:rPr>
            </w:rPrChange>
          </w:rPr>
          <w:t>ú</w:t>
        </w:r>
      </w:ins>
    </w:p>
    <w:p w14:paraId="47A84B9C" w14:textId="5877B238" w:rsidR="00B0685D" w:rsidRDefault="00125129" w:rsidP="00982351">
      <w:pPr>
        <w:jc w:val="both"/>
        <w:rPr>
          <w:ins w:id="503" w:author="RENATO JOSE QUILICHE ALTAMIRANO" w:date="2022-11-23T18:17:00Z"/>
        </w:rPr>
      </w:pPr>
      <w:ins w:id="504" w:author="RENATO JOSE QUILICHE ALTAMIRANO" w:date="2022-11-23T17:50:00Z">
        <w:r>
          <w:t xml:space="preserve">The third contribution of this paper is that it </w:t>
        </w:r>
      </w:ins>
      <w:ins w:id="505" w:author="RENATO JOSE QUILICHE ALTAMIRANO" w:date="2022-11-23T17:52:00Z">
        <w:r>
          <w:t>adapts the</w:t>
        </w:r>
      </w:ins>
      <w:ins w:id="506" w:author="RENATO JOSE QUILICHE ALTAMIRANO" w:date="2022-11-23T17:58:00Z">
        <w:r w:rsidR="00B0685D">
          <w:t xml:space="preserve"> standard</w:t>
        </w:r>
      </w:ins>
      <w:ins w:id="507" w:author="RENATO JOSE QUILICHE ALTAMIRANO" w:date="2022-11-23T17:52:00Z">
        <w:r>
          <w:t xml:space="preserve"> Machine Learning pipeline to a particular case of study: the Puno region of Peru. </w:t>
        </w:r>
      </w:ins>
      <w:ins w:id="508" w:author="RENATO JOSE QUILICHE ALTAMIRANO" w:date="2022-11-23T17:58:00Z">
        <w:r w:rsidR="00B0685D">
          <w:t>The Puno region is</w:t>
        </w:r>
      </w:ins>
      <w:ins w:id="509" w:author="RENATO JOSE QUILICHE ALTAMIRANO" w:date="2022-11-23T17:59:00Z">
        <w:r w:rsidR="00B0685D">
          <w:t xml:space="preserve"> </w:t>
        </w:r>
      </w:ins>
      <w:ins w:id="510" w:author="RENATO JOSE QUILICHE ALTAMIRANO" w:date="2022-11-23T17:58:00Z">
        <w:r w:rsidR="00B0685D">
          <w:t>affected by</w:t>
        </w:r>
      </w:ins>
      <w:ins w:id="511" w:author="RENATO JOSE QUILICHE ALTAMIRANO" w:date="2022-11-23T17:59:00Z">
        <w:r w:rsidR="00B0685D">
          <w:t xml:space="preserve"> cold wave-related disasters</w:t>
        </w:r>
      </w:ins>
      <w:ins w:id="512" w:author="RENATO JOSE QUILICHE ALTAMIRANO" w:date="2022-11-23T18:02:00Z">
        <w:r w:rsidR="00B0685D">
          <w:t>. Cold waves reach large geographic boundaries</w:t>
        </w:r>
      </w:ins>
      <w:ins w:id="513" w:author="RENATO JOSE QUILICHE ALTAMIRANO" w:date="2022-11-23T18:03:00Z">
        <w:r w:rsidR="00B0685D">
          <w:t xml:space="preserve">. In such cases, </w:t>
        </w:r>
      </w:ins>
      <w:ins w:id="514" w:author="RENATO JOSE QUILICHE ALTAMIRANO" w:date="2022-11-23T18:04:00Z">
        <w:r w:rsidR="00B0685D">
          <w:t>where</w:t>
        </w:r>
      </w:ins>
      <w:ins w:id="515" w:author="RENATO JOSE QUILICHE ALTAMIRANO" w:date="2022-11-23T18:03:00Z">
        <w:r w:rsidR="00B0685D">
          <w:t xml:space="preserve"> the entire population is exposed to hazardous events, differences in vulnerability shapes differences in disaster risk. Disasters are more likely to hap</w:t>
        </w:r>
      </w:ins>
      <w:ins w:id="516" w:author="RENATO JOSE QUILICHE ALTAMIRANO" w:date="2022-11-23T18:04:00Z">
        <w:r w:rsidR="00B0685D">
          <w:t xml:space="preserve">pen where households are more vulnerable. In this case, cold waves </w:t>
        </w:r>
      </w:ins>
      <w:ins w:id="517" w:author="RENATO JOSE QUILICHE ALTAMIRANO" w:date="2022-11-23T18:06:00Z">
        <w:r w:rsidR="00B0685D">
          <w:t>produce</w:t>
        </w:r>
      </w:ins>
      <w:ins w:id="518" w:author="RENATO JOSE QUILICHE ALTAMIRANO" w:date="2022-11-23T18:04:00Z">
        <w:r w:rsidR="00B0685D">
          <w:t xml:space="preserve"> higher losses for agricultural ho</w:t>
        </w:r>
      </w:ins>
      <w:ins w:id="519" w:author="RENATO JOSE QUILICHE ALTAMIRANO" w:date="2022-11-23T18:05:00Z">
        <w:r w:rsidR="00B0685D">
          <w:t xml:space="preserve">useholds, or households </w:t>
        </w:r>
      </w:ins>
      <w:ins w:id="520" w:author="RENATO JOSE QUILICHE ALTAMIRANO" w:date="2022-11-23T18:06:00Z">
        <w:r w:rsidR="00B0685D">
          <w:t>that are built with low quality materials.</w:t>
        </w:r>
      </w:ins>
      <w:ins w:id="521" w:author="RENATO JOSE QUILICHE ALTAMIRANO" w:date="2022-11-23T18:16:00Z">
        <w:r w:rsidR="00C05502">
          <w:t xml:space="preserve"> Figure 2 illustrates the </w:t>
        </w:r>
      </w:ins>
      <w:ins w:id="522" w:author="RENATO JOSE QUILICHE ALTAMIRANO" w:date="2022-11-23T18:17:00Z">
        <w:r w:rsidR="00C05502">
          <w:t>triggering process of cold waves-related disasters.</w:t>
        </w:r>
      </w:ins>
    </w:p>
    <w:p w14:paraId="679CFDAD" w14:textId="507D6BB9" w:rsidR="00C05502" w:rsidRPr="00DA00BD" w:rsidRDefault="00C05502" w:rsidP="00C05502">
      <w:pPr>
        <w:jc w:val="center"/>
        <w:rPr>
          <w:ins w:id="523" w:author="RENATO JOSE QUILICHE ALTAMIRANO" w:date="2022-11-23T18:17:00Z"/>
        </w:rPr>
      </w:pPr>
      <w:ins w:id="524" w:author="RENATO JOSE QUILICHE ALTAMIRANO" w:date="2022-11-23T18:17:00Z">
        <w:r w:rsidRPr="00DA00BD">
          <w:rPr>
            <w:b/>
            <w:bCs/>
          </w:rPr>
          <w:t xml:space="preserve">Figure </w:t>
        </w:r>
      </w:ins>
      <w:ins w:id="525" w:author="RENATO JOSE QUILICHE ALTAMIRANO" w:date="2022-11-23T18:29:00Z">
        <w:r w:rsidR="00B835BB">
          <w:rPr>
            <w:b/>
            <w:bCs/>
          </w:rPr>
          <w:t>2</w:t>
        </w:r>
      </w:ins>
      <w:ins w:id="526" w:author="RENATO JOSE QUILICHE ALTAMIRANO" w:date="2022-11-23T18:17:00Z">
        <w:del w:id="527"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ins>
    </w:p>
    <w:p w14:paraId="0CBCC93E" w14:textId="77777777" w:rsidR="00C05502" w:rsidDel="00C05502" w:rsidRDefault="00C05502" w:rsidP="00C05502">
      <w:pPr>
        <w:jc w:val="center"/>
        <w:rPr>
          <w:ins w:id="528" w:author="RENATO JOSE QUILICHE ALTAMIRANO" w:date="2022-11-23T18:17:00Z"/>
          <w:del w:id="529" w:author="RENATO JOSE QUILICHE ALTAMIRANO" w:date="2022-11-23T18:17:00Z"/>
        </w:rPr>
      </w:pPr>
      <w:ins w:id="530"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02FCF18E" w14:textId="77777777" w:rsidR="00C05502" w:rsidRDefault="00C05502">
      <w:pPr>
        <w:jc w:val="center"/>
        <w:rPr>
          <w:ins w:id="531" w:author="RENATO JOSE QUILICHE ALTAMIRANO" w:date="2022-11-23T18:08:00Z"/>
        </w:rPr>
        <w:pPrChange w:id="532" w:author="RENATO JOSE QUILICHE ALTAMIRANO" w:date="2022-11-23T18:17:00Z">
          <w:pPr>
            <w:jc w:val="both"/>
          </w:pPr>
        </w:pPrChange>
      </w:pPr>
    </w:p>
    <w:p w14:paraId="6B4E6755" w14:textId="334DCB7F" w:rsidR="00A2087D" w:rsidRDefault="00A2087D" w:rsidP="00C05502">
      <w:pPr>
        <w:jc w:val="both"/>
      </w:pPr>
      <w:r>
        <w:t>Regarding cold-wave related mortality, L</w:t>
      </w:r>
      <w:r w:rsidRPr="00345400">
        <w:t>ó</w:t>
      </w:r>
      <w:r>
        <w:t xml:space="preserve">pez-Bueno et al. (2021) performed statistical analysis of mortality rates in both urban and rural areas of Madrid, Spain. The authors conclude that the main risk drivers of mortality rates are socioeconomic. They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w:t>
      </w:r>
      <w:r>
        <w:lastRenderedPageBreak/>
        <w:t>monetary surplus to exchange for health and education services in local markets in contexts of severe deprivations and ELTEs for the case of Puno.</w:t>
      </w:r>
    </w:p>
    <w:p w14:paraId="653FADA5" w14:textId="4F82E314" w:rsidR="00726704" w:rsidRDefault="00D67376" w:rsidP="00C05502">
      <w:pPr>
        <w:jc w:val="both"/>
        <w:rPr>
          <w:ins w:id="533" w:author="RENATO JOSE QUILICHE ALTAMIRANO" w:date="2022-11-23T18:22:00Z"/>
        </w:rPr>
      </w:pPr>
      <w:ins w:id="534" w:author="RENATO JOSE QUILICHE ALTAMIRANO" w:date="2022-11-24T18:40:00Z">
        <w:r>
          <w:t>Table</w:t>
        </w:r>
      </w:ins>
      <w:ins w:id="535" w:author="RENATO JOSE QUILICHE ALTAMIRANO" w:date="2022-11-23T18:22:00Z">
        <w:r w:rsidR="00726704">
          <w:t xml:space="preserve"> 2 shows</w:t>
        </w:r>
      </w:ins>
      <w:ins w:id="536" w:author="RENATO JOSE QUILICHE ALTAMIRANO" w:date="2022-11-23T18:24:00Z">
        <w:r w:rsidR="00726704">
          <w:t xml:space="preserve"> an event log of cold wave-related disasters that affected </w:t>
        </w:r>
      </w:ins>
      <w:ins w:id="537" w:author="RENATO JOSE QUILICHE ALTAMIRANO" w:date="2022-11-24T20:20:00Z">
        <w:r w:rsidR="00087158">
          <w:t>the south</w:t>
        </w:r>
      </w:ins>
      <w:ins w:id="538" w:author="RENATO JOSE QUILICHE ALTAMIRANO" w:date="2022-11-23T18:24:00Z">
        <w:r w:rsidR="00726704">
          <w:t xml:space="preserve"> Andean region</w:t>
        </w:r>
      </w:ins>
      <w:ins w:id="539" w:author="RENATO JOSE QUILICHE ALTAMIRANO" w:date="2022-11-23T18:25:00Z">
        <w:r w:rsidR="00726704">
          <w:t xml:space="preserve"> of Perú including Puno</w:t>
        </w:r>
      </w:ins>
      <w:ins w:id="540" w:author="RENATO JOSE QUILICHE ALTAMIRANO" w:date="2022-11-23T18:24:00Z">
        <w:r w:rsidR="00726704">
          <w:t>.</w:t>
        </w:r>
      </w:ins>
      <w:ins w:id="541" w:author="RENATO JOSE QUILICHE ALTAMIRANO" w:date="2022-11-23T18:25:00Z">
        <w:r w:rsidR="00726704">
          <w:t xml:space="preserve"> These logs are representative of the magnitude of the cold waves in terms of minimum temperature, duration, affected people and</w:t>
        </w:r>
      </w:ins>
      <w:ins w:id="542" w:author="RENATO JOSE QUILICHE ALTAMIRANO" w:date="2022-11-23T18:26:00Z">
        <w:r w:rsidR="00726704">
          <w:t xml:space="preserve"> year when the disaster was registered. </w:t>
        </w:r>
      </w:ins>
      <w:ins w:id="543" w:author="RENATO JOSE QUILICHE ALTAMIRANO" w:date="2022-11-23T18:29:00Z">
        <w:r w:rsidR="00B835BB">
          <w:t xml:space="preserve">This information along with the time series of minimum temperature reported in Figure </w:t>
        </w:r>
      </w:ins>
      <w:ins w:id="544" w:author="RENATO JOSE QUILICHE ALTAMIRANO" w:date="2022-11-23T18:30:00Z">
        <w:r w:rsidR="00B835BB">
          <w:t>3 provides evidence that illustrates the seasonality of the cold waves in Puno.</w:t>
        </w:r>
      </w:ins>
      <w:ins w:id="545" w:author="RENATO JOSE QUILICHE ALTAMIRANO" w:date="2022-11-23T18:31:00Z">
        <w:r w:rsidR="00B835BB">
          <w:t xml:space="preserve"> Every year</w:t>
        </w:r>
      </w:ins>
      <w:ins w:id="546" w:author="RENATO JOSE QUILICHE ALTAMIRANO" w:date="2022-11-23T18:32:00Z">
        <w:r w:rsidR="00B835BB">
          <w:t>, households located within Puno are exposed to cold waves</w:t>
        </w:r>
      </w:ins>
      <w:ins w:id="547" w:author="RENATO JOSE QUILICHE ALTAMIRANO" w:date="2022-11-23T18:33:00Z">
        <w:r w:rsidR="00B835BB">
          <w:t xml:space="preserve">. In July, August and September, the exposure </w:t>
        </w:r>
      </w:ins>
      <w:ins w:id="548" w:author="RENATO JOSE QUILICHE ALTAMIRANO" w:date="2022-11-23T18:34:00Z">
        <w:r w:rsidR="00B835BB">
          <w:t>tends</w:t>
        </w:r>
      </w:ins>
      <w:ins w:id="549" w:author="RENATO JOSE QUILICHE ALTAMIRANO" w:date="2022-11-23T18:33:00Z">
        <w:r w:rsidR="00B835BB">
          <w:t xml:space="preserve"> to be higher on average for all the </w:t>
        </w:r>
      </w:ins>
      <w:ins w:id="550" w:author="RENATO JOSE QUILICHE ALTAMIRANO" w:date="2022-11-23T18:34:00Z">
        <w:r w:rsidR="00B835BB">
          <w:t>meteorological stations that collect temperature data in Puno.</w:t>
        </w:r>
      </w:ins>
    </w:p>
    <w:p w14:paraId="6A343387" w14:textId="218410A9" w:rsidR="00726704" w:rsidRDefault="00726704" w:rsidP="00726704">
      <w:pPr>
        <w:rPr>
          <w:ins w:id="551" w:author="RENATO JOSE QUILICHE ALTAMIRANO" w:date="2022-11-23T18:22:00Z"/>
        </w:rPr>
      </w:pPr>
      <w:ins w:id="552" w:author="RENATO JOSE QUILICHE ALTAMIRANO" w:date="2022-11-23T18:22:00Z">
        <w:r w:rsidRPr="002E5182">
          <w:rPr>
            <w:b/>
            <w:bCs/>
          </w:rPr>
          <w:t xml:space="preserve">Table </w:t>
        </w:r>
        <w:r>
          <w:rPr>
            <w:b/>
            <w:bCs/>
          </w:rPr>
          <w:t xml:space="preserve">2. </w:t>
        </w:r>
        <w:r>
          <w:t>Event log of cold wave</w:t>
        </w:r>
      </w:ins>
      <w:ins w:id="553" w:author="RENATO JOSE QUILICHE ALTAMIRANO" w:date="2022-11-23T18:23:00Z">
        <w:r>
          <w:t>-related disasters that affected Puno</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554"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555" w:author="RENATO JOSE QUILICHE ALTAMIRANO" w:date="2022-11-23T18:22:00Z"/>
                <w:b/>
                <w:bCs/>
                <w:sz w:val="20"/>
                <w:szCs w:val="20"/>
              </w:rPr>
            </w:pPr>
            <w:ins w:id="556"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557" w:author="RENATO JOSE QUILICHE ALTAMIRANO" w:date="2022-11-23T18:22:00Z"/>
                <w:b/>
                <w:bCs/>
                <w:sz w:val="20"/>
                <w:szCs w:val="20"/>
              </w:rPr>
            </w:pPr>
            <w:ins w:id="558"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559" w:author="RENATO JOSE QUILICHE ALTAMIRANO" w:date="2022-11-23T18:22:00Z"/>
                <w:b/>
                <w:bCs/>
                <w:sz w:val="20"/>
                <w:szCs w:val="20"/>
              </w:rPr>
            </w:pPr>
            <w:ins w:id="560"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561" w:author="RENATO JOSE QUILICHE ALTAMIRANO" w:date="2022-11-23T18:22:00Z"/>
                <w:b/>
                <w:bCs/>
                <w:sz w:val="20"/>
                <w:szCs w:val="20"/>
              </w:rPr>
            </w:pPr>
            <w:ins w:id="562"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563" w:author="RENATO JOSE QUILICHE ALTAMIRANO" w:date="2022-11-23T18:22:00Z"/>
                <w:b/>
                <w:bCs/>
                <w:sz w:val="20"/>
                <w:szCs w:val="20"/>
              </w:rPr>
            </w:pPr>
            <w:ins w:id="564"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565" w:author="RENATO JOSE QUILICHE ALTAMIRANO" w:date="2022-11-23T18:22:00Z"/>
                <w:b/>
                <w:bCs/>
                <w:sz w:val="20"/>
                <w:szCs w:val="20"/>
              </w:rPr>
            </w:pPr>
            <w:ins w:id="566" w:author="RENATO JOSE QUILICHE ALTAMIRANO" w:date="2022-11-23T18:22:00Z">
              <w:r w:rsidRPr="00537EE9">
                <w:rPr>
                  <w:b/>
                  <w:bCs/>
                  <w:sz w:val="20"/>
                  <w:szCs w:val="20"/>
                </w:rPr>
                <w:t>Total Affected</w:t>
              </w:r>
            </w:ins>
          </w:p>
        </w:tc>
      </w:tr>
      <w:tr w:rsidR="00726704" w14:paraId="6D96746E" w14:textId="77777777" w:rsidTr="00E77289">
        <w:trPr>
          <w:ins w:id="567"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568" w:author="RENATO JOSE QUILICHE ALTAMIRANO" w:date="2022-11-23T18:22:00Z"/>
                <w:sz w:val="20"/>
                <w:szCs w:val="20"/>
              </w:rPr>
            </w:pPr>
            <w:ins w:id="569"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570" w:author="RENATO JOSE QUILICHE ALTAMIRANO" w:date="2022-11-23T18:22:00Z"/>
                <w:sz w:val="20"/>
                <w:szCs w:val="20"/>
              </w:rPr>
            </w:pPr>
            <w:ins w:id="571"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572" w:author="RENATO JOSE QUILICHE ALTAMIRANO" w:date="2022-11-23T18:22:00Z"/>
                <w:sz w:val="20"/>
                <w:szCs w:val="20"/>
              </w:rPr>
            </w:pPr>
            <w:ins w:id="573"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574" w:author="RENATO JOSE QUILICHE ALTAMIRANO" w:date="2022-11-23T18:22:00Z"/>
                <w:sz w:val="20"/>
                <w:szCs w:val="20"/>
              </w:rPr>
            </w:pPr>
            <w:ins w:id="575"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576" w:author="RENATO JOSE QUILICHE ALTAMIRANO" w:date="2022-11-23T18:22:00Z"/>
                <w:sz w:val="20"/>
                <w:szCs w:val="20"/>
              </w:rPr>
            </w:pPr>
            <w:ins w:id="577"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578" w:author="RENATO JOSE QUILICHE ALTAMIRANO" w:date="2022-11-23T18:22:00Z"/>
                <w:color w:val="000000"/>
                <w:sz w:val="20"/>
                <w:szCs w:val="20"/>
                <w:lang w:val="es-ES"/>
              </w:rPr>
            </w:pPr>
            <w:ins w:id="579" w:author="RENATO JOSE QUILICHE ALTAMIRANO" w:date="2022-11-23T18:22:00Z">
              <w:r w:rsidRPr="00537EE9">
                <w:rPr>
                  <w:color w:val="000000"/>
                  <w:sz w:val="20"/>
                  <w:szCs w:val="20"/>
                </w:rPr>
                <w:t>1839888</w:t>
              </w:r>
            </w:ins>
          </w:p>
        </w:tc>
      </w:tr>
      <w:tr w:rsidR="00726704" w14:paraId="0BC20C1C" w14:textId="77777777" w:rsidTr="00E77289">
        <w:trPr>
          <w:ins w:id="580" w:author="RENATO JOSE QUILICHE ALTAMIRANO" w:date="2022-11-23T18:22:00Z"/>
        </w:trPr>
        <w:tc>
          <w:tcPr>
            <w:tcW w:w="1921" w:type="pct"/>
          </w:tcPr>
          <w:p w14:paraId="3FFD8D82" w14:textId="77777777" w:rsidR="00726704" w:rsidRPr="00537EE9" w:rsidRDefault="00726704" w:rsidP="00E77289">
            <w:pPr>
              <w:jc w:val="both"/>
              <w:rPr>
                <w:ins w:id="581" w:author="RENATO JOSE QUILICHE ALTAMIRANO" w:date="2022-11-23T18:22:00Z"/>
                <w:sz w:val="20"/>
                <w:szCs w:val="20"/>
              </w:rPr>
            </w:pPr>
            <w:ins w:id="582"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583" w:author="RENATO JOSE QUILICHE ALTAMIRANO" w:date="2022-11-23T18:22:00Z"/>
                <w:sz w:val="20"/>
                <w:szCs w:val="20"/>
              </w:rPr>
            </w:pPr>
            <w:ins w:id="584"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585" w:author="RENATO JOSE QUILICHE ALTAMIRANO" w:date="2022-11-23T18:22:00Z"/>
                <w:sz w:val="20"/>
                <w:szCs w:val="20"/>
              </w:rPr>
            </w:pPr>
            <w:ins w:id="586"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587" w:author="RENATO JOSE QUILICHE ALTAMIRANO" w:date="2022-11-23T18:22:00Z"/>
                <w:sz w:val="20"/>
                <w:szCs w:val="20"/>
              </w:rPr>
            </w:pPr>
            <w:ins w:id="588"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589" w:author="RENATO JOSE QUILICHE ALTAMIRANO" w:date="2022-11-23T18:22:00Z"/>
                <w:sz w:val="20"/>
                <w:szCs w:val="20"/>
              </w:rPr>
            </w:pPr>
            <w:ins w:id="590"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591" w:author="RENATO JOSE QUILICHE ALTAMIRANO" w:date="2022-11-23T18:22:00Z"/>
                <w:color w:val="000000"/>
                <w:sz w:val="20"/>
                <w:szCs w:val="20"/>
                <w:lang w:val="es-ES"/>
              </w:rPr>
            </w:pPr>
            <w:ins w:id="592" w:author="RENATO JOSE QUILICHE ALTAMIRANO" w:date="2022-11-23T18:22:00Z">
              <w:r w:rsidRPr="00537EE9">
                <w:rPr>
                  <w:color w:val="000000"/>
                  <w:sz w:val="20"/>
                  <w:szCs w:val="20"/>
                </w:rPr>
                <w:t>2137467</w:t>
              </w:r>
            </w:ins>
          </w:p>
        </w:tc>
      </w:tr>
      <w:tr w:rsidR="00726704" w14:paraId="5D85568C" w14:textId="77777777" w:rsidTr="00E77289">
        <w:trPr>
          <w:ins w:id="593" w:author="RENATO JOSE QUILICHE ALTAMIRANO" w:date="2022-11-23T18:22:00Z"/>
        </w:trPr>
        <w:tc>
          <w:tcPr>
            <w:tcW w:w="1921" w:type="pct"/>
          </w:tcPr>
          <w:p w14:paraId="2E57440C" w14:textId="77777777" w:rsidR="00726704" w:rsidRPr="00537EE9" w:rsidRDefault="00726704" w:rsidP="00E77289">
            <w:pPr>
              <w:jc w:val="both"/>
              <w:rPr>
                <w:ins w:id="594" w:author="RENATO JOSE QUILICHE ALTAMIRANO" w:date="2022-11-23T18:22:00Z"/>
                <w:sz w:val="20"/>
                <w:szCs w:val="20"/>
              </w:rPr>
            </w:pPr>
            <w:ins w:id="595"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596" w:author="RENATO JOSE QUILICHE ALTAMIRANO" w:date="2022-11-23T18:22:00Z"/>
                <w:sz w:val="20"/>
                <w:szCs w:val="20"/>
              </w:rPr>
            </w:pPr>
            <w:ins w:id="597"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598" w:author="RENATO JOSE QUILICHE ALTAMIRANO" w:date="2022-11-23T18:22:00Z"/>
                <w:sz w:val="20"/>
                <w:szCs w:val="20"/>
              </w:rPr>
            </w:pPr>
            <w:ins w:id="599"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600" w:author="RENATO JOSE QUILICHE ALTAMIRANO" w:date="2022-11-23T18:22:00Z"/>
                <w:sz w:val="20"/>
                <w:szCs w:val="20"/>
              </w:rPr>
            </w:pPr>
            <w:ins w:id="601"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602" w:author="RENATO JOSE QUILICHE ALTAMIRANO" w:date="2022-11-23T18:22:00Z"/>
                <w:sz w:val="20"/>
                <w:szCs w:val="20"/>
              </w:rPr>
            </w:pPr>
            <w:ins w:id="603"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604" w:author="RENATO JOSE QUILICHE ALTAMIRANO" w:date="2022-11-23T18:22:00Z"/>
                <w:color w:val="000000"/>
                <w:sz w:val="20"/>
                <w:szCs w:val="20"/>
                <w:lang w:val="es-ES"/>
              </w:rPr>
            </w:pPr>
            <w:ins w:id="605" w:author="RENATO JOSE QUILICHE ALTAMIRANO" w:date="2022-11-23T18:22:00Z">
              <w:r w:rsidRPr="00537EE9">
                <w:rPr>
                  <w:color w:val="000000"/>
                  <w:sz w:val="20"/>
                  <w:szCs w:val="20"/>
                </w:rPr>
                <w:t>884572</w:t>
              </w:r>
            </w:ins>
          </w:p>
        </w:tc>
      </w:tr>
      <w:tr w:rsidR="00726704" w14:paraId="7CB5B633" w14:textId="77777777" w:rsidTr="00E77289">
        <w:trPr>
          <w:ins w:id="606"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607" w:author="RENATO JOSE QUILICHE ALTAMIRANO" w:date="2022-11-23T18:22:00Z"/>
                <w:sz w:val="20"/>
                <w:szCs w:val="20"/>
              </w:rPr>
            </w:pPr>
            <w:ins w:id="608"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609" w:author="RENATO JOSE QUILICHE ALTAMIRANO" w:date="2022-11-23T18:22:00Z"/>
                <w:sz w:val="20"/>
                <w:szCs w:val="20"/>
              </w:rPr>
            </w:pPr>
            <w:ins w:id="610"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611" w:author="RENATO JOSE QUILICHE ALTAMIRANO" w:date="2022-11-23T18:22:00Z"/>
                <w:sz w:val="20"/>
                <w:szCs w:val="20"/>
              </w:rPr>
            </w:pPr>
            <w:ins w:id="612"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613" w:author="RENATO JOSE QUILICHE ALTAMIRANO" w:date="2022-11-23T18:22:00Z"/>
                <w:sz w:val="20"/>
                <w:szCs w:val="20"/>
              </w:rPr>
            </w:pPr>
            <w:ins w:id="614"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615" w:author="RENATO JOSE QUILICHE ALTAMIRANO" w:date="2022-11-23T18:22:00Z"/>
                <w:sz w:val="20"/>
                <w:szCs w:val="20"/>
              </w:rPr>
            </w:pPr>
            <w:ins w:id="616"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617" w:author="RENATO JOSE QUILICHE ALTAMIRANO" w:date="2022-11-23T18:22:00Z"/>
                <w:color w:val="000000"/>
                <w:sz w:val="20"/>
                <w:szCs w:val="20"/>
                <w:lang w:val="es-ES"/>
              </w:rPr>
            </w:pPr>
            <w:ins w:id="618"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619" w:author="RENATO JOSE QUILICHE ALTAMIRANO" w:date="2022-11-23T18:22:00Z"/>
          <w:sz w:val="18"/>
          <w:szCs w:val="18"/>
        </w:rPr>
      </w:pPr>
      <w:ins w:id="620"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621" w:author="RENATO JOSE QUILICHE ALTAMIRANO" w:date="2022-11-23T18:21:00Z"/>
        </w:rPr>
      </w:pPr>
      <w:ins w:id="622"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ins>
      <w:ins w:id="623" w:author="RENATO JOSE QUILICHE ALTAMIRANO" w:date="2022-11-23T18:38:00Z">
        <w:r>
          <w:t xml:space="preserve">, </w:t>
        </w:r>
      </w:ins>
      <w:ins w:id="624" w:author="RENATO JOSE QUILICHE ALTAMIRANO" w:date="2022-11-23T18:35:00Z">
        <w:del w:id="625" w:author="RENATO JOSE QUILICHE ALTAMIRANO" w:date="2022-11-23T18:38:00Z">
          <w:r w:rsidDel="00B835BB">
            <w:delText xml:space="preserve"> based on data from SENAHMI </w:delText>
          </w:r>
        </w:del>
        <w:r>
          <w:t xml:space="preserve">76.2% of the territory </w:t>
        </w:r>
        <w:del w:id="626"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ins>
      <w:ins w:id="627" w:author="RENATO JOSE QUILICHE ALTAMIRANO" w:date="2022-11-23T18:38:00Z">
        <w:r>
          <w:t xml:space="preserve"> within Puno</w:t>
        </w:r>
      </w:ins>
      <w:ins w:id="628" w:author="RENATO JOSE QUILICHE ALTAMIRANO" w:date="2022-11-23T18:35:00Z">
        <w:r>
          <w: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ins>
    </w:p>
    <w:p w14:paraId="28F3798A" w14:textId="0E68E8FD" w:rsidR="00E308B8" w:rsidRDefault="00C05502" w:rsidP="00C05502">
      <w:pPr>
        <w:jc w:val="both"/>
        <w:rPr>
          <w:ins w:id="633" w:author="RENATO JOSE QUILICHE ALTAMIRANO" w:date="2022-11-23T19:58:00Z"/>
        </w:rPr>
      </w:pPr>
      <w:ins w:id="634" w:author="RENATO JOSE QUILICHE ALTAMIRANO" w:date="2022-11-23T18:14:00Z">
        <w:r>
          <w:t>Th</w:t>
        </w:r>
      </w:ins>
      <w:ins w:id="635" w:author="RENATO JOSE QUILICHE ALTAMIRANO" w:date="2022-11-23T18:21:00Z">
        <w:r w:rsidR="00726704">
          <w:t>e</w:t>
        </w:r>
      </w:ins>
      <w:ins w:id="636" w:author="RENATO JOSE QUILICHE ALTAMIRANO" w:date="2022-11-23T18:14:00Z">
        <w:r>
          <w:t xml:space="preserve"> analysis was made at the household level. This level of granularity allows the researchers to draw insights for the points of final demand of aid</w:t>
        </w:r>
      </w:ins>
      <w:ins w:id="637" w:author="RENATO JOSE QUILICHE ALTAMIRANO" w:date="2022-11-23T18:17:00Z">
        <w:r>
          <w:t>, also called the final echelon of the Humanitarian Supply Ch</w:t>
        </w:r>
      </w:ins>
      <w:ins w:id="638" w:author="RENATO JOSE QUILICHE ALTAMIRANO" w:date="2022-11-23T18:18:00Z">
        <w:r>
          <w:t>ain (Chong et al., 2019)</w:t>
        </w:r>
      </w:ins>
      <w:ins w:id="639" w:author="RENATO JOSE QUILICHE ALTAMIRANO" w:date="2022-11-23T18:14:00Z">
        <w:r>
          <w:t xml:space="preserve">. </w:t>
        </w:r>
      </w:ins>
      <w:ins w:id="640" w:author="RENATO JOSE QUILICHE ALTAMIRANO" w:date="2022-11-23T18:15:00Z">
        <w:r>
          <w:t xml:space="preserve">Such information is valuable for the development of humanitarian operations </w:t>
        </w:r>
      </w:ins>
      <w:ins w:id="641" w:author="RENATO JOSE QUILICHE ALTAMIRANO" w:date="2022-11-23T20:00:00Z">
        <w:r w:rsidR="00E308B8">
          <w:t>including</w:t>
        </w:r>
      </w:ins>
      <w:ins w:id="642" w:author="RENATO JOSE QUILICHE ALTAMIRANO" w:date="2022-11-23T18:15:00Z">
        <w:r>
          <w:t xml:space="preserve"> disaster preparedness</w:t>
        </w:r>
      </w:ins>
      <w:ins w:id="643" w:author="RENATO JOSE QUILICHE ALTAMIRANO" w:date="2022-11-23T20:00:00Z">
        <w:r w:rsidR="00E308B8">
          <w:t xml:space="preserve"> strategies</w:t>
        </w:r>
      </w:ins>
      <w:ins w:id="644" w:author="RENATO JOSE QUILICHE ALTAMIRANO" w:date="2022-11-23T18:15:00Z">
        <w:r>
          <w:t xml:space="preserve">. </w:t>
        </w:r>
      </w:ins>
    </w:p>
    <w:p w14:paraId="5083EC49" w14:textId="54A56B4D" w:rsidR="00E308B8" w:rsidRDefault="00E308B8" w:rsidP="00C05502">
      <w:pPr>
        <w:jc w:val="both"/>
      </w:pPr>
      <w:ins w:id="645" w:author="RENATO JOSE QUILICHE ALTAMIRANO" w:date="2022-11-23T20:00:00Z">
        <w:r>
          <w:t>A particular characteristic of the case of study</w:t>
        </w:r>
      </w:ins>
      <w:ins w:id="646" w:author="RENATO JOSE QUILICHE ALTAMIRANO" w:date="2022-11-23T20:01:00Z">
        <w:r>
          <w:t>, that matters because the goal of the classifier is to identify the final demand points, is that popu</w:t>
        </w:r>
      </w:ins>
      <w:ins w:id="647" w:author="RENATO JOSE QUILICHE ALTAMIRANO" w:date="2022-11-23T20:02:00Z">
        <w:r>
          <w:t xml:space="preserve">lation are settled </w:t>
        </w:r>
      </w:ins>
      <w:ins w:id="648" w:author="RENATO JOSE QUILICHE ALTAMIRANO" w:date="2022-11-24T18:37:00Z">
        <w:r w:rsidR="00D67376">
          <w:t>dispersed</w:t>
        </w:r>
      </w:ins>
      <w:ins w:id="649" w:author="RENATO JOSE QUILICHE ALTAMIRANO" w:date="2022-11-23T20:02:00Z">
        <w:r>
          <w:t xml:space="preserve"> in space.</w:t>
        </w:r>
      </w:ins>
      <w:ins w:id="650" w:author="RENATO JOSE QUILICHE ALTAMIRANO" w:date="2022-11-23T20:03:00Z">
        <w:r>
          <w:t xml:space="preserve"> In Figure </w:t>
        </w:r>
      </w:ins>
      <w:r w:rsidR="003B2E79">
        <w:t>4</w:t>
      </w:r>
      <w:ins w:id="651" w:author="RENATO JOSE QUILICHE ALTAMIRANO" w:date="2022-11-23T20:03:00Z">
        <w:r>
          <w:t xml:space="preserve">, </w:t>
        </w:r>
      </w:ins>
      <w:ins w:id="652" w:author="RENATO JOSE QUILICHE ALTAMIRANO" w:date="2022-11-23T20:05:00Z">
        <w:r>
          <w:t xml:space="preserve">the localization of the majority of final demand points is outside the principal cities, in rural </w:t>
        </w:r>
      </w:ins>
      <w:ins w:id="653" w:author="RENATO JOSE QUILICHE ALTAMIRANO" w:date="2022-11-24T18:37:00Z">
        <w:r w:rsidR="00D67376">
          <w:t>areas</w:t>
        </w:r>
      </w:ins>
      <w:ins w:id="654" w:author="RENATO JOSE QUILICHE ALTAMIRANO" w:date="2022-11-23T20:05:00Z">
        <w:r>
          <w:t xml:space="preserve">. In those </w:t>
        </w:r>
      </w:ins>
      <w:ins w:id="655" w:author="RENATO JOSE QUILICHE ALTAMIRANO" w:date="2022-11-23T20:06:00Z">
        <w:r>
          <w:t>cases,</w:t>
        </w:r>
      </w:ins>
      <w:ins w:id="656" w:author="RENATO JOSE QUILICHE ALTAMIRANO" w:date="2022-11-23T20:05:00Z">
        <w:r>
          <w:t xml:space="preserve"> the log</w:t>
        </w:r>
      </w:ins>
      <w:ins w:id="657" w:author="RENATO JOSE QUILICHE ALTAMIRANO" w:date="2022-11-23T20:06:00Z">
        <w:r>
          <w:t xml:space="preserve">istic costs are high (Gutjahr and Fischer, 2018). </w:t>
        </w:r>
      </w:ins>
      <w:ins w:id="658" w:author="RENATO JOSE QUILICHE ALTAMIRANO" w:date="2022-11-23T20:07:00Z">
        <w:r>
          <w:t>On the other hand, misclassifying households that are at risk of being affe</w:t>
        </w:r>
      </w:ins>
      <w:ins w:id="659" w:author="RENATO JOSE QUILICHE ALTAMIRANO" w:date="2022-11-23T20:08:00Z">
        <w:r>
          <w:t>cted by a cold wave-related disaster would produce deprivation costs because those households</w:t>
        </w:r>
      </w:ins>
      <w:ins w:id="660" w:author="RENATO JOSE QUILICHE ALTAMIRANO" w:date="2022-11-23T20:09:00Z">
        <w:r w:rsidR="004922F8">
          <w:t xml:space="preserve"> do </w:t>
        </w:r>
      </w:ins>
      <w:ins w:id="661" w:author="RENATO JOSE QUILICHE ALTAMIRANO" w:date="2022-11-23T20:08:00Z">
        <w:r>
          <w:t>need</w:t>
        </w:r>
        <w:r w:rsidR="004922F8">
          <w:t xml:space="preserve"> aid</w:t>
        </w:r>
      </w:ins>
      <w:ins w:id="662" w:author="RENATO JOSE QUILICHE ALTAMIRANO" w:date="2022-11-23T20:09:00Z">
        <w:r w:rsidR="004922F8">
          <w:t>, but the model discriminates that they do not</w:t>
        </w:r>
      </w:ins>
      <w:ins w:id="663" w:author="RENATO JOSE QUILICHE ALTAMIRANO" w:date="2022-11-23T20:22:00Z">
        <w:r w:rsidR="007B0E9B">
          <w:t xml:space="preserve"> (Tomasini and Van Wassenhove, 2009; Leiras et al., 2017)</w:t>
        </w:r>
      </w:ins>
      <w:ins w:id="664" w:author="RENATO JOSE QUILICHE ALTAMIRANO" w:date="2022-11-23T20:09:00Z">
        <w:r w:rsidR="004922F8">
          <w:t xml:space="preserve">. </w:t>
        </w:r>
      </w:ins>
      <w:ins w:id="665" w:author="RENATO JOSE QUILICHE ALTAMIRANO" w:date="2022-11-23T20:16:00Z">
        <w:r w:rsidR="004922F8">
          <w:t>Leaving the problem of high logistic costs for future res</w:t>
        </w:r>
      </w:ins>
      <w:ins w:id="666" w:author="RENATO JOSE QUILICHE ALTAMIRANO" w:date="2022-11-23T20:17:00Z">
        <w:r w:rsidR="004922F8">
          <w:t xml:space="preserve">earch, as transport is outside the scope of this research, </w:t>
        </w:r>
      </w:ins>
      <w:ins w:id="667" w:author="RENATO JOSE QUILICHE ALTAMIRANO" w:date="2022-11-23T20:19:00Z">
        <w:r w:rsidR="007B0E9B">
          <w:t xml:space="preserve">a greater penalization for false negatives </w:t>
        </w:r>
      </w:ins>
      <w:ins w:id="668" w:author="RENATO JOSE QUILICHE ALTAMIRANO" w:date="2022-11-23T20:21:00Z">
        <w:r w:rsidR="007B0E9B">
          <w:t>was incorporated at the model training stage</w:t>
        </w:r>
      </w:ins>
      <w:ins w:id="669" w:author="RENATO JOSE QUILICHE ALTAMIRANO" w:date="2022-11-23T20:23:00Z">
        <w:r w:rsidR="007B0E9B">
          <w:t xml:space="preserve"> in order to produce </w:t>
        </w:r>
      </w:ins>
      <w:ins w:id="670" w:author="RENATO JOSE QUILICHE ALTAMIRANO" w:date="2022-11-24T18:39:00Z">
        <w:r w:rsidR="00D67376">
          <w:t>accurate</w:t>
        </w:r>
      </w:ins>
      <w:ins w:id="671" w:author="RENATO JOSE QUILICHE ALTAMIRANO" w:date="2022-11-23T20:23:00Z">
        <w:r w:rsidR="007B0E9B">
          <w:t xml:space="preserve"> classifications with minimum deprivation costs</w:t>
        </w:r>
      </w:ins>
      <w:ins w:id="672" w:author="RENATO JOSE QUILICHE ALTAMIRANO" w:date="2022-11-23T20:21:00Z">
        <w:r w:rsidR="007B0E9B">
          <w:t>.</w:t>
        </w:r>
      </w:ins>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rPr>
          <w:ins w:id="673" w:author="RENATO JOSE QUILICHE ALTAMIRANO" w:date="2022-11-23T20:23:00Z"/>
        </w:rP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ins w:id="674" w:author="RENATO JOSE QUILICHE ALTAMIRANO" w:date="2022-11-24T20:20:00Z">
        <w:r>
          <w:t xml:space="preserve">This paper part from the </w:t>
        </w:r>
      </w:ins>
      <w:ins w:id="675" w:author="RENATO JOSE QUILICHE ALTAMIRANO" w:date="2022-11-24T20:21:00Z">
        <w:r>
          <w:t xml:space="preserve">problematic of disaster risk reduction for communities with recurrent disasters. Then it proposes </w:t>
        </w:r>
      </w:ins>
      <w:ins w:id="676" w:author="RENATO JOSE QUILICHE ALTAMIRANO" w:date="2022-11-24T20:22:00Z">
        <w:r>
          <w:t>to train a classifier using Machine Learning methods in order to identify points of final demand and support humanitarian operations. The appro</w:t>
        </w:r>
      </w:ins>
      <w:ins w:id="677" w:author="RENATO JOSE QUILICHE ALTAMIRANO" w:date="2022-11-24T20:23:00Z">
        <w:r>
          <w:t xml:space="preserve">ach </w:t>
        </w:r>
      </w:ins>
      <w:ins w:id="678" w:author="RENATO JOSE QUILICHE ALTAMIRANO" w:date="2022-11-24T20:24:00Z">
        <w:r>
          <w:t>focusses</w:t>
        </w:r>
      </w:ins>
      <w:ins w:id="679" w:author="RENATO JOSE QUILICHE ALTAMIRANO" w:date="2022-11-24T20:23:00Z">
        <w:r>
          <w:t xml:space="preserve"> on supporting pre-disaster risk reduction and planning activities, </w:t>
        </w:r>
      </w:ins>
      <w:ins w:id="680" w:author="RENATO JOSE QUILICHE ALTAMIRANO" w:date="2022-11-24T20:24:00Z">
        <w:r>
          <w:t>as it is the phase where the greater impact of model implementation is expected. Nevertheless,</w:t>
        </w:r>
      </w:ins>
      <w:ins w:id="681" w:author="RENATO JOSE QUILICHE ALTAMIRANO" w:date="2022-11-24T20:23:00Z">
        <w:r>
          <w:t xml:space="preserve"> the insights </w:t>
        </w:r>
      </w:ins>
      <w:ins w:id="682" w:author="RENATO JOSE QUILICHE ALTAMIRANO" w:date="2022-11-24T20:24:00Z">
        <w:r>
          <w:t xml:space="preserve">may be useful for post-disaster </w:t>
        </w:r>
      </w:ins>
      <w:ins w:id="683" w:author="RENATO JOSE QUILICHE ALTAMIRANO" w:date="2022-11-24T20:25:00Z">
        <w:r>
          <w:t xml:space="preserve">response and recovery activities, as </w:t>
        </w:r>
      </w:ins>
      <w:ins w:id="684" w:author="RENATO JOSE QUILICHE ALTAMIRANO" w:date="2022-11-24T20:31:00Z">
        <w:r w:rsidR="00A2087D">
          <w:t>it also contributes to the understanding of</w:t>
        </w:r>
      </w:ins>
      <w:ins w:id="685" w:author="RENATO JOSE QUILICHE ALTAMIRANO" w:date="2022-11-24T20:32:00Z">
        <w:r w:rsidR="00A2087D">
          <w:t xml:space="preserve"> vulnerability drivers at the household level. </w:t>
        </w:r>
      </w:ins>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pPr>
        <w:pStyle w:val="Heading1"/>
        <w:numPr>
          <w:ilvl w:val="0"/>
          <w:numId w:val="10"/>
        </w:numPr>
        <w:ind w:left="360"/>
        <w:pPrChange w:id="686" w:author="RENATO JOSE QUILICHE ALTAMIRANO" w:date="2022-11-17T19:44:00Z">
          <w:pPr>
            <w:pStyle w:val="Heading1"/>
            <w:numPr>
              <w:numId w:val="8"/>
            </w:numPr>
            <w:ind w:left="360" w:hanging="360"/>
          </w:pPr>
        </w:pPrChange>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29963628" w14:textId="2587E9FC"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r w:rsidR="00A00DF2">
        <w:t>,</w:t>
      </w:r>
      <w:r>
        <w:t xml:space="preserve"> according to insights </w:t>
      </w:r>
      <w:r w:rsidR="00573CA3">
        <w:t xml:space="preserve">pointed in the literature </w:t>
      </w:r>
      <w:r>
        <w:t xml:space="preserve">on </w:t>
      </w:r>
      <w:r w:rsidRPr="00596450">
        <w:rPr>
          <w:highlight w:val="yellow"/>
        </w:rPr>
        <w:t xml:space="preserve">possible features that may predict disaster risk classification and thus output a decision regarding </w:t>
      </w:r>
      <w:r w:rsidR="002A0B37">
        <w:rPr>
          <w:highlight w:val="yellow"/>
        </w:rPr>
        <w:t xml:space="preserve">aid </w:t>
      </w:r>
      <w:r w:rsidRPr="00596450">
        <w:rPr>
          <w:highlight w:val="yellow"/>
        </w:rPr>
        <w:t>delivery</w:t>
      </w:r>
      <w:r>
        <w:t xml:space="preserve"> (UNDRR, 2015; Salazar-Briones et al., 2020 and Renteria et al., 2021). In </w:t>
      </w:r>
      <w:r w:rsidR="002A0B37">
        <w:t xml:space="preserve">the </w:t>
      </w:r>
      <w:r>
        <w:t>survey, questions are asked to the head of the household and 23.33% of them are answered by another informant.</w:t>
      </w:r>
    </w:p>
    <w:p w14:paraId="02A859D4" w14:textId="43F59C12" w:rsidR="007555E9" w:rsidRDefault="007555E9" w:rsidP="007555E9">
      <w:pPr>
        <w:jc w:val="both"/>
      </w:pPr>
      <w:r>
        <w:t xml:space="preserve">The learning target is a binary indicator as shown by Equation 1. The empirical classification problem will be assessed through the lens of supervised learning techniques. Regarding classification classes, module 612 </w:t>
      </w:r>
      <w:r w:rsidR="00D2292E">
        <w:t>asks</w:t>
      </w:r>
      <w:r>
        <w:t xml:space="preserve"> the following question for each household: </w:t>
      </w:r>
      <w:r w:rsidRPr="00BD0363">
        <w:t>in the last 12 months, your house has been affected by natural disasters (drought, storm, plague, flood, etc.)?</w:t>
      </w:r>
      <w:r>
        <w:t xml:space="preserve"> One identified</w:t>
      </w:r>
      <w:r w:rsidRPr="00BD0363">
        <w:t xml:space="preserve"> problem </w:t>
      </w:r>
      <w:r>
        <w:t>is that</w:t>
      </w:r>
      <w:r w:rsidRPr="00BD0363">
        <w:t xml:space="preserve"> such </w:t>
      </w:r>
      <w:r w:rsidR="00D2292E">
        <w:t xml:space="preserve">a </w:t>
      </w:r>
      <w:r w:rsidRPr="00BD0363">
        <w:t>question does not provide specific information about the</w:t>
      </w:r>
      <w:r>
        <w:t xml:space="preserve"> type</w:t>
      </w:r>
      <w:r w:rsidRPr="00BD0363">
        <w:t xml:space="preserve"> of disaster</w:t>
      </w:r>
      <w:r>
        <w:t xml:space="preserve"> associated to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ListParagraph"/>
        <w:numPr>
          <w:ilvl w:val="0"/>
          <w:numId w:val="5"/>
        </w:numPr>
        <w:jc w:val="both"/>
      </w:pPr>
      <w:r>
        <w:t>For the specific case of Puno, there is an overwhelming prevalence of risks related to low temperatures</w:t>
      </w:r>
      <w:r>
        <w:rPr>
          <w:rStyle w:val="FootnoteReference"/>
        </w:rPr>
        <w:footnoteReference w:id="2"/>
      </w:r>
      <w:r>
        <w:t xml:space="preserve">. Furthermore, in this area lays 99.1% of the total population of Puno. </w:t>
      </w:r>
    </w:p>
    <w:p w14:paraId="5893081F" w14:textId="77777777" w:rsidR="007555E9" w:rsidRDefault="007555E9" w:rsidP="007555E9">
      <w:pPr>
        <w:pStyle w:val="ListParagraph"/>
        <w:numPr>
          <w:ilvl w:val="0"/>
          <w:numId w:val="5"/>
        </w:numPr>
        <w:jc w:val="both"/>
      </w:pPr>
      <w:r>
        <w:t>The average household’s monthly earnings are S/. 470.2 and the poverty line is estimated on S/. 352. Based on data from NHS 48.6% of households are poor for year 2019 and thus risk-prone because of their economic vulnerabilities.</w:t>
      </w:r>
    </w:p>
    <w:p w14:paraId="1BAB7D35" w14:textId="4071286B"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r w:rsidR="00FF53A6">
        <w:t xml:space="preserve">the </w:t>
      </w:r>
      <w:r>
        <w:t>vulnerability conditions shared by these households.</w:t>
      </w:r>
    </w:p>
    <w:p w14:paraId="1CEF1BF8" w14:textId="50286E75"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22D178D2"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if household is at </m:t>
                  </m:r>
                  <m:r>
                    <m:rPr>
                      <m:sty m:val="p"/>
                    </m:rPr>
                    <w:rPr>
                      <w:rFonts w:ascii="Cambria Math" w:hAnsi="Cambria Math"/>
                      <w:highlight w:val="yellow"/>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Caption"/>
        <w:rPr>
          <w:i w:val="0"/>
          <w:iCs w:val="0"/>
          <w:color w:val="auto"/>
        </w:rPr>
      </w:pPr>
      <w:bookmarkStart w:id="687" w:name="_Ref109218879"/>
      <w:commentRangeStart w:id="688"/>
      <w:r w:rsidRPr="00882F4D">
        <w:rPr>
          <w:b/>
          <w:bCs/>
          <w:i w:val="0"/>
          <w:iCs w:val="0"/>
          <w:color w:val="auto"/>
        </w:rPr>
        <w:t xml:space="preserve">Equation </w:t>
      </w:r>
      <w:commentRangeEnd w:id="688"/>
      <w:r w:rsidR="00BB30D0">
        <w:rPr>
          <w:rStyle w:val="CommentReference"/>
          <w:rFonts w:ascii="Calibri" w:eastAsia="Calibri" w:hAnsi="Calibri" w:cs="Calibri"/>
          <w:i w:val="0"/>
          <w:iCs w:val="0"/>
          <w:color w:val="auto"/>
          <w:lang w:eastAsia="es-ES"/>
        </w:rPr>
        <w:commentReference w:id="688"/>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687"/>
      <w:r>
        <w:rPr>
          <w:i w:val="0"/>
          <w:iCs w:val="0"/>
          <w:color w:val="auto"/>
        </w:rPr>
        <w:t>disaster risk</w:t>
      </w:r>
    </w:p>
    <w:p w14:paraId="31571EC8" w14:textId="77777777" w:rsidR="007555E9" w:rsidRDefault="007555E9" w:rsidP="002D08B2">
      <w:pPr>
        <w:pStyle w:val="Heading2"/>
        <w:numPr>
          <w:ilvl w:val="1"/>
          <w:numId w:val="8"/>
        </w:numPr>
        <w:ind w:left="432"/>
      </w:pPr>
      <w:r>
        <w:lastRenderedPageBreak/>
        <w:t>Dataset particularities and pre-processing</w:t>
      </w:r>
    </w:p>
    <w:p w14:paraId="76449979" w14:textId="77777777" w:rsidR="007555E9" w:rsidRDefault="007555E9" w:rsidP="007555E9">
      <w:pPr>
        <w:jc w:val="both"/>
      </w:pPr>
      <w:r>
        <w:t>The feature space extracted from NHS is multidimensional in the sense that several variables were collected for vulnerability dimensions: economic, health, social and geographical. This overcomes empirically the over-simplification of disaster vulnerability that suppos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High-dimensional datasets bring a lot of information to people, at the same time, because of its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FootnoteReference"/>
        </w:rPr>
        <w:footnoteReference w:id="3"/>
      </w:r>
      <w:r>
        <w:t>. To overcome this obstacle, we have selected supervised algorithms that 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importances’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ListParagraph"/>
        <w:numPr>
          <w:ilvl w:val="1"/>
          <w:numId w:val="4"/>
        </w:numPr>
        <w:jc w:val="both"/>
      </w:pPr>
      <w:r>
        <w:t>Proposed supervised learning algorithms</w:t>
      </w:r>
    </w:p>
    <w:p w14:paraId="6269D350" w14:textId="77777777"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plots the contributions to outcome prediction for each tree in their Random Forest Classifier (RFC). Novel approaches such as the one of Anitha and Vanitha (2022) uses Extreme Gradient Boosting (XGBoost) to perform feature selection and use the output </w:t>
      </w:r>
      <w:r>
        <w:lastRenderedPageBreak/>
        <w:t>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referred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the </w:t>
      </w:r>
      <w:r>
        <w:t xml:space="preserve"> construction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w:t>
      </w:r>
      <w:r>
        <w:lastRenderedPageBreak/>
        <w:t>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689"/>
      <w:r>
        <w:rPr>
          <w:rFonts w:eastAsiaTheme="minorEastAsia"/>
          <w:iCs/>
        </w:rPr>
        <w:t xml:space="preserve">Where, . Sparse </w:t>
      </w:r>
      <w:commentRangeEnd w:id="689"/>
      <w:r w:rsidR="00256C7A">
        <w:rPr>
          <w:rStyle w:val="CommentReference"/>
        </w:rPr>
        <w:commentReference w:id="689"/>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The following Figure 2 shows the confusion matrix that illustrates performance of classification algorithms. The mostly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w:t>
            </w:r>
            <w:r>
              <w:lastRenderedPageBreak/>
              <w:t xml:space="preserve">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w:lastRenderedPageBreak/>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vulnerabilities. Furthermore, if ignored, peaks of deprivations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lay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w:t>
      </w:r>
      <w:r>
        <w:lastRenderedPageBreak/>
        <w:t xml:space="preserve">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r w:rsidR="00AA2F19">
        <w:t xml:space="preserve">main  </w:t>
      </w:r>
      <w:r>
        <w:t xml:space="preserve">justification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690"/>
      <w:r w:rsidRPr="00170C41">
        <w:rPr>
          <w:highlight w:val="yellow"/>
        </w:rPr>
        <w:t>Pseudo-algorithm</w:t>
      </w:r>
      <w:commentRangeEnd w:id="690"/>
      <w:r w:rsidR="00AA2F19">
        <w:rPr>
          <w:rStyle w:val="CommentReference"/>
        </w:rPr>
        <w:commentReference w:id="690"/>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disastrous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w:proofErr w:type="spellStart"/>
            <m:oMathPara>
              <m:oMath>
                <m:r>
                  <m:rPr>
                    <m:nor/>
                  </m:rPr>
                  <w:rPr>
                    <w:rFonts w:ascii="Cambria Math" w:eastAsiaTheme="minorEastAsia" w:hAnsi="Cambria Math"/>
                  </w:rPr>
                  <m:t>max_depth</m:t>
                </m:r>
                <w:proofErr w:type="spellEnd"/>
                <m:r>
                  <m:rPr>
                    <m:nor/>
                  </m:rPr>
                  <w:rPr>
                    <w:rFonts w:ascii="Cambria Math" w:eastAsiaTheme="minorEastAsia" w:hAnsi="Cambria Math"/>
                  </w:rPr>
                  <m:t>=</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w:proofErr w:type="spellStart"/>
            <m:oMathPara>
              <m:oMath>
                <m:r>
                  <m:rPr>
                    <m:nor/>
                  </m:rPr>
                  <w:rPr>
                    <w:rFonts w:ascii="Cambria Math" w:hAnsi="Cambria Math"/>
                  </w:rPr>
                  <m:t>n_estimators</m:t>
                </m:r>
                <w:proofErr w:type="spellEnd"/>
                <m:r>
                  <m:rPr>
                    <m:nor/>
                  </m:rPr>
                  <w:rPr>
                    <w:rFonts w:ascii="Cambria Math" w:hAnsi="Cambria Math"/>
                  </w:rPr>
                  <m:t>=</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691" w:author="RENATO JOSE QUILICHE ALTAMIRANO" w:date="2022-11-17T19:44:00Z">
          <w:pPr>
            <w:pStyle w:val="Heading1"/>
            <w:numPr>
              <w:numId w:val="8"/>
            </w:numPr>
            <w:ind w:left="360" w:hanging="360"/>
          </w:pPr>
        </w:pPrChange>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produc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population has health problems (). More than half of the households in sample have at least a member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paths’.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shows the distribution of MCC and NPV metrics for both ENLR and RFC best hyperparameters’ configuration based on the algorithm</w:t>
      </w:r>
      <w:r w:rsidR="00C94485">
        <w:t xml:space="preserve"> in Equation 2</w:t>
      </w:r>
      <w:r>
        <w:t>.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692"/>
      <w:r>
        <w:t xml:space="preserve">Figures </w:t>
      </w:r>
      <w:commentRangeEnd w:id="692"/>
      <w:r w:rsidR="001D32C3">
        <w:rPr>
          <w:rStyle w:val="CommentReference"/>
        </w:rPr>
        <w:commentReference w:id="692"/>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693"/>
      <w:r>
        <w:lastRenderedPageBreak/>
        <w:t xml:space="preserve">Figures </w:t>
      </w:r>
      <w:commentRangeEnd w:id="693"/>
      <w:r w:rsidR="001D32C3">
        <w:rPr>
          <w:rStyle w:val="CommentReference"/>
        </w:rPr>
        <w:commentReference w:id="693"/>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694"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695"/>
      <w:r w:rsidRPr="002E3D17">
        <w:rPr>
          <w:b/>
          <w:bCs/>
        </w:rPr>
        <w:t>Figure</w:t>
      </w:r>
      <w:commentRangeEnd w:id="695"/>
      <w:r w:rsidR="00C82EAE">
        <w:rPr>
          <w:rStyle w:val="CommentReference"/>
        </w:rPr>
        <w:commentReference w:id="695"/>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696"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3" w:author="Leiras Adriana" w:date="2022-11-29T16:08:00Z" w:initials="AL">
    <w:p w14:paraId="07BDF9F1" w14:textId="77777777" w:rsidR="002C09F7" w:rsidRDefault="002C09F7" w:rsidP="007E0A6C">
      <w:r>
        <w:rPr>
          <w:rStyle w:val="CommentReference"/>
        </w:rPr>
        <w:annotationRef/>
      </w:r>
      <w:r>
        <w:rPr>
          <w:sz w:val="20"/>
          <w:szCs w:val="20"/>
        </w:rPr>
        <w:t>Sugiro retirar essa parte do título</w:t>
      </w:r>
    </w:p>
  </w:comment>
  <w:comment w:id="4" w:author="Leiras Adriana" w:date="2022-11-14T21:05:00Z" w:initials="AL">
    <w:p w14:paraId="44F034E1" w14:textId="040A06E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5"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6"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23"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24"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25"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26"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31"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32"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94"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103"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149"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150"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152"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153"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253" w:author="Leiras Adriana" w:date="2022-11-29T16:54:00Z" w:initials="AL">
    <w:p w14:paraId="7FB36942" w14:textId="77777777" w:rsidR="0050141A" w:rsidRDefault="0050141A" w:rsidP="00D4062B">
      <w:r>
        <w:rPr>
          <w:rStyle w:val="CommentReference"/>
        </w:rPr>
        <w:annotationRef/>
      </w:r>
      <w:r>
        <w:rPr>
          <w:sz w:val="20"/>
          <w:szCs w:val="20"/>
        </w:rPr>
        <w:t>Dá onde veio essa figura? Não copiar figuras de outras fontes. É plágio.</w:t>
      </w:r>
    </w:p>
  </w:comment>
  <w:comment w:id="254" w:author="Leiras Adriana" w:date="2022-11-29T17:41:00Z" w:initials="AL">
    <w:p w14:paraId="5BAA30C2" w14:textId="77777777" w:rsidR="00E223A5" w:rsidRDefault="00E223A5" w:rsidP="003C0182">
      <w:r>
        <w:rPr>
          <w:rStyle w:val="CommentReference"/>
        </w:rPr>
        <w:annotationRef/>
      </w:r>
      <w:r>
        <w:rPr>
          <w:sz w:val="20"/>
          <w:szCs w:val="20"/>
        </w:rPr>
        <w:t>retirar a figura ou adaptá-la</w:t>
      </w:r>
    </w:p>
  </w:comment>
  <w:comment w:id="298" w:author="Leiras Adriana" w:date="2022-11-29T17:46:00Z" w:initials="AL">
    <w:p w14:paraId="08A50B65" w14:textId="77777777" w:rsidR="009C58A8" w:rsidRDefault="009C58A8" w:rsidP="001F4D13">
      <w:r>
        <w:rPr>
          <w:rStyle w:val="CommentReference"/>
        </w:rPr>
        <w:annotationRef/>
      </w:r>
      <w:r>
        <w:rPr>
          <w:sz w:val="20"/>
          <w:szCs w:val="20"/>
        </w:rPr>
        <w:t>Esta seção é sobre aplicação de data science em DRR. Estes parágrafos, se necessários, deveriam estar na seção anterior.</w:t>
      </w:r>
    </w:p>
  </w:comment>
  <w:comment w:id="299" w:author="Leiras Adriana" w:date="2022-11-29T17:52:00Z" w:initials="AL">
    <w:p w14:paraId="6F57AB8F" w14:textId="77777777" w:rsidR="009C58A8" w:rsidRDefault="009C58A8" w:rsidP="00004B79">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4B631ED6" w14:textId="77777777" w:rsidR="009C58A8" w:rsidRDefault="009C58A8" w:rsidP="00004B79">
      <w:r>
        <w:rPr>
          <w:sz w:val="20"/>
          <w:szCs w:val="20"/>
        </w:rPr>
        <w:t>Precisa trabalhar um pouco mais neste texto.</w:t>
      </w:r>
    </w:p>
  </w:comment>
  <w:comment w:id="477" w:author="Leiras Adriana" w:date="2022-11-29T17:49:00Z" w:initials="AL">
    <w:p w14:paraId="66515A01" w14:textId="4A762016" w:rsidR="009C58A8" w:rsidRDefault="009C58A8" w:rsidP="00B3569F">
      <w:r>
        <w:rPr>
          <w:rStyle w:val="CommentReference"/>
        </w:rPr>
        <w:annotationRef/>
      </w:r>
      <w:r>
        <w:rPr>
          <w:sz w:val="20"/>
          <w:szCs w:val="20"/>
        </w:rPr>
        <w:t>our approach?</w:t>
      </w:r>
    </w:p>
  </w:comment>
  <w:comment w:id="499"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688" w:author="Fernanda Baiao" w:date="2022-10-27T11:44:00Z" w:initials="FA">
    <w:p w14:paraId="2E869A2B" w14:textId="4F959A0F" w:rsidR="00BB30D0" w:rsidRDefault="00BB30D0">
      <w:pPr>
        <w:pStyle w:val="CommentText"/>
      </w:pPr>
      <w:r>
        <w:rPr>
          <w:rStyle w:val="CommentReference"/>
        </w:rPr>
        <w:annotationRef/>
      </w:r>
      <w:r>
        <w:t>Esta diferente da introducao</w:t>
      </w:r>
    </w:p>
  </w:comment>
  <w:comment w:id="689" w:author="Fernanda Baiao" w:date="2022-10-27T11:47:00Z" w:initials="FA">
    <w:p w14:paraId="5579F47C" w14:textId="511A686A" w:rsidR="00256C7A" w:rsidRDefault="00256C7A">
      <w:pPr>
        <w:pStyle w:val="CommentText"/>
      </w:pPr>
      <w:r>
        <w:rPr>
          <w:rStyle w:val="CommentReference"/>
        </w:rPr>
        <w:annotationRef/>
      </w:r>
      <w:r>
        <w:t>?</w:t>
      </w:r>
    </w:p>
  </w:comment>
  <w:comment w:id="690"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692" w:author="Fernanda Baiao" w:date="2022-10-27T11:50:00Z" w:initials="FA">
    <w:p w14:paraId="17B6C98E" w14:textId="0D130F23" w:rsidR="001D32C3" w:rsidRDefault="001D32C3">
      <w:pPr>
        <w:pStyle w:val="CommentText"/>
      </w:pPr>
      <w:r>
        <w:rPr>
          <w:rStyle w:val="CommentReference"/>
        </w:rPr>
        <w:annotationRef/>
      </w:r>
      <w:r>
        <w:t>?</w:t>
      </w:r>
    </w:p>
  </w:comment>
  <w:comment w:id="693" w:author="Fernanda Baiao" w:date="2022-10-27T11:51:00Z" w:initials="FA">
    <w:p w14:paraId="2F387753" w14:textId="3EF046E3" w:rsidR="001D32C3" w:rsidRDefault="001D32C3">
      <w:pPr>
        <w:pStyle w:val="CommentText"/>
      </w:pPr>
      <w:r>
        <w:rPr>
          <w:rStyle w:val="CommentReference"/>
        </w:rPr>
        <w:annotationRef/>
      </w:r>
      <w:r>
        <w:t>?</w:t>
      </w:r>
    </w:p>
  </w:comment>
  <w:comment w:id="695"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07BDF9F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1"/>
  <w15:commentEx w15:paraId="3FED4BFD" w15:done="1"/>
  <w15:commentEx w15:paraId="3E51C164" w15:done="0"/>
  <w15:commentEx w15:paraId="10D3034A" w15:paraIdParent="3E51C164" w15:done="0"/>
  <w15:commentEx w15:paraId="72E8E0C9" w15:done="1"/>
  <w15:commentEx w15:paraId="2CF72BE0" w15:done="0"/>
  <w15:commentEx w15:paraId="7FB36942" w15:done="0"/>
  <w15:commentEx w15:paraId="5BAA30C2" w15:paraIdParent="7FB36942" w15:done="0"/>
  <w15:commentEx w15:paraId="08A50B65" w15:done="0"/>
  <w15:commentEx w15:paraId="4B631ED6" w15:paraIdParent="08A50B65" w15:done="0"/>
  <w15:commentEx w15:paraId="66515A01" w15:done="0"/>
  <w15:commentEx w15:paraId="607244CC" w15:done="0"/>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30ACFC" w16cex:dateUtc="2022-11-29T15:08: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0B7C1" w16cex:dateUtc="2022-11-29T15:54:00Z"/>
  <w16cex:commentExtensible w16cex:durableId="2730C2E2" w16cex:dateUtc="2022-11-29T16:41:00Z"/>
  <w16cex:commentExtensible w16cex:durableId="2730C408" w16cex:dateUtc="2022-11-29T16:46:00Z"/>
  <w16cex:commentExtensible w16cex:durableId="2730C55C" w16cex:dateUtc="2022-11-29T16:52:00Z"/>
  <w16cex:commentExtensible w16cex:durableId="2730C4B4" w16cex:dateUtc="2022-11-29T16:49:00Z"/>
  <w16cex:commentExtensible w16cex:durableId="2730B810" w16cex:dateUtc="2022-11-29T15:55: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07BDF9F1" w16cid:durableId="2730ACFC"/>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7FB36942" w16cid:durableId="2730B7C1"/>
  <w16cid:commentId w16cid:paraId="5BAA30C2" w16cid:durableId="2730C2E2"/>
  <w16cid:commentId w16cid:paraId="08A50B65" w16cid:durableId="2730C408"/>
  <w16cid:commentId w16cid:paraId="4B631ED6" w16cid:durableId="2730C55C"/>
  <w16cid:commentId w16cid:paraId="66515A01" w16cid:durableId="2730C4B4"/>
  <w16cid:commentId w16cid:paraId="607244CC" w16cid:durableId="2730B810"/>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80566" w14:textId="77777777" w:rsidR="00FA240A" w:rsidRDefault="00FA240A" w:rsidP="007555E9">
      <w:pPr>
        <w:spacing w:after="0" w:line="240" w:lineRule="auto"/>
      </w:pPr>
      <w:r>
        <w:separator/>
      </w:r>
    </w:p>
  </w:endnote>
  <w:endnote w:type="continuationSeparator" w:id="0">
    <w:p w14:paraId="42930577" w14:textId="77777777" w:rsidR="00FA240A" w:rsidRDefault="00FA240A"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BF8B8" w14:textId="77777777" w:rsidR="00FA240A" w:rsidRDefault="00FA240A" w:rsidP="007555E9">
      <w:pPr>
        <w:spacing w:after="0" w:line="240" w:lineRule="auto"/>
      </w:pPr>
      <w:r>
        <w:separator/>
      </w:r>
    </w:p>
  </w:footnote>
  <w:footnote w:type="continuationSeparator" w:id="0">
    <w:p w14:paraId="4194C438" w14:textId="77777777" w:rsidR="00FA240A" w:rsidRDefault="00FA240A" w:rsidP="007555E9">
      <w:pPr>
        <w:spacing w:after="0" w:line="240" w:lineRule="auto"/>
      </w:pPr>
      <w:r>
        <w:continuationSeparator/>
      </w:r>
    </w:p>
  </w:footnote>
  <w:footnote w:id="1">
    <w:p w14:paraId="0EFE74F8" w14:textId="059AFA50" w:rsidR="00B835BB" w:rsidRDefault="00B835BB" w:rsidP="00B835BB">
      <w:pPr>
        <w:pStyle w:val="FootnoteText"/>
        <w:rPr>
          <w:ins w:id="629" w:author="RENATO JOSE QUILICHE ALTAMIRANO" w:date="2022-11-23T18:35:00Z"/>
        </w:rPr>
      </w:pPr>
      <w:ins w:id="630" w:author="RENATO JOSE QUILICHE ALTAMIRANO" w:date="2022-11-23T18:35:00Z">
        <w:r>
          <w:rPr>
            <w:rStyle w:val="FootnoteReference"/>
          </w:rPr>
          <w:footnoteRef/>
        </w:r>
        <w:r>
          <w:t xml:space="preserve"> The report states that cold wave</w:t>
        </w:r>
      </w:ins>
      <w:ins w:id="631" w:author="RENATO JOSE QUILICHE ALTAMIRANO" w:date="2022-11-23T18:36:00Z">
        <w:r>
          <w:t>-related disasters</w:t>
        </w:r>
      </w:ins>
      <w:ins w:id="632" w:author="RENATO JOSE QUILICHE ALTAMIRANO" w:date="2022-11-23T18:35:00Z">
        <w:r>
          <w:t xml:space="preserve"> happens when temperature drops below 0 </w:t>
        </w:r>
        <w:r w:rsidRPr="007D0605">
          <w:t>°C</w:t>
        </w:r>
        <w:r>
          <w:t>.</w:t>
        </w:r>
      </w:ins>
    </w:p>
  </w:footnote>
  <w:footnote w:id="2">
    <w:p w14:paraId="4D9F7E5F" w14:textId="77777777" w:rsidR="007555E9" w:rsidRDefault="007555E9" w:rsidP="007555E9">
      <w:pPr>
        <w:pStyle w:val="FootnoteText"/>
      </w:pPr>
      <w:r>
        <w:rPr>
          <w:rStyle w:val="FootnoteReference"/>
        </w:rPr>
        <w:footnoteRef/>
      </w:r>
      <w:r>
        <w:t xml:space="preserve"> This represents a conclusion from data analytics presented in Section 2.2 and 2.3.</w:t>
      </w:r>
    </w:p>
  </w:footnote>
  <w:footnote w:id="3">
    <w:p w14:paraId="7ABFEE8E" w14:textId="77777777" w:rsidR="007555E9" w:rsidRDefault="007555E9" w:rsidP="007555E9">
      <w:pPr>
        <w:pStyle w:val="FootnoteText"/>
        <w:jc w:val="both"/>
      </w:pPr>
      <w:r>
        <w:rPr>
          <w:rStyle w:val="FootnoteReference"/>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1"/>
  </w:num>
  <w:num w:numId="2" w16cid:durableId="180365513">
    <w:abstractNumId w:val="9"/>
  </w:num>
  <w:num w:numId="3" w16cid:durableId="1206720607">
    <w:abstractNumId w:val="1"/>
  </w:num>
  <w:num w:numId="4" w16cid:durableId="842748198">
    <w:abstractNumId w:val="8"/>
  </w:num>
  <w:num w:numId="5" w16cid:durableId="853491840">
    <w:abstractNumId w:val="0"/>
  </w:num>
  <w:num w:numId="6" w16cid:durableId="661736444">
    <w:abstractNumId w:val="6"/>
  </w:num>
  <w:num w:numId="7" w16cid:durableId="1849754481">
    <w:abstractNumId w:val="5"/>
  </w:num>
  <w:num w:numId="8" w16cid:durableId="997227639">
    <w:abstractNumId w:val="2"/>
  </w:num>
  <w:num w:numId="9" w16cid:durableId="137187879">
    <w:abstractNumId w:val="10"/>
  </w:num>
  <w:num w:numId="10" w16cid:durableId="905260255">
    <w:abstractNumId w:val="4"/>
  </w:num>
  <w:num w:numId="11" w16cid:durableId="2147233225">
    <w:abstractNumId w:val="3"/>
  </w:num>
  <w:num w:numId="12" w16cid:durableId="17951000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doNotDisplayPageBoundaries/>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mwqAUAivaFbSwAAAA="/>
  </w:docVars>
  <w:rsids>
    <w:rsidRoot w:val="007969E4"/>
    <w:rsid w:val="00007E92"/>
    <w:rsid w:val="0001388B"/>
    <w:rsid w:val="00016B6C"/>
    <w:rsid w:val="00022388"/>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22F9"/>
    <w:rsid w:val="002434D4"/>
    <w:rsid w:val="00243F7D"/>
    <w:rsid w:val="002523B7"/>
    <w:rsid w:val="00253F95"/>
    <w:rsid w:val="00256C7A"/>
    <w:rsid w:val="0027250E"/>
    <w:rsid w:val="00275D30"/>
    <w:rsid w:val="00276334"/>
    <w:rsid w:val="00295F15"/>
    <w:rsid w:val="002A0B37"/>
    <w:rsid w:val="002A68D5"/>
    <w:rsid w:val="002C09F7"/>
    <w:rsid w:val="002D08B2"/>
    <w:rsid w:val="002D4B4B"/>
    <w:rsid w:val="002D63B2"/>
    <w:rsid w:val="002F36DE"/>
    <w:rsid w:val="003019FA"/>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1935"/>
    <w:rsid w:val="004E388A"/>
    <w:rsid w:val="004E6E8D"/>
    <w:rsid w:val="0050141A"/>
    <w:rsid w:val="0051408E"/>
    <w:rsid w:val="00516246"/>
    <w:rsid w:val="005233F6"/>
    <w:rsid w:val="0052657C"/>
    <w:rsid w:val="0052726D"/>
    <w:rsid w:val="00533B64"/>
    <w:rsid w:val="005472B2"/>
    <w:rsid w:val="00570E65"/>
    <w:rsid w:val="00573CA3"/>
    <w:rsid w:val="00586780"/>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433CA"/>
    <w:rsid w:val="00751891"/>
    <w:rsid w:val="007555E9"/>
    <w:rsid w:val="007760E7"/>
    <w:rsid w:val="00781801"/>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5C91"/>
    <w:rsid w:val="008814C8"/>
    <w:rsid w:val="00882A9B"/>
    <w:rsid w:val="008857FC"/>
    <w:rsid w:val="008B0DBA"/>
    <w:rsid w:val="008B1FC5"/>
    <w:rsid w:val="008B70BF"/>
    <w:rsid w:val="008C14BA"/>
    <w:rsid w:val="008C7D35"/>
    <w:rsid w:val="008E4DA5"/>
    <w:rsid w:val="008F417E"/>
    <w:rsid w:val="008F690B"/>
    <w:rsid w:val="0092348F"/>
    <w:rsid w:val="00945679"/>
    <w:rsid w:val="00976B41"/>
    <w:rsid w:val="00982351"/>
    <w:rsid w:val="009A5CAF"/>
    <w:rsid w:val="009B6DCD"/>
    <w:rsid w:val="009C1952"/>
    <w:rsid w:val="009C58A8"/>
    <w:rsid w:val="009E7598"/>
    <w:rsid w:val="00A00C56"/>
    <w:rsid w:val="00A00DF2"/>
    <w:rsid w:val="00A10986"/>
    <w:rsid w:val="00A16BEA"/>
    <w:rsid w:val="00A2087D"/>
    <w:rsid w:val="00A31299"/>
    <w:rsid w:val="00A67AD9"/>
    <w:rsid w:val="00A81253"/>
    <w:rsid w:val="00A912A5"/>
    <w:rsid w:val="00AA2F19"/>
    <w:rsid w:val="00AA5EA6"/>
    <w:rsid w:val="00AB1738"/>
    <w:rsid w:val="00AF595B"/>
    <w:rsid w:val="00B0685D"/>
    <w:rsid w:val="00B110B7"/>
    <w:rsid w:val="00B1542C"/>
    <w:rsid w:val="00B1585A"/>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D0AAF"/>
    <w:rsid w:val="00CE36EA"/>
    <w:rsid w:val="00D10640"/>
    <w:rsid w:val="00D117FF"/>
    <w:rsid w:val="00D20043"/>
    <w:rsid w:val="00D2239C"/>
    <w:rsid w:val="00D2292E"/>
    <w:rsid w:val="00D33926"/>
    <w:rsid w:val="00D33FE3"/>
    <w:rsid w:val="00D6316D"/>
    <w:rsid w:val="00D67376"/>
    <w:rsid w:val="00D71EC0"/>
    <w:rsid w:val="00D74750"/>
    <w:rsid w:val="00D762B6"/>
    <w:rsid w:val="00D81F9A"/>
    <w:rsid w:val="00D870F0"/>
    <w:rsid w:val="00D8716F"/>
    <w:rsid w:val="00D91DC4"/>
    <w:rsid w:val="00D93070"/>
    <w:rsid w:val="00D94FB7"/>
    <w:rsid w:val="00DA3F81"/>
    <w:rsid w:val="00DA6B22"/>
    <w:rsid w:val="00DA7099"/>
    <w:rsid w:val="00DB0F56"/>
    <w:rsid w:val="00DD6213"/>
    <w:rsid w:val="00DE2340"/>
    <w:rsid w:val="00E04310"/>
    <w:rsid w:val="00E223A5"/>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763A"/>
    <w:rsid w:val="00EE44CF"/>
    <w:rsid w:val="00EF0405"/>
    <w:rsid w:val="00F278AC"/>
    <w:rsid w:val="00F33933"/>
    <w:rsid w:val="00F3716F"/>
    <w:rsid w:val="00F8773A"/>
    <w:rsid w:val="00FA240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2E724F"/>
    <w:rsid w:val="00407124"/>
    <w:rsid w:val="00456417"/>
    <w:rsid w:val="004976EE"/>
    <w:rsid w:val="008833A5"/>
    <w:rsid w:val="00917810"/>
    <w:rsid w:val="00AB2D86"/>
    <w:rsid w:val="00B926F8"/>
    <w:rsid w:val="00BA29AD"/>
    <w:rsid w:val="00BC132E"/>
    <w:rsid w:val="00D51CAD"/>
    <w:rsid w:val="00DB02B8"/>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5</TotalTime>
  <Pages>28</Pages>
  <Words>10515</Words>
  <Characters>59941</Characters>
  <Application>Microsoft Office Word</Application>
  <DocSecurity>0</DocSecurity>
  <Lines>499</Lines>
  <Paragraphs>14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0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Leiras Adriana</cp:lastModifiedBy>
  <cp:revision>32</cp:revision>
  <cp:lastPrinted>2022-09-29T05:03:00Z</cp:lastPrinted>
  <dcterms:created xsi:type="dcterms:W3CDTF">2022-11-11T01:17:00Z</dcterms:created>
  <dcterms:modified xsi:type="dcterms:W3CDTF">2022-11-2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